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text" w:horzAnchor="margin" w:tblpXSpec="right" w:tblpY="51"/>
        <w:tblW w:w="0" w:type="auto"/>
        <w:tblLook w:val="04A0"/>
      </w:tblPr>
      <w:tblGrid>
        <w:gridCol w:w="4206"/>
      </w:tblGrid>
      <w:tr w:rsidR="0091634F" w:rsidTr="00445639">
        <w:trPr>
          <w:trHeight w:val="12054"/>
        </w:trPr>
        <w:tc>
          <w:tcPr>
            <w:tcW w:w="4200" w:type="dxa"/>
          </w:tcPr>
          <w:p w:rsidR="005915DE" w:rsidRDefault="00F74729" w:rsidP="0091634F">
            <w:r>
              <w:rPr>
                <w:noProof/>
              </w:rPr>
              <w:pict>
                <v:group id="_x0000_s1343" style="position:absolute;margin-left:-5.7pt;margin-top:5.65pt;width:199.1pt;height:175.25pt;z-index:251660288;mso-position-horizontal-relative:margin;mso-position-vertical-relative:margin" coordorigin="6458,-192" coordsize="3622,3248">
                  <v:shape id="_x0000_s1344" style="position:absolute;left:6823;top:861;width:1610;height:1865" coordorigin="6823,861" coordsize="1610,1865" path="m8432,2726l6823,1794r,-933l7145,1048e" filled="f" strokecolor="#0000a8" strokeweight=".1097mm">
                    <v:path arrowok="t"/>
                  </v:shape>
                  <v:shape id="_x0000_s1345" style="position:absolute;left:7064;top:1281;width:645;height:603" coordorigin="7064,1281" coordsize="645,603" path="m7064,1281r4,60l7081,1413r25,75l7139,1563r42,72l7230,1703r55,60l7344,1814r64,37l7530,1884r66,-12l7648,1837r36,-58l7705,1701r3,-24l7709,1654e" filled="f" strokecolor="#0000a8" strokeweight=".1097mm">
                    <v:path arrowok="t"/>
                  </v:shape>
                  <v:shape id="_x0000_s1346" style="position:absolute;left:6903;top:1048;width:941;height:1044" coordorigin="6904,1048" coordsize="941,1044" path="m7844,1904r-9,24l7825,1953r-45,66l7725,2063r-62,23l7595,2092r-71,-10l7454,2060r-68,-34l7332,1993r-60,-47l7215,1892r-53,-59l7112,1769r-46,-68l7025,1629r-36,-73l6959,1480r-24,-76l6917,1328r-11,-76l6905,1220r-1,-32l7145,1048e" filled="f" strokecolor="#0000a8" strokeweight=".1097mm">
                    <v:path arrowok="t"/>
                  </v:shape>
                  <v:shape id="_x0000_s1347" style="position:absolute;left:7064;top:534;width:1610;height:747" coordorigin="7064,535" coordsize="1610,747" path="m7064,1281l8352,535r1,30l8362,636r19,73l8410,782r36,71l8489,921r49,61l8592,1035r56,43l8674,1094e" filled="f" strokecolor="#0000a8" strokeweight=".1097mm">
                    <v:path arrowok="t"/>
                  </v:shape>
                  <v:shape id="_x0000_s1348" style="position:absolute;left:7708;top:908;width:1449;height:1818" coordorigin="7709,908" coordsize="1449,1818" path="m8916,1141r241,-139l8996,908,7709,1654r161,93l8111,1608r321,186l8432,2726r161,-94l8594,2611r11,-71l8629,2466r35,-71l8708,2329r51,-58l8815,2226r19,-12l9077,2353r-1,-21l9060,2263r-32,-50l8980,2186r-58,-4l8854,2204r-20,10e" filled="f" strokecolor="#0000a8" strokeweight=".1097mm">
                    <v:path arrowok="t"/>
                  </v:shape>
                  <v:shape id="_x0000_s1349" style="position:absolute;left:8432;top:1328;width:806;height:1025" coordorigin="8432,1328" coordsize="806,1025" path="m9077,2353r161,-93l9238,1328r-806,466e" filled="f" strokecolor="#0000a8" strokeweight=".1097mm">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50" type="#_x0000_t75" style="position:absolute;left:7724;top:1604;width:390;height:460">
                    <v:imagedata r:id="rId4" o:title=""/>
                  </v:shape>
                  <v:shape id="_x0000_s1351" style="position:absolute;left:6823;top:395;width:1127;height:466" coordorigin="6823,396" coordsize="1127,466" path="m7950,582l7628,396,6823,861e" filled="f" strokecolor="#0000a8" strokeweight=".1097mm">
                    <v:path arrowok="t"/>
                  </v:shape>
                  <v:line id="_x0000_s1352" style="position:absolute" from="6904,1188" to="7064,1281" strokecolor="#0000a8" strokeweight=".1097mm"/>
                  <v:shape id="_x0000_s1353" style="position:absolute;left:7950;top:442;width:402;height:140" coordorigin="7950,442" coordsize="402,140" path="m7950,582l8191,442r161,93e" filled="f" strokecolor="#0000a8" strokeweight=".1097mm">
                    <v:path arrowok="t"/>
                  </v:shape>
                  <v:shape id="_x0000_s1354" type="#_x0000_t75" style="position:absolute;left:8912;top:1137;width:617;height:557">
                    <v:imagedata r:id="rId5" o:title=""/>
                  </v:shape>
                  <v:shape id="_x0000_s1355" style="position:absolute;left:9402;top:1760;width:45;height:68" coordorigin="9402,1760" coordsize="45,68" path="m9446,1760r-44,l9402,1783r34,l9446,1794r,22l9436,1827r-23,l9402,1816e" filled="f" strokecolor="#0000a8" strokeweight=".1097mm">
                    <v:path arrowok="t"/>
                  </v:shape>
                  <v:line id="_x0000_s1356" style="position:absolute" from="9376,1822" to="9382,1822" strokecolor="#0000a8" strokeweight=".54pt"/>
                  <v:shape id="_x0000_s1357" style="position:absolute;left:9312;top:1760;width:45;height:68" coordorigin="9312,1760" coordsize="45,68" path="m9356,1827r-44,l9312,1804r11,-10l9346,1794r10,-11l9356,1771r-10,-11l9323,1760r-11,11e" filled="f" strokecolor="#0000a8" strokeweight=".1097mm">
                    <v:path arrowok="t"/>
                  </v:shape>
                  <v:shape id="_x0000_s1358" style="position:absolute;left:9468;top:1760;width:34;height:68" coordorigin="9468,1760" coordsize="34,68" path="m9468,1771r12,-11l9491,1760r11,11l9502,1816r-11,11l9480,1827r-12,-11l9468,1771e" filled="f" strokecolor="#0000a8" strokeweight=".1097mm">
                    <v:path arrowok="t"/>
                  </v:shape>
                  <v:shape id="_x0000_s1359" style="position:absolute;left:9524;top:1760;width:33;height:68" coordorigin="9524,1760" coordsize="33,68" path="m9524,1771r11,-11l9546,1760r11,11l9557,1816r-11,11l9535,1827r-11,-11l9524,1771e" filled="f" strokecolor="#0000a8" strokeweight=".1097mm">
                    <v:path arrowok="t"/>
                  </v:shape>
                  <v:shape id="_x0000_s1360" style="position:absolute;left:9579;top:1760;width:34;height:68" coordorigin="9580,1760" coordsize="34,68" path="m9580,1771r10,-11l9602,1760r11,11l9613,1816r-11,11l9590,1827r-10,-11l9580,1771e" filled="f" strokecolor="#0000a8" strokeweight=".1097mm">
                    <v:path arrowok="t"/>
                  </v:shape>
                  <v:shape id="_x0000_s1361" type="#_x0000_t75" style="position:absolute;left:9116;top:1891;width:413;height:739">
                    <v:imagedata r:id="rId6" o:title=""/>
                  </v:shape>
                  <v:shape id="_x0000_s1362" style="position:absolute;left:9080;top:2682;width:34;height:68" coordorigin="9080,2683" coordsize="34,68" path="m9103,2683r11,11l9114,2739r-11,11l9092,2750r-12,-11l9080,2694r12,-11l9103,2683e" filled="f" strokecolor="#0000a8" strokeweight=".1097mm">
                    <v:path arrowok="t"/>
                  </v:shape>
                  <v:shape id="_x0000_s1363" style="position:absolute;left:9025;top:2682;width:34;height:68" coordorigin="9025,2683" coordsize="34,68" path="m9048,2683r11,11l9059,2739r-11,11l9036,2750r-11,-11l9025,2694r11,-11l9048,2683e" filled="f" strokecolor="#0000a8" strokeweight=".1097mm">
                    <v:path arrowok="t"/>
                  </v:shape>
                  <v:shape id="_x0000_s1364" style="position:absolute;left:8968;top:2682;width:34;height:68" coordorigin="8969,2683" coordsize="34,68" path="m8992,2683r10,11l9002,2739r-10,11l8981,2750r-12,-11l8969,2694r12,-11l8992,2683e" filled="f" strokecolor="#0000a8" strokeweight=".1097mm">
                    <v:path arrowok="t"/>
                  </v:shape>
                  <v:shape id="_x0000_s1365" style="position:absolute;left:8902;top:2682;width:45;height:68" coordorigin="8903,2683" coordsize="45,68" path="m8947,2683r-44,l8903,2706r32,l8947,2716r,23l8935,2750r-21,l8903,2739e" filled="f" strokecolor="#0000a8" strokeweight=".1097mm">
                    <v:path arrowok="t"/>
                  </v:shape>
                  <v:line id="_x0000_s1366" style="position:absolute" from="8877,2745" to="8883,2745" strokecolor="#0000a8" strokeweight=".54pt"/>
                  <v:shape id="_x0000_s1367" style="position:absolute;left:8812;top:2682;width:45;height:68" coordorigin="8813,2683" coordsize="45,68" path="m8857,2750r-44,l8813,2727r12,-11l8846,2716r11,-10l8857,2694r-11,-11l8825,2683r-12,11e" filled="f" strokecolor="#0000a8" strokeweight=".1097mm">
                    <v:path arrowok="t"/>
                  </v:shape>
                  <v:shape id="_x0000_s1368" type="#_x0000_t75" style="position:absolute;left:8237;top:2743;width:574;height:268">
                    <v:imagedata r:id="rId7" o:title=""/>
                  </v:shape>
                  <v:line id="_x0000_s1369" style="position:absolute" from="8246,2917" to="7680,2589" strokecolor="#0000a8" strokeweight=".1097mm"/>
                  <v:shape id="_x0000_s1370" style="position:absolute;left:7610;top:2450;width:34;height:68" coordorigin="7610,2450" coordsize="34,68" path="m7644,2506r-11,11l7622,2517r-12,-11l7610,2461r12,-11l7633,2450r11,11l7644,2506e" filled="f" strokecolor="#0000a8" strokeweight=".1097mm">
                    <v:path arrowok="t"/>
                  </v:shape>
                  <v:shape id="_x0000_s1371" style="position:absolute;left:7555;top:2450;width:34;height:68" coordorigin="7555,2450" coordsize="34,68" path="m7589,2506r-12,11l7566,2517r-11,-11l7555,2461r11,-11l7577,2450r12,11l7589,2506e" filled="f" strokecolor="#0000a8" strokeweight=".1097mm">
                    <v:path arrowok="t"/>
                  </v:shape>
                  <v:shape id="_x0000_s1372" style="position:absolute;left:7498;top:2450;width:34;height:68" coordorigin="7499,2450" coordsize="34,68" path="m7532,2506r-10,11l7510,2517r-11,-11l7499,2461r11,-11l7522,2450r10,11l7532,2506e" filled="f" strokecolor="#0000a8" strokeweight=".1097mm">
                    <v:path arrowok="t"/>
                  </v:shape>
                  <v:shape id="_x0000_s1373" style="position:absolute;left:7443;top:2450;width:34;height:68" coordorigin="7444,2450" coordsize="34,68" path="m7477,2506r-12,11l7454,2517r-10,-11l7444,2461r10,-11l7465,2450r12,11l7477,2506e" filled="f" strokecolor="#0000a8" strokeweight=".1097mm">
                    <v:path arrowok="t"/>
                  </v:shape>
                  <v:line id="_x0000_s1374" style="position:absolute" from="7418,2512" to="7424,2512" strokecolor="#0000a8" strokeweight=".54pt"/>
                  <v:shape id="_x0000_s1375" style="position:absolute;left:-34;top:13391;width:46;height:68" coordorigin="-34,13392" coordsize="46,68" o:spt="100" adj="0,,0" path="m7387,2517r12,-11l7399,2484r-12,-11l7354,2473r,-23l7399,2450t-12,67l7366,2517r-12,-11e" filled="f" strokecolor="#0000a8" strokeweight=".1097mm">
                    <v:stroke joinstyle="round"/>
                    <v:formulas/>
                    <v:path arrowok="t" o:connecttype="segments"/>
                  </v:shape>
                  <v:shape id="_x0000_s1376" style="position:absolute;left:6740;top:2051;width:578;height:328" coordorigin="6740,2052" coordsize="578,328" path="m7318,2379l6752,2052r-1,l6749,2056r-9,e" filled="f" strokecolor="#0000a8" strokeweight=".1097mm">
                    <v:path arrowok="t"/>
                  </v:shape>
                  <v:shape id="_x0000_s1377" type="#_x0000_t75" style="position:absolute;left:6658;top:1810;width:157;height:268">
                    <v:imagedata r:id="rId8" o:title=""/>
                  </v:shape>
                  <v:line id="_x0000_s1378" style="position:absolute" from="6892,1167" to="6564,598" strokecolor="#0000a8" strokeweight=".1097mm"/>
                  <v:line id="_x0000_s1379" style="position:absolute" from="7394,195" to="7828,-56" strokecolor="#0000a8" strokeweight=".1097mm"/>
                  <v:line id="_x0000_s1380" style="position:absolute" from="7852,-147" to="8179,422" strokecolor="#0000a8" strokeweight=".1097mm"/>
                  <v:shape id="_x0000_s1381" type="#_x0000_t75" style="position:absolute;left:8200;top:199;width:402;height:240">
                    <v:imagedata r:id="rId9" o:title=""/>
                  </v:shape>
                  <v:shape id="_x0000_s1382" style="position:absolute;left:8634;top:507;width:45;height:33" coordorigin="8634,507" coordsize="45,33" path="m8634,517r11,-10l8668,507r10,10l8678,529r-10,11l8656,540e" filled="f" strokecolor="#0000a8" strokeweight=".1097mm">
                    <v:path arrowok="t"/>
                  </v:shape>
                  <v:shape id="_x0000_s1383" style="position:absolute;left:8634;top:539;width:45;height:34" coordorigin="8634,540" coordsize="45,34" path="m8668,540r10,12l8678,562r-10,11l8645,573r-11,-11e" filled="f" strokecolor="#0000a8" strokeweight=".1097mm">
                    <v:path arrowok="t"/>
                  </v:shape>
                  <v:line id="_x0000_s1384" style="position:absolute" from="8698,568" to="8704,568" strokecolor="#0000a8" strokeweight=".54pt"/>
                  <v:shape id="_x0000_s1385" style="position:absolute;left:8722;top:507;width:34;height:66" coordorigin="8723,507" coordsize="34,66" path="m8734,573r-11,-11l8723,517r11,-10l8746,507r10,10l8756,562r-10,11l8734,573e" filled="f" strokecolor="#0000a8" strokeweight=".1097mm">
                    <v:path arrowok="t"/>
                  </v:shape>
                  <v:shape id="_x0000_s1386" style="position:absolute;left:8779;top:507;width:34;height:66" coordorigin="8779,507" coordsize="34,66" path="m8790,573r-11,-11l8779,517r11,-10l8801,507r12,10l8813,562r-12,11l8790,573e" filled="f" strokecolor="#0000a8" strokeweight=".1097mm">
                    <v:path arrowok="t"/>
                  </v:shape>
                  <v:shape id="_x0000_s1387" style="position:absolute;left:8834;top:507;width:34;height:66" coordorigin="8834,507" coordsize="34,66" path="m8846,573r-12,-11l8834,517r12,-10l8857,507r11,10l8868,562r-11,11l8846,573e" filled="f" strokecolor="#0000a8" strokeweight=".1097mm">
                    <v:path arrowok="t"/>
                  </v:shape>
                  <v:shape id="_x0000_s1388" style="position:absolute;left:8889;top:507;width:34;height:66" coordorigin="8890,507" coordsize="34,66" path="m8902,573r-12,-11l8890,517r12,-10l8912,507r11,10l8923,562r-11,11l8902,573e" filled="f" strokecolor="#0000a8" strokeweight=".1097mm">
                    <v:path arrowok="t"/>
                  </v:shape>
                  <v:shape id="_x0000_s1389" type="#_x0000_t75" style="position:absolute;left:8956;top:642;width:343;height:606">
                    <v:imagedata r:id="rId10" o:title=""/>
                  </v:shape>
                  <v:shape id="_x0000_s1390" style="position:absolute;left:9055;top:2218;width:66;height:34" coordorigin="9055,2218" coordsize="66,34" path="m9092,2230r26,l9119,2234r-33,l9079,2238r42,l9121,2239r-7,-21l9055,2252r66,-13e" filled="f" strokecolor="#0000a8" strokeweight=".1097mm">
                    <v:path arrowok="t"/>
                  </v:shape>
                  <v:shape id="_x0000_s1391" style="position:absolute;left:9117;top:2055;width:544;height:174" coordorigin="9118,2055" coordsize="544,174" path="m9118,2229r477,-174l9661,2055e" filled="f" strokecolor="#0000a8" strokeweight=".1097mm">
                    <v:path arrowok="t"/>
                  </v:shape>
                  <v:shape id="_x0000_s1392" style="position:absolute;left:9728;top:2021;width:45;height:34" coordorigin="9728,2022" coordsize="45,34" path="m9728,2032r12,-10l9762,2022r11,10l9773,2043r-11,12l9751,2055e" filled="f" strokecolor="#0000a8" strokeweight=".1097mm">
                    <v:path arrowok="t"/>
                  </v:shape>
                  <v:shape id="_x0000_s1393" style="position:absolute;left:9728;top:2055;width:45;height:34" coordorigin="9728,2055" coordsize="45,34" path="m9762,2055r11,11l9773,2077r-11,12l9740,2089r-12,-12e" filled="f" strokecolor="#0000a8" strokeweight=".1097mm">
                    <v:path arrowok="t"/>
                  </v:shape>
                  <v:line id="_x0000_s1394" style="position:absolute" from="9796,2089" to="9840,2022" strokecolor="#0000a8" strokeweight=".1097mm"/>
                  <v:line id="_x0000_s1395" style="position:absolute" from="9896,2022" to="9896,2089" strokecolor="#0000a8" strokeweight=".1097mm"/>
                  <v:shape id="_x0000_s1396" style="position:absolute;left:9930;top:2021;width:45;height:68" coordorigin="9930,2022" coordsize="45,68" path="m9930,2089r,-67l9962,2022r12,10l9974,2043r-12,12l9930,2055e" filled="f" strokecolor="#0000a8" strokeweight=".1097mm">
                    <v:path arrowok="t"/>
                  </v:shape>
                  <v:line id="_x0000_s1397" style="position:absolute" from="9941,2055" to="9974,2089" strokecolor="#0000a8" strokeweight=".1097mm"/>
                  <v:shape id="_x0000_s1398" style="position:absolute;left:9862;top:2021;width:45;height:45" coordorigin="9863,2022" coordsize="45,45" path="m9907,2066r-44,l9896,2022e" filled="f" strokecolor="#0000a8" strokeweight=".1097mm">
                    <v:path arrowok="t"/>
                  </v:shape>
                  <v:shape id="_x0000_s1399" style="position:absolute;left:9092;top:2222;width:24;height:9" coordorigin="9092,2222" coordsize="24,9" path="m9115,2222r1,4l9100,2226r-8,4e" filled="f" strokecolor="#0000a8" strokeweight=".1097mm">
                    <v:path arrowok="t"/>
                  </v:shape>
                  <v:shape id="_x0000_s1400" style="position:absolute;left:9066;top:2241;width:44;height:5" coordorigin="9066,2241" coordsize="44,5" path="m9088,2246r-22,l9072,2241r37,e" filled="f" strokecolor="#0000a8" strokeweight=".1097mm">
                    <v:path arrowok="t"/>
                  </v:shape>
                  <v:line id="_x0000_s1401" style="position:absolute" from="9107,2222" to="9115,2222" strokecolor="#0000a8" strokeweight=".1097mm"/>
                  <v:shape id="_x0000_s1402" type="#_x0000_t75" style="position:absolute;left:7162;top:1375;width:291;height:243">
                    <v:imagedata r:id="rId11" o:title=""/>
                  </v:shape>
                  <v:shape id="_x0000_s1403" style="position:absolute;left:7515;top:1344;width:12;height:68" coordorigin="7516,1345" coordsize="12,68" path="m7516,1357r12,-12l7528,1412e" filled="f" strokecolor="#0000a8" strokeweight=".1097mm">
                    <v:path arrowok="t"/>
                  </v:shape>
                  <v:line id="_x0000_s1404" style="position:absolute" from="7516,1412" to="7538,1412" strokecolor="#0000a8" strokeweight=".1097mm"/>
                  <v:shape id="_x0000_s1405" style="position:absolute;left:7561;top:1344;width:45;height:68" coordorigin="7561,1345" coordsize="45,68" path="m7561,1412r,-67l7595,1345r11,12l7606,1368r-11,10l7561,1378e" filled="f" strokecolor="#0000a8" strokeweight=".1097mm">
                    <v:path arrowok="t"/>
                  </v:shape>
                  <v:line id="_x0000_s1406" style="position:absolute" from="7572,1378" to="7606,1412" strokecolor="#0000a8" strokeweight=".1097mm"/>
                  <v:shape id="_x0000_s1407" style="position:absolute;left:7353;top:250;width:33;height:68" coordorigin="7354,250" coordsize="33,68" path="m7386,306r-11,12l7364,318r-10,-12l7354,261r10,-11l7375,250r11,11l7386,306e" filled="f" strokecolor="#0000a8" strokeweight=".1097mm">
                    <v:path arrowok="t"/>
                  </v:shape>
                  <v:shape id="_x0000_s1408" style="position:absolute;left:7297;top:250;width:34;height:68" coordorigin="7297,250" coordsize="34,68" path="m7331,306r-11,12l7308,318r-11,-12l7297,261r11,-11l7320,250r11,11l7331,306e" filled="f" strokecolor="#0000a8" strokeweight=".1097mm">
                    <v:path arrowok="t"/>
                  </v:shape>
                  <v:shape id="_x0000_s1409" style="position:absolute;left:7242;top:250;width:33;height:68" coordorigin="7242,250" coordsize="33,68" path="m7274,306r-10,12l7253,318r-11,-12l7242,261r11,-11l7264,250r10,11l7274,306e" filled="f" strokecolor="#0000a8" strokeweight=".1097mm">
                    <v:path arrowok="t"/>
                  </v:shape>
                  <v:shape id="_x0000_s1410" style="position:absolute;left:7185;top:250;width:34;height:68" coordorigin="7186,250" coordsize="34,68" path="m7219,306r-11,12l7196,318r-10,-12l7186,261r10,-11l7208,250r11,11l7219,306e" filled="f" strokecolor="#0000a8" strokeweight=".1097mm">
                    <v:path arrowok="t"/>
                  </v:shape>
                  <v:line id="_x0000_s1411" style="position:absolute" from="7161,312" to="7167,312" strokecolor="#0000a8" strokeweight=".6pt"/>
                  <v:shape id="_x0000_s1412" style="position:absolute;left:7096;top:250;width:45;height:68" coordorigin="7097,250" coordsize="45,68" path="m7130,318r,-68l7097,295r44,e" filled="f" strokecolor="#0000a8" strokeweight=".1097mm">
                    <v:path arrowok="t"/>
                  </v:shape>
                  <v:shape id="_x0000_s1413" style="position:absolute;left:6607;top:371;width:483;height:276" coordorigin="6607,372" coordsize="483,276" path="m7090,372l6655,622r-1,-1l6641,621r-5,4l6656,625r3,3l6631,628r-5,4l6661,632r-11,5l6622,637r-5,3l6641,640r-11,4l6612,644r-5,4l6620,648e" filled="f" strokecolor="#0000a8" strokeweight=".1097mm">
                    <v:path arrowok="t"/>
                  </v:shape>
                  <v:shape id="_x0000_s1414" style="position:absolute;left:6597;top:612;width:64;height:44" coordorigin="6598,613" coordsize="64,44" path="m6598,656r63,-24l6650,613r-52,43e" filled="f" strokecolor="#0000a8" strokeweight=".1097mm">
                    <v:path arrowok="t"/>
                  </v:shape>
                  <v:shape id="_x0000_s1415" style="position:absolute;left:6645;top:617;width:9;height:4" coordorigin="6646,618" coordsize="9,4" path="m6646,618r6,l6654,621e" filled="f" strokecolor="#0000a8" strokeweight=".1097mm">
                    <v:path arrowok="t"/>
                  </v:shape>
                  <v:shape id="_x0000_s1416" style="position:absolute;left:7821;top:-90;width:64;height:44" coordorigin="7822,-89" coordsize="64,44" path="m7832,-46r-10,-19l7885,-89r-53,43e" filled="f" strokecolor="#0000a8" strokeweight=".1097mm">
                    <v:path arrowok="t"/>
                  </v:shape>
                  <v:shape id="_x0000_s1417" style="position:absolute;left:7822;top:-63;width:30;height:12" coordorigin="7823,-63" coordsize="30,12" path="m7830,-51r8,l7843,-54r-15,l7825,-58r23,l7853,-63r-30,e" filled="f" strokecolor="#0000a8" strokeweight=".1097mm">
                    <v:path arrowok="t"/>
                  </v:shape>
                  <v:shape id="_x0000_s1418" style="position:absolute;left:7824;top:-82;width:52;height:16" coordorigin="7824,-82" coordsize="52,16" path="m7824,-66r32,l7861,-70r-27,l7844,-74r22,l7871,-78r-17,l7865,-82r11,e" filled="f" strokecolor="#0000a8" strokeweight=".1097mm">
                    <v:path arrowok="t"/>
                  </v:shape>
                  <v:shape id="_x0000_s1419" style="position:absolute;left:8305;top:268;width:21;height:4" coordorigin="8305,268" coordsize="21,4" path="m8305,268r5,4l8326,272e" filled="f" strokecolor="#0000a8" strokeweight=".1097mm">
                    <v:path arrowok="t"/>
                  </v:shape>
                  <v:line id="_x0000_s1420" style="position:absolute" from="8316,268" to="8305,268" strokecolor="#0000a8" strokeweight=".1097mm"/>
                  <v:shape id="_x0000_s1421" style="position:absolute;left:6458;top:-193;width:3622;height:3248" coordorigin="6458,-192" coordsize="3622,3248" o:spt="100" adj="0,,0" path="m10080,-192r-3622,l6458,3055r3622,l10080,3046r-3606,l6466,3039r8,l6474,-178r-8,l6474,-185r3606,l10080,-192xm6474,3039r-8,l6474,3046r,-7xm10066,3039r-3592,l6474,3046r3592,l10066,3039xm10066,-185r,3231l10073,3039r7,l10080,-178r-7,l10066,-185xm10080,3039r-7,l10066,3046r14,l10080,3039xm6474,-185r-8,7l6474,-178r,-7xm10066,-185r-3592,l6474,-178r3592,l10066,-185xm10080,-185r-14,l10073,-178r7,l10080,-185xe" fillcolor="black" stroked="f">
                    <v:stroke joinstyle="round"/>
                    <v:formulas/>
                    <v:path arrowok="t" o:connecttype="segments"/>
                  </v:shape>
                  <w10:wrap type="square" anchorx="margin" anchory="margin"/>
                </v:group>
              </w:pict>
            </w:r>
            <w:r w:rsidR="0091634F">
              <w:t xml:space="preserve">          </w:t>
            </w:r>
          </w:p>
          <w:p w:rsidR="005915DE" w:rsidRDefault="005915DE" w:rsidP="0091634F">
            <w:r>
              <w:t xml:space="preserve">         </w:t>
            </w:r>
            <w:r w:rsidR="0091634F">
              <w:t>Figure 1. Isometric Drawing</w:t>
            </w:r>
          </w:p>
          <w:p w:rsidR="005915DE" w:rsidRPr="005915DE" w:rsidRDefault="00F74729" w:rsidP="005915DE">
            <w:r>
              <w:pict>
                <v:group id="_x0000_s1422" style="position:absolute;margin-left:11.45pt;margin-top:222.75pt;width:181.1pt;height:192.7pt;z-index:251662336;mso-position-horizontal-relative:margin;mso-position-vertical-relative:margin" coordorigin="6485,2" coordsize="3622,3854">
                  <v:shape id="_x0000_s1423" style="position:absolute;left:6810;top:361;width:2822;height:3264" coordorigin="6810,362" coordsize="2822,3264" path="m9631,3626r,-1632l6810,362r,1632l9631,3626e" filled="f" strokecolor="blue" strokeweight=".06pt">
                    <v:path arrowok="t"/>
                  </v:shape>
                  <v:shape id="_x0000_s1424" style="position:absolute;left:6484;top:1;width:3622;height:3854" coordorigin="6485,2" coordsize="3622,3854" o:spt="100" adj="0,,0" path="m10099,2l6492,2r-5,2l6485,9r,3839l6487,3853r5,2l10099,3855r5,-2l10106,3848r-3607,l6492,3839r7,l6499,17r-7,l6499,9r3607,l10104,4r-5,-2xm6499,3839r-7,l6499,3848r,-9xm10092,3839r-3593,l6499,3848r3593,l10092,3839xm10092,9r,3839l10099,3839r7,l10106,17r-7,l10092,9xm10106,3839r-7,l10092,3848r14,l10106,3839xm6499,9r-7,8l6499,17r,-8xm10092,9l6499,9r,8l10092,17r,-8xm10106,9r-14,l10099,17r7,l10106,9xe" fillcolor="black" stroked="f">
                    <v:stroke joinstyle="round"/>
                    <v:formulas/>
                    <v:path arrowok="t" o:connecttype="segments"/>
                  </v:shape>
                  <v:rect id="_x0000_s1425" style="position:absolute;left:7057;top:3119;width:1352;height:449" filled="f"/>
                  <v:shape id="_x0000_s1426" style="position:absolute;left:8401;top:3340;width:1194;height:302" coordorigin="8401,3340" coordsize="1194,302" o:spt="100" adj="0,,0" path="m9476,3590r-12,51l9595,3608r-16,-13l9496,3595r-20,-5xm9479,3575r-3,15l9496,3595r6,-2l9505,3589r-1,-6l9499,3579r-20,-4xm9491,3524r-12,51l9499,3579r5,4l9505,3589r-3,4l9496,3595r83,l9491,3524xm8411,3340r-6,1l8401,3345r1,6l8407,3355r1069,235l9479,3575,8411,3340xe" fillcolor="black" stroked="f">
                    <v:stroke joinstyle="round"/>
                    <v:formulas/>
                    <v:path arrowok="t" o:connecttype="segments"/>
                  </v:shape>
                  <v:shapetype id="_x0000_t202" coordsize="21600,21600" o:spt="202" path="m,l,21600r21600,l21600,xe">
                    <v:stroke joinstyle="miter"/>
                    <v:path gradientshapeok="t" o:connecttype="rect"/>
                  </v:shapetype>
                  <v:shape id="_x0000_s1427" type="#_x0000_t202" style="position:absolute;left:7057;top:3211;width:1373;height:266" filled="f" stroked="f">
                    <v:textbox style="mso-next-textbox:#_x0000_s1427" inset="0,0,0,0">
                      <w:txbxContent>
                        <w:p w:rsidR="0091634F" w:rsidRDefault="0091634F" w:rsidP="0091634F">
                          <w:pPr>
                            <w:tabs>
                              <w:tab w:val="left" w:pos="1352"/>
                            </w:tabs>
                            <w:spacing w:line="266" w:lineRule="exact"/>
                          </w:pPr>
                          <w:r>
                            <w:rPr>
                              <w:shd w:val="clear" w:color="auto" w:fill="FFFFFF"/>
                            </w:rPr>
                            <w:t xml:space="preserve">  </w:t>
                          </w:r>
                          <w:r>
                            <w:rPr>
                              <w:spacing w:val="-29"/>
                              <w:shd w:val="clear" w:color="auto" w:fill="FFFFFF"/>
                            </w:rPr>
                            <w:t xml:space="preserve"> </w:t>
                          </w:r>
                          <w:r>
                            <w:rPr>
                              <w:shd w:val="clear" w:color="auto" w:fill="FFFFFF"/>
                            </w:rPr>
                            <w:t>Start here</w:t>
                          </w:r>
                          <w:r>
                            <w:rPr>
                              <w:shd w:val="clear" w:color="auto" w:fill="FFFFFF"/>
                            </w:rPr>
                            <w:tab/>
                          </w:r>
                        </w:p>
                      </w:txbxContent>
                    </v:textbox>
                  </v:shape>
                  <w10:wrap type="square" anchorx="margin" anchory="margin"/>
                </v:group>
              </w:pict>
            </w:r>
          </w:p>
          <w:p w:rsidR="005915DE" w:rsidRDefault="005915DE" w:rsidP="005915DE">
            <w:r>
              <w:t xml:space="preserve">                           Figure 2</w:t>
            </w:r>
          </w:p>
          <w:p w:rsidR="005915DE" w:rsidRPr="005915DE" w:rsidRDefault="00F74729" w:rsidP="005915DE">
            <w:r>
              <w:pict>
                <v:group id="_x0000_s1428" style="position:absolute;margin-left:16.6pt;margin-top:5.75pt;width:181.35pt;height:141.9pt;z-index:251664384;mso-position-horizontal-relative:page" coordorigin="6796,95" coordsize="3627,2838">
                  <v:shape id="_x0000_s1429" style="position:absolute;left:7045;top:362;width:3112;height:2398" coordorigin="7045,362" coordsize="3112,2398" path="m9120,2760r,-1199l7045,362r,1199l9120,2760r1037,-599l10157,961,9120,1561e" filled="f" strokecolor="blue" strokeweight=".06pt">
                    <v:path arrowok="t"/>
                  </v:shape>
                  <v:shape id="_x0000_s1430" style="position:absolute;left:6795;top:94;width:3627;height:2838" coordorigin="6796,95" coordsize="3627,2838" o:spt="100" adj="0,,0" path="m10414,95r-3611,l6798,97r-2,5l6796,2926r2,4l6803,2933r3611,l10420,2930r2,-4l6810,2926r-7,-9l6810,2917r,-2808l6803,109r7,-7l10422,102r-2,-5l10414,95xm6810,2917r-7,l6810,2926r,-9xm10406,2917r-3596,l6810,2926r3596,l10406,2917xm10406,102r,2824l10414,2917r8,l10422,109r-8,l10406,102xm10422,2917r-8,l10406,2926r16,l10422,2917xm6810,102r-7,7l6810,109r,-7xm10406,102r-3596,l6810,109r3596,l10406,102xm10422,102r-16,l10414,109r8,l10422,102xe" fillcolor="black" stroked="f">
                    <v:stroke joinstyle="round"/>
                    <v:formulas/>
                    <v:path arrowok="t" o:connecttype="segments"/>
                  </v:shape>
                  <v:rect id="_x0000_s1431" style="position:absolute;left:7381;top:1974;width:1400;height:430" filled="f"/>
                  <v:shape id="_x0000_s1432" type="#_x0000_t75" style="position:absolute;left:8773;top:2395;width:344;height:336">
                    <v:imagedata r:id="rId12" o:title=""/>
                  </v:shape>
                  <v:rect id="_x0000_s1433" style="position:absolute;left:8815;top:300;width:1286;height:462" filled="f"/>
                  <v:shape id="_x0000_s1434" style="position:absolute;left:9142;top:754;width:329;height:737" coordorigin="9143,755" coordsize="329,737" o:spt="100" adj="0,,0" path="m9143,1358r7,134l9250,1408r-63,l9182,1403r,-5l9191,1379r-48,-21xm9191,1379r-9,19l9182,1403r5,5l9192,1408r5,-5l9205,1385r-14,-6xm9205,1385r-8,18l9192,1408r58,l9253,1405r-48,-20xm9468,755r-6,l9458,760r-267,619l9205,1385,9472,766r,-6l9468,755xe" fillcolor="black" stroked="f">
                    <v:stroke joinstyle="round"/>
                    <v:formulas/>
                    <v:path arrowok="t" o:connecttype="segments"/>
                  </v:shape>
                  <v:shape id="_x0000_s1435" type="#_x0000_t202" style="position:absolute;left:8815;top:391;width:1307;height:266" filled="f" stroked="f">
                    <v:textbox style="mso-next-textbox:#_x0000_s1435" inset="0,0,0,0">
                      <w:txbxContent>
                        <w:p w:rsidR="005915DE" w:rsidRDefault="005915DE" w:rsidP="005915DE">
                          <w:pPr>
                            <w:tabs>
                              <w:tab w:val="left" w:pos="1286"/>
                            </w:tabs>
                            <w:spacing w:line="266" w:lineRule="exact"/>
                          </w:pPr>
                          <w:r>
                            <w:rPr>
                              <w:shd w:val="clear" w:color="auto" w:fill="FFFFFF"/>
                            </w:rPr>
                            <w:t xml:space="preserve">  </w:t>
                          </w:r>
                          <w:r>
                            <w:rPr>
                              <w:spacing w:val="-28"/>
                              <w:shd w:val="clear" w:color="auto" w:fill="FFFFFF"/>
                            </w:rPr>
                            <w:t xml:space="preserve"> </w:t>
                          </w:r>
                          <w:r>
                            <w:rPr>
                              <w:shd w:val="clear" w:color="auto" w:fill="FFFFFF"/>
                            </w:rPr>
                            <w:t>End</w:t>
                          </w:r>
                          <w:r>
                            <w:rPr>
                              <w:spacing w:val="-3"/>
                              <w:shd w:val="clear" w:color="auto" w:fill="FFFFFF"/>
                            </w:rPr>
                            <w:t xml:space="preserve"> </w:t>
                          </w:r>
                          <w:r>
                            <w:rPr>
                              <w:shd w:val="clear" w:color="auto" w:fill="FFFFFF"/>
                            </w:rPr>
                            <w:t>here</w:t>
                          </w:r>
                          <w:r>
                            <w:rPr>
                              <w:shd w:val="clear" w:color="auto" w:fill="FFFFFF"/>
                            </w:rPr>
                            <w:tab/>
                          </w:r>
                        </w:p>
                      </w:txbxContent>
                    </v:textbox>
                  </v:shape>
                  <v:shape id="_x0000_s1436" type="#_x0000_t202" style="position:absolute;left:7381;top:2061;width:1421;height:266" filled="f" stroked="f">
                    <v:textbox style="mso-next-textbox:#_x0000_s1436" inset="0,0,0,0">
                      <w:txbxContent>
                        <w:p w:rsidR="005915DE" w:rsidRDefault="005915DE" w:rsidP="005915DE">
                          <w:pPr>
                            <w:tabs>
                              <w:tab w:val="left" w:pos="1400"/>
                            </w:tabs>
                            <w:spacing w:line="266" w:lineRule="exact"/>
                          </w:pPr>
                          <w:r>
                            <w:rPr>
                              <w:shd w:val="clear" w:color="auto" w:fill="FFFFFF"/>
                            </w:rPr>
                            <w:t xml:space="preserve">  </w:t>
                          </w:r>
                          <w:r>
                            <w:rPr>
                              <w:spacing w:val="-29"/>
                              <w:shd w:val="clear" w:color="auto" w:fill="FFFFFF"/>
                            </w:rPr>
                            <w:t xml:space="preserve"> </w:t>
                          </w:r>
                          <w:r>
                            <w:rPr>
                              <w:shd w:val="clear" w:color="auto" w:fill="FFFFFF"/>
                            </w:rPr>
                            <w:t>Start here</w:t>
                          </w:r>
                          <w:r>
                            <w:rPr>
                              <w:shd w:val="clear" w:color="auto" w:fill="FFFFFF"/>
                            </w:rPr>
                            <w:tab/>
                          </w:r>
                        </w:p>
                      </w:txbxContent>
                    </v:textbox>
                  </v:shape>
                  <w10:wrap anchorx="page"/>
                </v:group>
              </w:pict>
            </w:r>
          </w:p>
          <w:p w:rsidR="005915DE" w:rsidRPr="005915DE" w:rsidRDefault="005915DE" w:rsidP="005915DE"/>
          <w:p w:rsidR="005915DE" w:rsidRPr="005915DE" w:rsidRDefault="005915DE" w:rsidP="005915DE"/>
          <w:p w:rsidR="005915DE" w:rsidRPr="005915DE" w:rsidRDefault="005915DE" w:rsidP="005915DE"/>
          <w:p w:rsidR="005915DE" w:rsidRPr="005915DE" w:rsidRDefault="005915DE" w:rsidP="005915DE"/>
          <w:p w:rsidR="005915DE" w:rsidRDefault="005915DE" w:rsidP="005915DE"/>
          <w:p w:rsidR="005915DE" w:rsidRPr="005915DE" w:rsidRDefault="005915DE" w:rsidP="005915DE"/>
          <w:p w:rsidR="005915DE" w:rsidRPr="005915DE" w:rsidRDefault="005915DE" w:rsidP="005915DE"/>
          <w:p w:rsidR="005915DE" w:rsidRPr="005915DE" w:rsidRDefault="005915DE" w:rsidP="005915DE"/>
          <w:p w:rsidR="005915DE" w:rsidRDefault="005915DE" w:rsidP="005915DE"/>
          <w:p w:rsidR="005915DE" w:rsidRDefault="005915DE" w:rsidP="005915DE"/>
          <w:p w:rsidR="0091634F" w:rsidRPr="005915DE" w:rsidRDefault="005915DE" w:rsidP="005915DE">
            <w:pPr>
              <w:tabs>
                <w:tab w:val="left" w:pos="1315"/>
              </w:tabs>
            </w:pPr>
            <w:r>
              <w:t xml:space="preserve">                           Figure 3</w:t>
            </w:r>
          </w:p>
        </w:tc>
      </w:tr>
    </w:tbl>
    <w:p w:rsidR="00445639" w:rsidRPr="009966D5" w:rsidRDefault="00445639" w:rsidP="00445639">
      <w:pPr>
        <w:rPr>
          <w:b/>
        </w:rPr>
      </w:pPr>
      <w:r w:rsidRPr="009966D5">
        <w:rPr>
          <w:b/>
          <w:u w:val="single"/>
        </w:rPr>
        <w:t>Aim</w:t>
      </w:r>
      <w:r w:rsidRPr="009966D5">
        <w:t xml:space="preserve">: </w:t>
      </w:r>
      <w:r w:rsidRPr="009966D5">
        <w:rPr>
          <w:b/>
        </w:rPr>
        <w:t>Study and Practice of Isometric Drawings in Auto Cad</w:t>
      </w:r>
    </w:p>
    <w:p w:rsidR="00445639" w:rsidRDefault="00445639" w:rsidP="00445639">
      <w:r w:rsidRPr="009966D5">
        <w:rPr>
          <w:b/>
        </w:rPr>
        <w:t>Theory</w:t>
      </w:r>
      <w:r>
        <w:t>: In this assignment, we are going to look at creating isometric drawings with AutoCAD. These drawing appear to be three dimensional but they are not. An AutoCAD isometric drawing is a 2 dimensional drawing just like a paper drawing.</w:t>
      </w:r>
    </w:p>
    <w:p w:rsidR="00445639" w:rsidRDefault="00445639" w:rsidP="009966D5">
      <w:r>
        <w:t>We are going to draw the figure shown on the right. We will use the dimensions shown on the figure and make a drawing that is dimensionally correct</w:t>
      </w:r>
    </w:p>
    <w:p w:rsidR="0091634F" w:rsidRDefault="0091634F" w:rsidP="009966D5">
      <w:r>
        <w:t>We will start by drawing an isometric box that makes up the main body of the object. From there, we will add the semicircular hole at the bottom and the half cylinder at the top.</w:t>
      </w:r>
    </w:p>
    <w:p w:rsidR="009966D5" w:rsidRDefault="0091634F" w:rsidP="009966D5">
      <w:r>
        <w:t xml:space="preserve">The first thing we need to do is to put AutoCAD in the isometric mode. This mode is entered through the </w:t>
      </w:r>
      <w:r>
        <w:rPr>
          <w:rFonts w:ascii="Courier New"/>
          <w:b/>
        </w:rPr>
        <w:t>SNAP</w:t>
      </w:r>
      <w:r>
        <w:rPr>
          <w:rFonts w:ascii="Courier New"/>
          <w:b/>
          <w:spacing w:val="-90"/>
        </w:rPr>
        <w:t xml:space="preserve"> </w:t>
      </w:r>
      <w:r>
        <w:t>command.</w:t>
      </w:r>
    </w:p>
    <w:p w:rsidR="0091634F" w:rsidRDefault="0091634F" w:rsidP="0091634F">
      <w:pPr>
        <w:pStyle w:val="BodyText"/>
        <w:spacing w:before="1"/>
        <w:ind w:left="140" w:right="4348"/>
      </w:pPr>
      <w:r>
        <w:t>Now we can draw the left face of the box. Use the LINE command and click on the lower right corner of the right face of the box. We will use polar coordinates to make the lines at 30 degree angles.</w:t>
      </w:r>
    </w:p>
    <w:p w:rsidR="005915DE" w:rsidRDefault="005915DE" w:rsidP="005915DE">
      <w:pPr>
        <w:ind w:left="860"/>
        <w:rPr>
          <w:rFonts w:ascii="Courier New"/>
          <w:b/>
          <w:sz w:val="20"/>
        </w:rPr>
      </w:pPr>
      <w:r>
        <w:rPr>
          <w:rFonts w:ascii="Courier New"/>
          <w:b/>
          <w:sz w:val="20"/>
        </w:rPr>
        <w:t>LINE</w:t>
      </w:r>
    </w:p>
    <w:p w:rsidR="005915DE" w:rsidRDefault="005915DE" w:rsidP="005915DE">
      <w:pPr>
        <w:spacing w:before="6" w:line="237" w:lineRule="auto"/>
        <w:ind w:left="3019" w:right="4329" w:hanging="2160"/>
        <w:jc w:val="both"/>
        <w:rPr>
          <w:rFonts w:ascii="Liberation Sans Narrow"/>
          <w:b/>
          <w:i/>
          <w:sz w:val="20"/>
        </w:rPr>
      </w:pPr>
      <w:r>
        <w:rPr>
          <w:rFonts w:ascii="Courier New"/>
          <w:sz w:val="20"/>
        </w:rPr>
        <w:t xml:space="preserve">From Point:   </w:t>
      </w:r>
      <w:r>
        <w:rPr>
          <w:rFonts w:ascii="Liberation Sans Narrow"/>
          <w:b/>
          <w:i/>
          <w:sz w:val="20"/>
        </w:rPr>
        <w:t>{Click on the screen where you want the object to start}</w:t>
      </w:r>
    </w:p>
    <w:p w:rsidR="005915DE" w:rsidRDefault="005915DE" w:rsidP="005915DE">
      <w:pPr>
        <w:tabs>
          <w:tab w:val="left" w:pos="2299"/>
        </w:tabs>
        <w:ind w:left="859" w:right="5778"/>
        <w:rPr>
          <w:rFonts w:ascii="Courier New"/>
          <w:b/>
          <w:sz w:val="20"/>
        </w:rPr>
      </w:pPr>
      <w:r>
        <w:rPr>
          <w:rFonts w:ascii="Courier New"/>
          <w:sz w:val="20"/>
        </w:rPr>
        <w:t>To</w:t>
      </w:r>
      <w:r>
        <w:rPr>
          <w:rFonts w:ascii="Courier New"/>
          <w:spacing w:val="-4"/>
          <w:sz w:val="20"/>
        </w:rPr>
        <w:t xml:space="preserve"> </w:t>
      </w:r>
      <w:r>
        <w:rPr>
          <w:rFonts w:ascii="Courier New"/>
          <w:sz w:val="20"/>
        </w:rPr>
        <w:t>Point:</w:t>
      </w:r>
      <w:r>
        <w:rPr>
          <w:rFonts w:ascii="Courier New"/>
          <w:sz w:val="20"/>
        </w:rPr>
        <w:tab/>
      </w:r>
      <w:r>
        <w:rPr>
          <w:rFonts w:ascii="Courier New"/>
          <w:b/>
          <w:sz w:val="20"/>
        </w:rPr>
        <w:t xml:space="preserve">@5&lt;150 </w:t>
      </w:r>
      <w:proofErr w:type="gramStart"/>
      <w:r>
        <w:rPr>
          <w:rFonts w:ascii="Courier New"/>
          <w:sz w:val="20"/>
        </w:rPr>
        <w:t>To</w:t>
      </w:r>
      <w:proofErr w:type="gramEnd"/>
      <w:r>
        <w:rPr>
          <w:rFonts w:ascii="Courier New"/>
          <w:spacing w:val="-4"/>
          <w:sz w:val="20"/>
        </w:rPr>
        <w:t xml:space="preserve"> </w:t>
      </w:r>
      <w:r>
        <w:rPr>
          <w:rFonts w:ascii="Courier New"/>
          <w:sz w:val="20"/>
        </w:rPr>
        <w:t>Point:</w:t>
      </w:r>
      <w:r>
        <w:rPr>
          <w:rFonts w:ascii="Courier New"/>
          <w:sz w:val="20"/>
        </w:rPr>
        <w:tab/>
      </w:r>
      <w:r>
        <w:rPr>
          <w:rFonts w:ascii="Courier New"/>
          <w:b/>
          <w:spacing w:val="-1"/>
          <w:sz w:val="20"/>
        </w:rPr>
        <w:t xml:space="preserve">@2.5&lt;90 </w:t>
      </w:r>
      <w:r>
        <w:rPr>
          <w:rFonts w:ascii="Courier New"/>
          <w:sz w:val="20"/>
        </w:rPr>
        <w:t>To</w:t>
      </w:r>
      <w:r>
        <w:rPr>
          <w:rFonts w:ascii="Courier New"/>
          <w:spacing w:val="-4"/>
          <w:sz w:val="20"/>
        </w:rPr>
        <w:t xml:space="preserve"> </w:t>
      </w:r>
      <w:r>
        <w:rPr>
          <w:rFonts w:ascii="Courier New"/>
          <w:sz w:val="20"/>
        </w:rPr>
        <w:t>Point:</w:t>
      </w:r>
      <w:r>
        <w:rPr>
          <w:rFonts w:ascii="Courier New"/>
          <w:sz w:val="20"/>
        </w:rPr>
        <w:tab/>
      </w:r>
      <w:r>
        <w:rPr>
          <w:rFonts w:ascii="Courier New"/>
          <w:b/>
          <w:sz w:val="20"/>
        </w:rPr>
        <w:t xml:space="preserve">@5&lt;330 </w:t>
      </w:r>
      <w:r>
        <w:rPr>
          <w:rFonts w:ascii="Courier New"/>
          <w:sz w:val="20"/>
        </w:rPr>
        <w:t>To</w:t>
      </w:r>
      <w:r>
        <w:rPr>
          <w:rFonts w:ascii="Courier New"/>
          <w:spacing w:val="-4"/>
          <w:sz w:val="20"/>
        </w:rPr>
        <w:t xml:space="preserve"> </w:t>
      </w:r>
      <w:r>
        <w:rPr>
          <w:rFonts w:ascii="Courier New"/>
          <w:sz w:val="20"/>
        </w:rPr>
        <w:t>Point:</w:t>
      </w:r>
      <w:r>
        <w:rPr>
          <w:rFonts w:ascii="Courier New"/>
          <w:sz w:val="20"/>
        </w:rPr>
        <w:tab/>
      </w:r>
      <w:r>
        <w:rPr>
          <w:rFonts w:ascii="Courier New"/>
          <w:b/>
          <w:sz w:val="20"/>
        </w:rPr>
        <w:t>C</w:t>
      </w:r>
    </w:p>
    <w:p w:rsidR="005915DE" w:rsidRDefault="005915DE" w:rsidP="005915DE">
      <w:pPr>
        <w:pStyle w:val="BodyText"/>
        <w:spacing w:before="76"/>
        <w:ind w:left="139" w:right="3991" w:firstLine="720"/>
      </w:pPr>
      <w:r>
        <w:t xml:space="preserve">Next draw the right face of the box. In one of the earlier lessons, we turned on the snapping to the endpoint of a line with the </w:t>
      </w:r>
      <w:r>
        <w:rPr>
          <w:rFonts w:ascii="Courier New"/>
          <w:b/>
        </w:rPr>
        <w:t xml:space="preserve">OSNAP </w:t>
      </w:r>
      <w:r>
        <w:t xml:space="preserve">command. You can achieve the same thing by typing </w:t>
      </w:r>
      <w:r>
        <w:rPr>
          <w:rFonts w:ascii="Courier New"/>
          <w:b/>
        </w:rPr>
        <w:t xml:space="preserve">end </w:t>
      </w:r>
      <w:r>
        <w:t xml:space="preserve">when the program is </w:t>
      </w:r>
      <w:r>
        <w:lastRenderedPageBreak/>
        <w:t xml:space="preserve">expecting a point. Press return after typing </w:t>
      </w:r>
      <w:r>
        <w:rPr>
          <w:rFonts w:ascii="Courier New"/>
          <w:b/>
        </w:rPr>
        <w:t xml:space="preserve">end </w:t>
      </w:r>
      <w:r>
        <w:t>then click on the end point of a line, arc, or</w:t>
      </w:r>
      <w:r>
        <w:rPr>
          <w:spacing w:val="-12"/>
        </w:rPr>
        <w:t xml:space="preserve"> </w:t>
      </w:r>
      <w:r>
        <w:t>circle.</w:t>
      </w:r>
    </w:p>
    <w:p w:rsidR="00445639" w:rsidRDefault="00445639" w:rsidP="005915DE">
      <w:pPr>
        <w:spacing w:line="226" w:lineRule="exact"/>
      </w:pPr>
    </w:p>
    <w:p w:rsidR="005915DE" w:rsidRDefault="005915DE" w:rsidP="005915DE">
      <w:pPr>
        <w:spacing w:line="226" w:lineRule="exact"/>
        <w:rPr>
          <w:rFonts w:ascii="Courier New"/>
          <w:b/>
          <w:sz w:val="20"/>
        </w:rPr>
      </w:pPr>
      <w:r>
        <w:rPr>
          <w:rFonts w:ascii="Courier New"/>
          <w:b/>
          <w:sz w:val="20"/>
        </w:rPr>
        <w:t xml:space="preserve"> LINE</w:t>
      </w:r>
    </w:p>
    <w:p w:rsidR="005915DE" w:rsidRDefault="005915DE" w:rsidP="00445639">
      <w:pPr>
        <w:tabs>
          <w:tab w:val="left" w:pos="3019"/>
        </w:tabs>
        <w:ind w:left="3019" w:right="303" w:hanging="2160"/>
        <w:rPr>
          <w:rFonts w:ascii="Liberation Sans Narrow"/>
          <w:b/>
          <w:i/>
          <w:sz w:val="20"/>
        </w:rPr>
      </w:pPr>
      <w:r>
        <w:rPr>
          <w:rFonts w:ascii="Courier New"/>
          <w:sz w:val="20"/>
        </w:rPr>
        <w:t>From</w:t>
      </w:r>
      <w:r>
        <w:rPr>
          <w:rFonts w:ascii="Courier New"/>
          <w:spacing w:val="-4"/>
          <w:sz w:val="20"/>
        </w:rPr>
        <w:t xml:space="preserve"> </w:t>
      </w:r>
      <w:r>
        <w:rPr>
          <w:rFonts w:ascii="Courier New"/>
          <w:sz w:val="20"/>
        </w:rPr>
        <w:t>Point:</w:t>
      </w:r>
      <w:r>
        <w:rPr>
          <w:rFonts w:ascii="Courier New"/>
          <w:spacing w:val="-3"/>
          <w:sz w:val="20"/>
        </w:rPr>
        <w:t xml:space="preserve"> </w:t>
      </w:r>
      <w:r>
        <w:rPr>
          <w:rFonts w:ascii="Courier New"/>
          <w:b/>
          <w:sz w:val="20"/>
        </w:rPr>
        <w:t>end</w:t>
      </w:r>
      <w:r>
        <w:rPr>
          <w:rFonts w:ascii="Courier New"/>
          <w:b/>
          <w:sz w:val="20"/>
        </w:rPr>
        <w:tab/>
      </w:r>
      <w:r>
        <w:rPr>
          <w:rFonts w:ascii="Liberation Sans Narrow"/>
          <w:b/>
          <w:i/>
          <w:sz w:val="20"/>
        </w:rPr>
        <w:t>{type this to tell the program that you want to use the end point of a line to start the new line that you are</w:t>
      </w:r>
      <w:r>
        <w:rPr>
          <w:rFonts w:ascii="Liberation Sans Narrow"/>
          <w:b/>
          <w:i/>
          <w:spacing w:val="-1"/>
          <w:sz w:val="20"/>
        </w:rPr>
        <w:t xml:space="preserve"> </w:t>
      </w:r>
      <w:r>
        <w:rPr>
          <w:rFonts w:ascii="Liberation Sans Narrow"/>
          <w:b/>
          <w:i/>
          <w:sz w:val="20"/>
        </w:rPr>
        <w:t>drawing</w:t>
      </w:r>
      <w:proofErr w:type="gramStart"/>
      <w:r>
        <w:rPr>
          <w:rFonts w:ascii="Liberation Sans Narrow"/>
          <w:b/>
          <w:i/>
          <w:sz w:val="20"/>
        </w:rPr>
        <w:t>}</w:t>
      </w:r>
      <w:r>
        <w:rPr>
          <w:rFonts w:ascii="Courier New"/>
          <w:sz w:val="20"/>
        </w:rPr>
        <w:t>of</w:t>
      </w:r>
      <w:proofErr w:type="gramEnd"/>
      <w:r>
        <w:rPr>
          <w:rFonts w:ascii="Liberation Sans Narrow"/>
          <w:b/>
          <w:i/>
          <w:sz w:val="20"/>
        </w:rPr>
        <w:t>{click on the starting point</w:t>
      </w:r>
      <w:r>
        <w:rPr>
          <w:rFonts w:ascii="Liberation Sans Narrow"/>
          <w:b/>
          <w:i/>
          <w:spacing w:val="-3"/>
          <w:sz w:val="20"/>
        </w:rPr>
        <w:t xml:space="preserve"> </w:t>
      </w:r>
      <w:r>
        <w:rPr>
          <w:rFonts w:ascii="Liberation Sans Narrow"/>
          <w:b/>
          <w:i/>
          <w:sz w:val="20"/>
        </w:rPr>
        <w:t>above}</w:t>
      </w:r>
    </w:p>
    <w:p w:rsidR="005915DE" w:rsidRDefault="00F74729" w:rsidP="005915DE">
      <w:pPr>
        <w:pStyle w:val="BodyText"/>
        <w:spacing w:before="4"/>
        <w:rPr>
          <w:rFonts w:ascii="Liberation Sans Narrow"/>
          <w:b/>
          <w:i/>
          <w:sz w:val="19"/>
        </w:rPr>
      </w:pPr>
      <w:r w:rsidRPr="00F74729">
        <w:pict>
          <v:group id="_x0000_s1437" style="position:absolute;margin-left:769.75pt;margin-top:0;width:181.3pt;height:175.5pt;z-index:251666432;mso-position-horizontal:right;mso-position-horizontal-relative:margin;mso-position-vertical:top;mso-position-vertical-relative:margin" coordorigin="6492,-53" coordsize="3626,3510">
            <v:shape id="_x0000_s1438" style="position:absolute;left:6721;top:766;width:3084;height:2385" coordorigin="6721,766" coordsize="3084,2385" path="m8777,3151r,-1192l6721,766r,1193l8777,3151,9805,2556r,-1194l8777,1959e" filled="f" strokecolor="blue" strokeweight=".06pt">
              <v:path arrowok="t"/>
            </v:shape>
            <v:shape id="_x0000_s1439" style="position:absolute;left:6721;top:170;width:3084;height:1192" coordorigin="6721,170" coordsize="3084,1192" path="m9805,1362l7750,170,6721,766e" filled="f" strokecolor="blue" strokeweight=".06pt">
              <v:path arrowok="t"/>
            </v:shape>
            <v:shape id="_x0000_s1440" style="position:absolute;left:6492;top:-54;width:3626;height:3510" coordorigin="6492,-53" coordsize="3626,3510" o:spt="100" adj="0,,0" path="m10110,-53r-3611,l6493,-51r-1,6l6492,3450r1,6l6499,3457r3611,l10116,3456r1,-6l6506,3450r-7,-8l6506,3442r,-3480l6499,-38r7,-7l10117,-45r-1,-6l10110,-53xm6506,3442r-7,l6506,3450r,-8xm10103,3442r-3597,l6506,3450r3597,l10103,3442xm10103,-45r,3495l10110,3442r7,l10117,-38r-7,l10103,-45xm10117,3442r-7,l10103,3450r14,l10117,3442xm6506,-45r-7,7l6506,-38r,-7xm10103,-45r-3597,l6506,-38r3597,l10103,-45xm10117,-45r-14,l10110,-38r7,l10117,-45xe" fillcolor="black" stroked="f">
              <v:stroke joinstyle="round"/>
              <v:formulas/>
              <v:path arrowok="t" o:connecttype="segments"/>
            </v:shape>
            <v:rect id="_x0000_s1441" style="position:absolute;left:7861;top:555;width:1275;height:528" stroked="f"/>
            <v:rect id="_x0000_s1442" style="position:absolute;left:7861;top:554;width:1275;height:530" filled="f"/>
            <v:shape id="_x0000_s1443" style="position:absolute;left:6818;top:730;width:1050;height:120" coordorigin="6818,730" coordsize="1050,120" o:spt="100" adj="0,,0" path="m6938,730r-120,60l6938,850r,-52l6918,798r-5,-2l6911,790r2,-4l6918,783r20,l6938,730xm6938,783r-20,l6913,786r-2,4l6913,796r5,2l6938,798r,-15xm7861,783r-923,l6938,798r923,l7866,796r2,-6l7866,786r-5,-3xe" fillcolor="black" stroked="f">
              <v:stroke joinstyle="round"/>
              <v:formulas/>
              <v:path arrowok="t" o:connecttype="segments"/>
            </v:shape>
            <v:rect id="_x0000_s1444" style="position:absolute;left:8113;top:2255;width:1244;height:470" filled="f"/>
            <v:shape id="_x0000_s1445" style="position:absolute;left:9349;top:1458;width:423;height:804" coordorigin="9349,1459" coordsize="423,804" o:spt="100" adj="0,,0" path="m9710,1561r-361,691l9349,2258r4,5l9359,2263r3,-4l9723,1569r-13,-8xm9770,1540r-40,l9733,1545r-1,6l9723,1569r46,24l9770,1540xm9730,1540r-6,l9719,1544r-9,17l9723,1569r9,-18l9733,1545r-3,-5xm9772,1459r-108,78l9710,1561r9,-17l9724,1540r46,l9772,1459xe" fillcolor="black" stroked="f">
              <v:stroke joinstyle="round"/>
              <v:formulas/>
              <v:path arrowok="t" o:connecttype="segments"/>
            </v:shape>
            <v:shape id="_x0000_s1446" type="#_x0000_t202" style="position:absolute;left:8113;top:2347;width:1264;height:266" filled="f" stroked="f">
              <v:textbox inset="0,0,0,0">
                <w:txbxContent>
                  <w:p w:rsidR="005915DE" w:rsidRDefault="005915DE" w:rsidP="005915DE">
                    <w:pPr>
                      <w:spacing w:line="266" w:lineRule="exact"/>
                    </w:pPr>
                    <w:r>
                      <w:rPr>
                        <w:shd w:val="clear" w:color="auto" w:fill="FFFFFF"/>
                      </w:rPr>
                      <w:t xml:space="preserve">   Start here </w:t>
                    </w:r>
                  </w:p>
                </w:txbxContent>
              </v:textbox>
            </v:shape>
            <v:shape id="_x0000_s1447" type="#_x0000_t202" style="position:absolute;left:7861;top:555;width:1275;height:528" filled="f" stroked="f">
              <v:textbox inset="0,0,0,0">
                <w:txbxContent>
                  <w:p w:rsidR="005915DE" w:rsidRDefault="005915DE" w:rsidP="005915DE">
                    <w:pPr>
                      <w:spacing w:before="79"/>
                      <w:ind w:left="151"/>
                    </w:pPr>
                    <w:r>
                      <w:t>Stop here</w:t>
                    </w:r>
                  </w:p>
                </w:txbxContent>
              </v:textbox>
            </v:shape>
            <w10:wrap type="square" anchorx="margin" anchory="margin"/>
          </v:group>
        </w:pict>
      </w:r>
    </w:p>
    <w:p w:rsidR="005915DE" w:rsidRDefault="005915DE" w:rsidP="005915DE">
      <w:pPr>
        <w:tabs>
          <w:tab w:val="left" w:pos="2299"/>
        </w:tabs>
        <w:ind w:left="859" w:right="5658"/>
        <w:rPr>
          <w:rFonts w:ascii="Courier New"/>
          <w:b/>
          <w:sz w:val="20"/>
        </w:rPr>
      </w:pPr>
      <w:r>
        <w:rPr>
          <w:rFonts w:ascii="Courier New"/>
          <w:sz w:val="20"/>
        </w:rPr>
        <w:t>To</w:t>
      </w:r>
      <w:r>
        <w:rPr>
          <w:rFonts w:ascii="Courier New"/>
          <w:spacing w:val="-4"/>
          <w:sz w:val="20"/>
        </w:rPr>
        <w:t xml:space="preserve"> </w:t>
      </w:r>
      <w:r>
        <w:rPr>
          <w:rFonts w:ascii="Courier New"/>
          <w:sz w:val="20"/>
        </w:rPr>
        <w:t>Point:</w:t>
      </w:r>
      <w:r>
        <w:rPr>
          <w:rFonts w:ascii="Courier New"/>
          <w:sz w:val="20"/>
        </w:rPr>
        <w:tab/>
      </w:r>
      <w:r>
        <w:rPr>
          <w:rFonts w:ascii="Courier New"/>
          <w:b/>
          <w:sz w:val="20"/>
        </w:rPr>
        <w:t xml:space="preserve">@2.5&lt;30 </w:t>
      </w:r>
      <w:proofErr w:type="gramStart"/>
      <w:r>
        <w:rPr>
          <w:rFonts w:ascii="Courier New"/>
          <w:sz w:val="20"/>
        </w:rPr>
        <w:t>To</w:t>
      </w:r>
      <w:proofErr w:type="gramEnd"/>
      <w:r>
        <w:rPr>
          <w:rFonts w:ascii="Courier New"/>
          <w:spacing w:val="-4"/>
          <w:sz w:val="20"/>
        </w:rPr>
        <w:t xml:space="preserve"> </w:t>
      </w:r>
      <w:r>
        <w:rPr>
          <w:rFonts w:ascii="Courier New"/>
          <w:sz w:val="20"/>
        </w:rPr>
        <w:t>Point:</w:t>
      </w:r>
      <w:r>
        <w:rPr>
          <w:rFonts w:ascii="Courier New"/>
          <w:sz w:val="20"/>
        </w:rPr>
        <w:tab/>
      </w:r>
      <w:r>
        <w:rPr>
          <w:rFonts w:ascii="Courier New"/>
          <w:b/>
          <w:sz w:val="20"/>
        </w:rPr>
        <w:t xml:space="preserve">@2.5&lt;90 </w:t>
      </w:r>
      <w:r>
        <w:rPr>
          <w:rFonts w:ascii="Courier New"/>
          <w:sz w:val="20"/>
        </w:rPr>
        <w:t>To</w:t>
      </w:r>
      <w:r>
        <w:rPr>
          <w:rFonts w:ascii="Courier New"/>
          <w:spacing w:val="-4"/>
          <w:sz w:val="20"/>
        </w:rPr>
        <w:t xml:space="preserve"> </w:t>
      </w:r>
      <w:r>
        <w:rPr>
          <w:rFonts w:ascii="Courier New"/>
          <w:sz w:val="20"/>
        </w:rPr>
        <w:t>Point:</w:t>
      </w:r>
      <w:r>
        <w:rPr>
          <w:rFonts w:ascii="Courier New"/>
          <w:sz w:val="20"/>
        </w:rPr>
        <w:tab/>
      </w:r>
      <w:r>
        <w:rPr>
          <w:rFonts w:ascii="Courier New"/>
          <w:b/>
          <w:spacing w:val="-1"/>
          <w:sz w:val="20"/>
        </w:rPr>
        <w:t>@2.5&lt;210</w:t>
      </w:r>
    </w:p>
    <w:p w:rsidR="005915DE" w:rsidRDefault="005915DE" w:rsidP="005915DE">
      <w:pPr>
        <w:pStyle w:val="BodyText"/>
        <w:ind w:left="140" w:right="4354"/>
      </w:pPr>
      <w:r>
        <w:t>The top of the box will be drawn next. We will start with the top right corner of the box we have just finished drawing.</w:t>
      </w:r>
    </w:p>
    <w:p w:rsidR="00445639" w:rsidRDefault="00445639" w:rsidP="00445639">
      <w:pPr>
        <w:spacing w:before="1"/>
        <w:rPr>
          <w:rFonts w:ascii="Courier New"/>
          <w:b/>
          <w:sz w:val="20"/>
        </w:rPr>
      </w:pPr>
    </w:p>
    <w:p w:rsidR="00445639" w:rsidRDefault="005915DE" w:rsidP="00445639">
      <w:pPr>
        <w:spacing w:before="1"/>
        <w:rPr>
          <w:rFonts w:ascii="Courier New"/>
          <w:b/>
          <w:sz w:val="20"/>
        </w:rPr>
      </w:pPr>
      <w:r>
        <w:rPr>
          <w:rFonts w:ascii="Courier New"/>
          <w:b/>
          <w:sz w:val="20"/>
        </w:rPr>
        <w:t>LINE</w:t>
      </w:r>
    </w:p>
    <w:p w:rsidR="00445639" w:rsidRDefault="005915DE" w:rsidP="00445639">
      <w:pPr>
        <w:spacing w:before="1"/>
        <w:ind w:left="860"/>
        <w:rPr>
          <w:rFonts w:ascii="Courier New"/>
          <w:b/>
          <w:sz w:val="20"/>
        </w:rPr>
      </w:pPr>
      <w:r>
        <w:rPr>
          <w:rFonts w:ascii="Courier New"/>
          <w:sz w:val="20"/>
        </w:rPr>
        <w:t xml:space="preserve">From Point: </w:t>
      </w:r>
      <w:r>
        <w:rPr>
          <w:rFonts w:ascii="Courier New"/>
          <w:b/>
          <w:sz w:val="20"/>
        </w:rPr>
        <w:t>end</w:t>
      </w:r>
      <w:r w:rsidR="00445639">
        <w:rPr>
          <w:rFonts w:ascii="Courier New"/>
          <w:b/>
          <w:sz w:val="20"/>
        </w:rPr>
        <w:t xml:space="preserve"> </w:t>
      </w:r>
      <w:proofErr w:type="gramStart"/>
      <w:r>
        <w:rPr>
          <w:rFonts w:ascii="Courier New"/>
          <w:sz w:val="20"/>
        </w:rPr>
        <w:t>of</w:t>
      </w:r>
      <w:r>
        <w:rPr>
          <w:rFonts w:ascii="Liberation Sans Narrow"/>
          <w:b/>
          <w:i/>
          <w:sz w:val="20"/>
        </w:rPr>
        <w:t>{</w:t>
      </w:r>
      <w:proofErr w:type="gramEnd"/>
      <w:r>
        <w:rPr>
          <w:rFonts w:ascii="Liberation Sans Narrow"/>
          <w:b/>
          <w:i/>
          <w:sz w:val="20"/>
        </w:rPr>
        <w:t>click on upper right point of</w:t>
      </w:r>
      <w:r>
        <w:rPr>
          <w:rFonts w:ascii="Liberation Sans Narrow"/>
          <w:b/>
          <w:i/>
          <w:spacing w:val="-8"/>
          <w:sz w:val="20"/>
        </w:rPr>
        <w:t xml:space="preserve"> </w:t>
      </w:r>
      <w:r>
        <w:rPr>
          <w:rFonts w:ascii="Liberation Sans Narrow"/>
          <w:b/>
          <w:i/>
          <w:sz w:val="20"/>
        </w:rPr>
        <w:t>box}</w:t>
      </w:r>
    </w:p>
    <w:p w:rsidR="005915DE" w:rsidRDefault="005915DE" w:rsidP="00445639">
      <w:pPr>
        <w:spacing w:before="1"/>
        <w:ind w:left="860"/>
        <w:rPr>
          <w:rFonts w:ascii="Courier New"/>
          <w:b/>
          <w:sz w:val="20"/>
        </w:rPr>
      </w:pPr>
      <w:r>
        <w:rPr>
          <w:rFonts w:ascii="Courier New"/>
          <w:sz w:val="20"/>
        </w:rPr>
        <w:t>To</w:t>
      </w:r>
      <w:r>
        <w:rPr>
          <w:rFonts w:ascii="Courier New"/>
          <w:spacing w:val="-4"/>
          <w:sz w:val="20"/>
        </w:rPr>
        <w:t xml:space="preserve"> </w:t>
      </w:r>
      <w:r>
        <w:rPr>
          <w:rFonts w:ascii="Courier New"/>
          <w:sz w:val="20"/>
        </w:rPr>
        <w:t>Point:</w:t>
      </w:r>
      <w:r>
        <w:rPr>
          <w:rFonts w:ascii="Courier New"/>
          <w:sz w:val="20"/>
        </w:rPr>
        <w:tab/>
      </w:r>
      <w:r>
        <w:rPr>
          <w:rFonts w:ascii="Courier New"/>
          <w:b/>
          <w:sz w:val="20"/>
        </w:rPr>
        <w:t>@5&lt;150</w:t>
      </w:r>
    </w:p>
    <w:p w:rsidR="005915DE" w:rsidRPr="00445639" w:rsidRDefault="005915DE" w:rsidP="00445639">
      <w:pPr>
        <w:tabs>
          <w:tab w:val="left" w:pos="2299"/>
        </w:tabs>
        <w:spacing w:before="1"/>
        <w:ind w:left="859"/>
        <w:rPr>
          <w:rFonts w:ascii="Courier New"/>
          <w:b/>
          <w:sz w:val="20"/>
        </w:rPr>
      </w:pPr>
      <w:r>
        <w:rPr>
          <w:rFonts w:ascii="Courier New"/>
          <w:sz w:val="20"/>
        </w:rPr>
        <w:t>To</w:t>
      </w:r>
      <w:r>
        <w:rPr>
          <w:rFonts w:ascii="Courier New"/>
          <w:spacing w:val="-4"/>
          <w:sz w:val="20"/>
        </w:rPr>
        <w:t xml:space="preserve"> </w:t>
      </w:r>
      <w:r>
        <w:rPr>
          <w:rFonts w:ascii="Courier New"/>
          <w:sz w:val="20"/>
        </w:rPr>
        <w:t>Point:</w:t>
      </w:r>
      <w:r>
        <w:rPr>
          <w:rFonts w:ascii="Courier New"/>
          <w:sz w:val="20"/>
        </w:rPr>
        <w:tab/>
      </w:r>
      <w:r>
        <w:rPr>
          <w:rFonts w:ascii="Courier New"/>
          <w:b/>
          <w:sz w:val="20"/>
        </w:rPr>
        <w:t>end</w:t>
      </w:r>
      <w:r w:rsidR="00445639">
        <w:rPr>
          <w:rFonts w:ascii="Courier New"/>
          <w:b/>
          <w:sz w:val="20"/>
        </w:rPr>
        <w:t xml:space="preserve"> </w:t>
      </w:r>
      <w:r>
        <w:rPr>
          <w:rFonts w:ascii="Courier New"/>
          <w:sz w:val="20"/>
        </w:rPr>
        <w:t>of</w:t>
      </w:r>
      <w:r w:rsidR="00445639">
        <w:rPr>
          <w:rFonts w:ascii="Courier New"/>
          <w:sz w:val="20"/>
        </w:rPr>
        <w:t xml:space="preserve"> </w:t>
      </w:r>
      <w:r>
        <w:rPr>
          <w:rFonts w:ascii="Liberation Sans Narrow"/>
          <w:b/>
          <w:i/>
          <w:sz w:val="20"/>
        </w:rPr>
        <w:t>{complete point by clicking on end of the correct</w:t>
      </w:r>
      <w:r>
        <w:rPr>
          <w:rFonts w:ascii="Liberation Sans Narrow"/>
          <w:b/>
          <w:i/>
          <w:spacing w:val="-17"/>
          <w:sz w:val="20"/>
        </w:rPr>
        <w:t xml:space="preserve"> </w:t>
      </w:r>
      <w:r>
        <w:rPr>
          <w:rFonts w:ascii="Liberation Sans Narrow"/>
          <w:b/>
          <w:i/>
          <w:sz w:val="20"/>
        </w:rPr>
        <w:t>point}</w:t>
      </w:r>
    </w:p>
    <w:p w:rsidR="005915DE" w:rsidRDefault="005915DE" w:rsidP="005915DE">
      <w:pPr>
        <w:pStyle w:val="BodyText"/>
        <w:jc w:val="both"/>
      </w:pPr>
      <w:r>
        <w:t xml:space="preserve">When you have finished, you should have a box like the one shown on the </w:t>
      </w:r>
      <w:r w:rsidR="00445639">
        <w:t>right. Next</w:t>
      </w:r>
      <w:r>
        <w:t xml:space="preserve"> we need to draw the arcs making up the object. These are actually ellipses because of the isometric view. We use the </w:t>
      </w:r>
      <w:r>
        <w:rPr>
          <w:rFonts w:ascii="Courier New"/>
          <w:b/>
        </w:rPr>
        <w:t>ELLIPSE</w:t>
      </w:r>
      <w:r>
        <w:rPr>
          <w:rFonts w:ascii="Courier New"/>
          <w:b/>
          <w:spacing w:val="-115"/>
        </w:rPr>
        <w:t xml:space="preserve"> </w:t>
      </w:r>
      <w:r>
        <w:t>command to draw them. AutoCAD does not draw elliptical arcs but it does draw complete ellipses and we can trim these to create elliptical arcs. We will start with the arc at the bottom of the box shown in the</w:t>
      </w:r>
    </w:p>
    <w:p w:rsidR="005915DE" w:rsidRDefault="00F74729" w:rsidP="00445639">
      <w:pPr>
        <w:pStyle w:val="BodyText"/>
        <w:spacing w:before="79"/>
        <w:ind w:right="4101"/>
      </w:pPr>
      <w:r>
        <w:pict>
          <v:group id="_x0000_s1448" style="position:absolute;margin-left:341.3pt;margin-top:4.75pt;width:180.7pt;height:155.1pt;z-index:251668480;mso-position-horizontal-relative:page" coordorigin="6826,95" coordsize="3614,3102">
            <v:shape id="_x0000_s1449" style="position:absolute;left:7465;top:811;width:2478;height:1910" coordorigin="7465,812" coordsize="2478,1910" path="m9118,2721l7465,1766r,-954l9118,1766r,955l9943,2243r,-955l9118,1766e" filled="f" strokeweight=".06pt">
              <v:path arrowok="t"/>
            </v:shape>
            <v:shape id="_x0000_s1450" style="position:absolute;left:7465;top:334;width:2478;height:954" coordorigin="7465,334" coordsize="2478,954" path="m9943,1288l8291,334,7465,812e" filled="f" strokeweight=".06pt">
              <v:path arrowok="t"/>
            </v:shape>
            <v:shape id="_x0000_s1451" style="position:absolute;left:9283;top:2163;width:496;height:638" coordorigin="9283,2163" coordsize="496,638" path="m9355,2786r18,8l9394,2800r54,l9556,2753r51,-42l9653,2660r41,-58l9728,2539r27,-65l9772,2409r7,-64l9773,2286r-51,-95l9632,2163r-55,11l9472,2237r-47,47l9382,2340r-37,61l9315,2465r-21,66l9283,2595r1,61l9296,2712r27,47l9338,2774r17,12xe" filled="f" strokeweight=".06pt">
              <v:path arrowok="t"/>
            </v:shape>
            <v:shape id="_x0000_s1452" style="position:absolute;left:6825;top:95;width:3614;height:3102" coordorigin="6826,95" coordsize="3614,3102" o:spt="100" adj="0,,0" path="m10432,95r-3599,l6828,98r-2,5l6826,3190r2,5l6833,3197r3599,l10436,3195r3,-5l6840,3190r-7,-8l6840,3182r,-3072l6833,110r7,-7l10439,103r-3,-5l10432,95xm6840,3182r-7,l6840,3190r,-8xm10423,3182r-3583,l6840,3190r3583,l10423,3182xm10423,103r,3087l10432,3182r7,l10439,110r-7,l10423,103xm10439,3182r-7,l10423,3190r16,l10439,3182xm6840,103r-7,7l6840,110r,-7xm10423,103r-3583,l6840,110r3583,l10423,103xm10439,103r-16,l10432,110r7,l10439,103xe" fillcolor="black" stroked="f">
              <v:stroke joinstyle="round"/>
              <v:formulas/>
              <v:path arrowok="t" o:connecttype="segments"/>
            </v:shape>
            <v:rect id="_x0000_s1453" style="position:absolute;left:7582;top:1733;width:1511;height:705" stroked="f"/>
            <v:shape id="_x0000_s1454" style="position:absolute;left:7582;top:1733;width:1510;height:1348" coordorigin="7583,1733" coordsize="1510,1348" o:spt="100" adj="0,,0" path="m9092,1733r-1509,l7583,2438r1509,l9092,1733xm8851,2621r-1211,l7640,3081r1211,l8851,2621xe" filled="f">
              <v:stroke joinstyle="round"/>
              <v:formulas/>
              <v:path arrowok="t" o:connecttype="segments"/>
            </v:shape>
            <v:shape id="_x0000_s1455" style="position:absolute;left:8844;top:2081;width:682;height:770" coordorigin="8844,2081" coordsize="682,770" o:spt="100" adj="0,,0" path="m9304,2719r-131,-27l9186,2743r-337,92l8844,2839r,6l8848,2849r4,2l9190,2758r14,51l9282,2738r22,-19m9526,2438r-25,-55l9470,2315r-33,42l9097,2083r-5,-2l9088,2084r-3,6l9089,2095r339,273l9395,2409r131,29e" fillcolor="black" stroked="f">
              <v:stroke joinstyle="round"/>
              <v:formulas/>
              <v:path arrowok="t" o:connecttype="segments"/>
            </v:shape>
            <v:shape id="_x0000_s1456" type="#_x0000_t202" style="position:absolute;left:7640;top:2713;width:1231;height:266" filled="f" stroked="f">
              <v:textbox inset="0,0,0,0">
                <w:txbxContent>
                  <w:p w:rsidR="005915DE" w:rsidRDefault="005915DE" w:rsidP="005915DE">
                    <w:pPr>
                      <w:tabs>
                        <w:tab w:val="left" w:pos="1210"/>
                      </w:tabs>
                      <w:spacing w:line="266" w:lineRule="exact"/>
                    </w:pPr>
                    <w:r>
                      <w:rPr>
                        <w:shd w:val="clear" w:color="auto" w:fill="FFFFFF"/>
                      </w:rPr>
                      <w:t xml:space="preserve">  </w:t>
                    </w:r>
                    <w:r>
                      <w:rPr>
                        <w:spacing w:val="-29"/>
                        <w:shd w:val="clear" w:color="auto" w:fill="FFFFFF"/>
                      </w:rPr>
                      <w:t xml:space="preserve"> </w:t>
                    </w:r>
                    <w:r>
                      <w:rPr>
                        <w:shd w:val="clear" w:color="auto" w:fill="FFFFFF"/>
                      </w:rPr>
                      <w:t>Isocircle</w:t>
                    </w:r>
                    <w:r>
                      <w:rPr>
                        <w:shd w:val="clear" w:color="auto" w:fill="FFFFFF"/>
                      </w:rPr>
                      <w:tab/>
                    </w:r>
                  </w:p>
                </w:txbxContent>
              </v:textbox>
            </v:shape>
            <v:shape id="_x0000_s1457" type="#_x0000_t202" style="position:absolute;left:7582;top:1733;width:1511;height:705" filled="f" stroked="f">
              <v:textbox inset="0,0,0,0">
                <w:txbxContent>
                  <w:p w:rsidR="005915DE" w:rsidRDefault="005915DE" w:rsidP="005915DE">
                    <w:pPr>
                      <w:spacing w:before="77"/>
                      <w:ind w:left="536" w:right="159" w:hanging="358"/>
                    </w:pPr>
                    <w:r>
                      <w:t>Midpoint of Line</w:t>
                    </w:r>
                  </w:p>
                </w:txbxContent>
              </v:textbox>
            </v:shape>
            <w10:wrap anchorx="page"/>
          </v:group>
        </w:pict>
      </w:r>
      <w:r w:rsidR="00445639">
        <w:t>Picture</w:t>
      </w:r>
      <w:r w:rsidR="005915DE">
        <w:t xml:space="preserve"> at the right. Use the </w:t>
      </w:r>
      <w:r w:rsidR="005915DE">
        <w:rPr>
          <w:rFonts w:ascii="Courier New"/>
          <w:b/>
        </w:rPr>
        <w:t xml:space="preserve">CTRL E </w:t>
      </w:r>
      <w:r w:rsidR="005915DE">
        <w:t>key combination to change the mouse pointer so that the lines are parallel with the edges of the right face (</w:t>
      </w:r>
      <w:r w:rsidR="005915DE">
        <w:rPr>
          <w:rFonts w:ascii="Courier New"/>
          <w:b/>
        </w:rPr>
        <w:t>&lt;Isoplane right&gt;</w:t>
      </w:r>
      <w:r w:rsidR="005915DE">
        <w:t>).</w:t>
      </w:r>
    </w:p>
    <w:p w:rsidR="00445639" w:rsidRDefault="00445639" w:rsidP="00746FB5">
      <w:pPr>
        <w:spacing w:before="180"/>
        <w:rPr>
          <w:rFonts w:eastAsia="Times New Roman"/>
          <w:sz w:val="28"/>
        </w:rPr>
      </w:pPr>
    </w:p>
    <w:p w:rsidR="005915DE" w:rsidRPr="00445639" w:rsidRDefault="005915DE" w:rsidP="00746FB5">
      <w:pPr>
        <w:spacing w:before="180"/>
        <w:rPr>
          <w:rFonts w:ascii="Courier New"/>
          <w:sz w:val="20"/>
        </w:rPr>
      </w:pPr>
      <w:r w:rsidRPr="00445639">
        <w:rPr>
          <w:rFonts w:ascii="Courier New"/>
          <w:sz w:val="20"/>
        </w:rPr>
        <w:t>ELLIPSE</w:t>
      </w:r>
    </w:p>
    <w:p w:rsidR="005915DE" w:rsidRDefault="005915DE" w:rsidP="00746FB5">
      <w:pPr>
        <w:tabs>
          <w:tab w:val="left" w:pos="3739"/>
        </w:tabs>
        <w:spacing w:before="8" w:line="235" w:lineRule="auto"/>
        <w:ind w:right="5057"/>
        <w:rPr>
          <w:rFonts w:ascii="Courier New"/>
          <w:b/>
          <w:sz w:val="20"/>
        </w:rPr>
      </w:pPr>
      <w:r>
        <w:rPr>
          <w:rFonts w:ascii="Courier New"/>
          <w:sz w:val="20"/>
        </w:rPr>
        <w:t>&lt;</w:t>
      </w:r>
      <w:proofErr w:type="gramStart"/>
      <w:r>
        <w:rPr>
          <w:rFonts w:ascii="Courier New"/>
          <w:sz w:val="20"/>
        </w:rPr>
        <w:t>axis</w:t>
      </w:r>
      <w:proofErr w:type="gramEnd"/>
      <w:r>
        <w:rPr>
          <w:rFonts w:ascii="Courier New"/>
          <w:sz w:val="20"/>
        </w:rPr>
        <w:t xml:space="preserve"> end point 1&gt;/Center/Isocircle:</w:t>
      </w:r>
      <w:r>
        <w:rPr>
          <w:rFonts w:ascii="Courier New"/>
          <w:sz w:val="20"/>
        </w:rPr>
        <w:tab/>
      </w:r>
      <w:r>
        <w:rPr>
          <w:rFonts w:ascii="Courier New"/>
          <w:b/>
          <w:sz w:val="20"/>
        </w:rPr>
        <w:t>I</w:t>
      </w:r>
    </w:p>
    <w:p w:rsidR="00746FB5" w:rsidRDefault="00746FB5" w:rsidP="00746FB5">
      <w:pPr>
        <w:tabs>
          <w:tab w:val="left" w:pos="3739"/>
        </w:tabs>
        <w:spacing w:before="188"/>
        <w:rPr>
          <w:rFonts w:ascii="Courier New" w:eastAsia="Times New Roman"/>
          <w:b/>
          <w:sz w:val="22"/>
        </w:rPr>
      </w:pPr>
    </w:p>
    <w:p w:rsidR="005915DE" w:rsidRDefault="00746FB5" w:rsidP="00445639">
      <w:pPr>
        <w:tabs>
          <w:tab w:val="left" w:pos="3739"/>
        </w:tabs>
        <w:spacing w:before="188"/>
        <w:ind w:left="2880" w:hanging="2880"/>
        <w:rPr>
          <w:rFonts w:ascii="Liberation Sans Narrow"/>
          <w:b/>
          <w:i/>
          <w:sz w:val="20"/>
        </w:rPr>
      </w:pPr>
      <w:r>
        <w:rPr>
          <w:rFonts w:ascii="Courier New" w:eastAsia="Times New Roman"/>
          <w:b/>
          <w:sz w:val="22"/>
        </w:rPr>
        <w:t xml:space="preserve"> </w:t>
      </w:r>
      <w:r w:rsidR="005915DE">
        <w:rPr>
          <w:rFonts w:ascii="Courier New"/>
          <w:sz w:val="20"/>
        </w:rPr>
        <w:t>Center of</w:t>
      </w:r>
      <w:r w:rsidR="005915DE">
        <w:rPr>
          <w:rFonts w:ascii="Courier New"/>
          <w:spacing w:val="-7"/>
          <w:sz w:val="20"/>
        </w:rPr>
        <w:t xml:space="preserve"> </w:t>
      </w:r>
      <w:r w:rsidR="005915DE">
        <w:rPr>
          <w:rFonts w:ascii="Courier New"/>
          <w:sz w:val="20"/>
        </w:rPr>
        <w:t>circle:</w:t>
      </w:r>
      <w:r w:rsidR="005915DE">
        <w:rPr>
          <w:rFonts w:ascii="Courier New"/>
          <w:spacing w:val="-3"/>
          <w:sz w:val="20"/>
        </w:rPr>
        <w:t xml:space="preserve"> </w:t>
      </w:r>
      <w:r w:rsidR="005915DE">
        <w:rPr>
          <w:rFonts w:ascii="Courier New"/>
          <w:b/>
          <w:sz w:val="20"/>
        </w:rPr>
        <w:t>MID</w:t>
      </w:r>
      <w:r w:rsidR="005915DE">
        <w:rPr>
          <w:rFonts w:ascii="Courier New"/>
          <w:b/>
          <w:sz w:val="20"/>
        </w:rPr>
        <w:tab/>
      </w:r>
      <w:r w:rsidR="005915DE">
        <w:rPr>
          <w:rFonts w:ascii="Liberation Sans Narrow"/>
          <w:b/>
          <w:i/>
          <w:sz w:val="20"/>
        </w:rPr>
        <w:t>{</w:t>
      </w:r>
      <w:proofErr w:type="gramStart"/>
      <w:r w:rsidR="005915DE">
        <w:rPr>
          <w:rFonts w:ascii="Liberation Sans Narrow"/>
          <w:b/>
          <w:i/>
          <w:sz w:val="20"/>
        </w:rPr>
        <w:t>We</w:t>
      </w:r>
      <w:proofErr w:type="gramEnd"/>
      <w:r w:rsidR="005915DE">
        <w:rPr>
          <w:rFonts w:ascii="Liberation Sans Narrow"/>
          <w:b/>
          <w:i/>
          <w:sz w:val="20"/>
        </w:rPr>
        <w:t xml:space="preserve"> want the center of the Isocircle to be at the midpoint of</w:t>
      </w:r>
      <w:r w:rsidR="00445639">
        <w:rPr>
          <w:rFonts w:ascii="Liberation Sans Narrow"/>
          <w:b/>
          <w:i/>
          <w:spacing w:val="-22"/>
          <w:sz w:val="20"/>
        </w:rPr>
        <w:t xml:space="preserve"> </w:t>
      </w:r>
      <w:r w:rsidR="005915DE">
        <w:rPr>
          <w:rFonts w:ascii="Liberation Sans Narrow"/>
          <w:b/>
          <w:i/>
          <w:sz w:val="20"/>
        </w:rPr>
        <w:t>the</w:t>
      </w:r>
      <w:r w:rsidR="00445639">
        <w:rPr>
          <w:rFonts w:ascii="Liberation Sans Narrow"/>
          <w:b/>
          <w:i/>
          <w:sz w:val="20"/>
        </w:rPr>
        <w:t xml:space="preserve">line </w:t>
      </w:r>
      <w:r w:rsidR="005915DE">
        <w:rPr>
          <w:rFonts w:ascii="Liberation Sans Narrow"/>
          <w:b/>
          <w:i/>
          <w:sz w:val="20"/>
        </w:rPr>
        <w:t>{select the line at the bottom of the right</w:t>
      </w:r>
      <w:r w:rsidR="005915DE">
        <w:rPr>
          <w:rFonts w:ascii="Liberation Sans Narrow"/>
          <w:b/>
          <w:i/>
          <w:spacing w:val="-15"/>
          <w:sz w:val="20"/>
        </w:rPr>
        <w:t xml:space="preserve"> </w:t>
      </w:r>
      <w:r w:rsidR="005915DE">
        <w:rPr>
          <w:rFonts w:ascii="Liberation Sans Narrow"/>
          <w:b/>
          <w:i/>
          <w:sz w:val="20"/>
        </w:rPr>
        <w:t>face}</w:t>
      </w:r>
    </w:p>
    <w:p w:rsidR="005915DE" w:rsidRDefault="00746FB5" w:rsidP="005915DE">
      <w:pPr>
        <w:spacing w:line="224" w:lineRule="exact"/>
        <w:ind w:left="860"/>
        <w:rPr>
          <w:rFonts w:ascii="Courier New"/>
          <w:b/>
          <w:sz w:val="20"/>
        </w:rPr>
      </w:pPr>
      <w:proofErr w:type="gramStart"/>
      <w:r>
        <w:rPr>
          <w:rFonts w:ascii="Courier New"/>
          <w:sz w:val="20"/>
        </w:rPr>
        <w:t>of</w:t>
      </w:r>
      <w:r w:rsidR="005915DE">
        <w:rPr>
          <w:rFonts w:ascii="Courier New"/>
          <w:sz w:val="20"/>
        </w:rPr>
        <w:t>&lt;</w:t>
      </w:r>
      <w:proofErr w:type="gramEnd"/>
      <w:r w:rsidR="005915DE">
        <w:rPr>
          <w:rFonts w:ascii="Courier New"/>
          <w:sz w:val="20"/>
        </w:rPr>
        <w:t>Circle radius&gt;/Diameter:</w:t>
      </w:r>
      <w:r w:rsidR="005915DE">
        <w:rPr>
          <w:rFonts w:ascii="Courier New"/>
          <w:b/>
          <w:sz w:val="20"/>
        </w:rPr>
        <w:t>.75</w:t>
      </w:r>
    </w:p>
    <w:p w:rsidR="00746FB5" w:rsidRDefault="005915DE" w:rsidP="00746FB5">
      <w:pPr>
        <w:pStyle w:val="BodyText"/>
      </w:pPr>
      <w:r>
        <w:t xml:space="preserve">Now we can erase the part of the ellipse we do not need with the </w:t>
      </w:r>
      <w:r>
        <w:rPr>
          <w:rFonts w:ascii="Courier New"/>
          <w:b/>
        </w:rPr>
        <w:t>TRIM</w:t>
      </w:r>
      <w:r>
        <w:rPr>
          <w:rFonts w:ascii="Courier New"/>
          <w:b/>
          <w:spacing w:val="-103"/>
        </w:rPr>
        <w:t xml:space="preserve"> </w:t>
      </w:r>
      <w:r>
        <w:t>command.</w:t>
      </w:r>
    </w:p>
    <w:p w:rsidR="005915DE" w:rsidRPr="00746FB5" w:rsidRDefault="005915DE" w:rsidP="00746FB5">
      <w:pPr>
        <w:pStyle w:val="BodyText"/>
      </w:pPr>
      <w:r>
        <w:rPr>
          <w:rFonts w:ascii="Courier New"/>
          <w:b/>
          <w:sz w:val="20"/>
        </w:rPr>
        <w:t>TRIM</w:t>
      </w:r>
    </w:p>
    <w:p w:rsidR="005915DE" w:rsidRDefault="005915DE" w:rsidP="005915DE">
      <w:pPr>
        <w:tabs>
          <w:tab w:val="left" w:pos="3019"/>
        </w:tabs>
        <w:spacing w:before="5"/>
        <w:ind w:left="860" w:right="4684"/>
        <w:rPr>
          <w:rFonts w:ascii="Liberation Sans Narrow"/>
          <w:b/>
          <w:i/>
          <w:sz w:val="20"/>
        </w:rPr>
      </w:pPr>
      <w:r>
        <w:rPr>
          <w:rFonts w:ascii="Courier New"/>
          <w:sz w:val="20"/>
        </w:rPr>
        <w:t>Select cutting edge(s)... Select</w:t>
      </w:r>
      <w:r>
        <w:rPr>
          <w:rFonts w:ascii="Courier New"/>
          <w:spacing w:val="-6"/>
          <w:sz w:val="20"/>
        </w:rPr>
        <w:t xml:space="preserve"> </w:t>
      </w:r>
      <w:r>
        <w:rPr>
          <w:rFonts w:ascii="Courier New"/>
          <w:sz w:val="20"/>
        </w:rPr>
        <w:t>objects:</w:t>
      </w:r>
      <w:r>
        <w:rPr>
          <w:rFonts w:ascii="Courier New"/>
          <w:sz w:val="20"/>
        </w:rPr>
        <w:tab/>
      </w:r>
      <w:r>
        <w:rPr>
          <w:rFonts w:ascii="Liberation Sans Narrow"/>
          <w:b/>
          <w:i/>
          <w:sz w:val="20"/>
        </w:rPr>
        <w:t>{select the</w:t>
      </w:r>
      <w:r>
        <w:rPr>
          <w:rFonts w:ascii="Liberation Sans Narrow"/>
          <w:b/>
          <w:i/>
          <w:spacing w:val="-11"/>
          <w:sz w:val="20"/>
        </w:rPr>
        <w:t xml:space="preserve"> </w:t>
      </w:r>
      <w:r>
        <w:rPr>
          <w:rFonts w:ascii="Liberation Sans Narrow"/>
          <w:b/>
          <w:i/>
          <w:sz w:val="20"/>
        </w:rPr>
        <w:t>line}</w:t>
      </w:r>
    </w:p>
    <w:p w:rsidR="005915DE" w:rsidRDefault="005915DE" w:rsidP="005915DE">
      <w:pPr>
        <w:spacing w:line="247" w:lineRule="exact"/>
        <w:ind w:left="860"/>
        <w:rPr>
          <w:rFonts w:ascii="Liberation Sans Narrow"/>
          <w:b/>
          <w:i/>
          <w:sz w:val="20"/>
        </w:rPr>
      </w:pPr>
      <w:r>
        <w:rPr>
          <w:rFonts w:ascii="Courier New"/>
          <w:sz w:val="20"/>
        </w:rPr>
        <w:t xml:space="preserve">Select objects to trim: </w:t>
      </w:r>
      <w:r>
        <w:rPr>
          <w:rFonts w:ascii="Liberation Sans Narrow"/>
          <w:b/>
          <w:i/>
          <w:sz w:val="20"/>
        </w:rPr>
        <w:t>{select bottom of circle}</w:t>
      </w:r>
    </w:p>
    <w:p w:rsidR="00445639" w:rsidRDefault="005915DE" w:rsidP="00445639">
      <w:pPr>
        <w:ind w:left="860"/>
        <w:rPr>
          <w:rFonts w:ascii="Courier New"/>
          <w:b/>
          <w:sz w:val="20"/>
        </w:rPr>
      </w:pPr>
      <w:r>
        <w:rPr>
          <w:rFonts w:ascii="Courier New"/>
          <w:b/>
          <w:sz w:val="20"/>
        </w:rPr>
        <w:t>TRIM</w:t>
      </w:r>
      <w:r w:rsidR="00445639">
        <w:rPr>
          <w:rFonts w:ascii="Courier New"/>
          <w:b/>
          <w:sz w:val="20"/>
        </w:rPr>
        <w:t xml:space="preserve">  </w:t>
      </w:r>
    </w:p>
    <w:p w:rsidR="005915DE" w:rsidRPr="00746FB5" w:rsidRDefault="005915DE" w:rsidP="00445639">
      <w:pPr>
        <w:ind w:left="860"/>
        <w:rPr>
          <w:rFonts w:ascii="Courier New"/>
          <w:b/>
          <w:sz w:val="20"/>
        </w:rPr>
      </w:pPr>
      <w:r>
        <w:rPr>
          <w:rFonts w:ascii="Courier New"/>
          <w:sz w:val="20"/>
        </w:rPr>
        <w:t xml:space="preserve">Select cutting </w:t>
      </w:r>
      <w:r w:rsidR="00445639">
        <w:rPr>
          <w:rFonts w:ascii="Courier New"/>
          <w:sz w:val="20"/>
        </w:rPr>
        <w:t>edges...</w:t>
      </w:r>
    </w:p>
    <w:p w:rsidR="00746FB5" w:rsidRDefault="00F74729" w:rsidP="00746FB5">
      <w:pPr>
        <w:tabs>
          <w:tab w:val="left" w:pos="3739"/>
        </w:tabs>
        <w:ind w:right="2279"/>
        <w:rPr>
          <w:rFonts w:ascii="Courier New"/>
          <w:sz w:val="20"/>
        </w:rPr>
      </w:pPr>
      <w:r w:rsidRPr="00F74729">
        <w:pict>
          <v:group id="_x0000_s1527" style="position:absolute;margin-left:339.85pt;margin-top:15.5pt;width:180.75pt;height:131.95pt;z-index:-251641856;mso-wrap-distance-left:0;mso-wrap-distance-right:0;mso-position-horizontal-relative:page" coordorigin="6797,310" coordsize="3615,3456">
            <v:shape id="_x0000_s1528" style="position:absolute;left:7226;top:1163;width:2829;height:2166" coordorigin="7226,1164" coordsize="2829,2166" path="m9112,3330l7226,2246r,-1082l9112,2246r,1084l10055,2787r,-1082l9112,2246e" filled="f" strokeweight=".06pt">
              <v:path arrowok="t"/>
            </v:shape>
            <v:shape id="_x0000_s1529" style="position:absolute;left:7226;top:622;width:2829;height:1083" coordorigin="7226,622" coordsize="2829,1083" path="m10055,1705l8170,622r-944,542e" filled="f" strokeweight=".06pt">
              <v:path arrowok="t"/>
            </v:shape>
            <v:shape id="_x0000_s1530" style="position:absolute;left:9300;top:2695;width:567;height:525" coordorigin="9300,2696" coordsize="567,525" path="m9866,2896r-6,-62l9830,2757r-53,-47l9707,2696r-81,17l9569,2743r-65,49l9446,2853r-49,68l9356,2995r-30,78l9306,3152r-4,35l9300,3220e" filled="f" strokeweight=".06pt">
              <v:path arrowok="t"/>
            </v:shape>
            <v:shape id="_x0000_s1531" style="position:absolute;left:6796;top:310;width:3615;height:3456" coordorigin="6797,310" coordsize="3615,3456" o:spt="100" adj="0,,0" path="m10404,310r-3600,l6799,313r-2,5l6797,3759r2,5l6804,3766r3600,l10410,3764r1,-5l6811,3759r-7,-7l6811,3752r,-3427l6804,325r7,-7l10411,318r-1,-5l10404,310xm6811,3752r-7,l6811,3759r,-7xm10397,3752r-3586,l6811,3759r3586,l10397,3752xm10397,318r,3441l10404,3752r7,l10411,325r-7,l10397,318xm10411,3752r-7,l10397,3759r14,l10411,3752xm6811,318r-7,7l6811,325r,-7xm10397,318r-3586,l6811,325r3586,l10397,318xm10411,318r-14,l10404,325r7,l10411,318xe" fillcolor="black" stroked="f">
              <v:stroke joinstyle="round"/>
              <v:formulas/>
              <v:path arrowok="t" o:connecttype="segments"/>
            </v:shape>
            <v:rect id="_x0000_s1532" style="position:absolute;left:7992;top:1455;width:1157;height:737" stroked="f"/>
            <v:rect id="_x0000_s1533" style="position:absolute;left:7992;top:1454;width:1157;height:738" filled="f"/>
            <v:rect id="_x0000_s1534" style="position:absolute;left:7929;top:2392;width:1026;height:779" stroked="f"/>
            <v:rect id="_x0000_s1535" style="position:absolute;left:7928;top:2392;width:1026;height:779" filled="f"/>
            <v:shape id="_x0000_s1536" style="position:absolute;left:9141;top:1796;width:456;height:905" coordorigin="9142,1796" coordsize="456,905" o:spt="100" adj="0,,0" path="m9537,2597r-47,23l9596,2701r1,-83l9550,2618r-4,-4l9537,2597xm9551,2590r-14,7l9546,2614r4,4l9556,2618r3,-5l9559,2607r-8,-17xm9598,2566r-47,24l9559,2607r,6l9556,2618r41,l9598,2566xm9151,1796r-6,1l9142,1801r1,6l9537,2597r14,-7l9156,1801r-5,-5xe" fillcolor="black" stroked="f">
              <v:stroke joinstyle="round"/>
              <v:formulas/>
              <v:path arrowok="t" o:connecttype="segments"/>
            </v:shape>
            <v:shape id="_x0000_s1537" style="position:absolute;left:8948;top:2740;width:696;height:284" coordorigin="8948,2740" coordsize="696,284" o:spt="100" adj="0,,0" path="m9529,2974r-19,50l9644,3009r-25,-27l9548,2982r-19,-8xm9534,2960r-5,14l9548,2982r5,-2l9558,2977r-1,-6l9553,2967r-19,-7xm9553,2911r-19,49l9553,2967r4,4l9558,2977r-5,3l9548,2982r71,l9553,2911xm8958,2740r-6,l8948,2745r,6l8952,2755r577,219l9534,2960,8958,2740xe" fillcolor="black" stroked="f">
              <v:stroke joinstyle="round"/>
              <v:formulas/>
              <v:path arrowok="t" o:connecttype="segments"/>
            </v:shape>
            <v:shape id="_x0000_s1538" type="#_x0000_t202" style="position:absolute;left:7929;top:2392;width:1026;height:779" filled="f" stroked="f">
              <v:textbox style="mso-next-textbox:#_x0000_s1538" inset="0,0,0,0">
                <w:txbxContent>
                  <w:p w:rsidR="005915DE" w:rsidRDefault="005915DE" w:rsidP="005915DE">
                    <w:pPr>
                      <w:spacing w:before="77" w:line="242" w:lineRule="auto"/>
                      <w:ind w:left="311" w:right="179" w:hanging="118"/>
                    </w:pPr>
                    <w:r>
                      <w:t>Part to trim</w:t>
                    </w:r>
                  </w:p>
                </w:txbxContent>
              </v:textbox>
            </v:shape>
            <v:shape id="_x0000_s1539" type="#_x0000_t202" style="position:absolute;left:7992;top:1455;width:1157;height:737" filled="f" stroked="f">
              <v:textbox style="mso-next-textbox:#_x0000_s1539" inset="0,0,0,0">
                <w:txbxContent>
                  <w:p w:rsidR="005915DE" w:rsidRDefault="005915DE" w:rsidP="005915DE">
                    <w:pPr>
                      <w:spacing w:before="76" w:line="242" w:lineRule="auto"/>
                      <w:ind w:left="352" w:right="199" w:hanging="135"/>
                    </w:pPr>
                    <w:r>
                      <w:t>Cutting edge</w:t>
                    </w:r>
                  </w:p>
                </w:txbxContent>
              </v:textbox>
            </v:shape>
            <w10:wrap type="topAndBottom" anchorx="page"/>
          </v:group>
        </w:pict>
      </w:r>
      <w:r w:rsidRPr="00F74729">
        <w:pict>
          <v:group id="_x0000_s1514" style="position:absolute;margin-left:90.8pt;margin-top:15.5pt;width:202.1pt;height:131.95pt;z-index:-251642880;mso-wrap-distance-left:0;mso-wrap-distance-right:0;mso-position-horizontal-relative:page" coordorigin="1816,310" coordsize="4042,3465">
            <v:shape id="_x0000_s1515" style="position:absolute;left:2236;top:1098;width:2766;height:2144" coordorigin="2237,1099" coordsize="2766,2144" path="m4081,3242l2237,2170r,-1071l4081,2170r,1072l5003,2706r,-1072l4081,2170e" filled="f" strokeweight=".06pt">
              <v:path arrowok="t"/>
            </v:shape>
            <v:shape id="_x0000_s1516" style="position:absolute;left:2236;top:562;width:2766;height:1072" coordorigin="2237,562" coordsize="2766,1072" path="m5003,1634l3158,562r-921,537e" filled="f" strokeweight=".06pt">
              <v:path arrowok="t"/>
            </v:shape>
            <v:shape id="_x0000_s1517" style="position:absolute;left:4264;top:2615;width:555;height:716" coordorigin="4265,2616" coordsize="555,716" path="m4346,3315r21,10l4390,3331r56,l4503,3316r55,-29l4611,3246r50,-51l4706,3137r39,-63l4777,3006r24,-68l4815,2870r4,-65l4811,2745r-55,-98l4660,2616r-57,9l4547,2649r-54,36l4442,2731r-46,55l4354,2848r-35,66l4292,2982r-18,68l4265,3116r2,63l4282,3236r28,49l4327,3302r19,13xe" filled="f" strokeweight=".06pt">
              <v:path arrowok="t"/>
            </v:shape>
            <v:shape id="_x0000_s1518" style="position:absolute;left:1815;top:310;width:4042;height:3465" coordorigin="1816,310" coordsize="4042,3465" o:spt="100" adj="0,,0" path="m5850,310r-4027,l1818,313r-2,5l1816,3768r2,6l1823,3775r4027,l5855,3774r2,-6l1830,3768r-7,-8l1830,3760r,-3435l1823,325r7,-7l5857,318r-2,-5l5850,310xm1830,3760r-7,l1830,3768r,-8xm5843,3760r-4013,l1830,3768r4013,l5843,3760xm5843,318r,3450l5850,3760r7,l5857,325r-7,l5843,318xm5857,3760r-7,l5843,3768r14,l5857,3760xm1830,318r-7,7l1830,325r,-7xm5843,318r-4013,l1830,325r4013,l5843,318xm5857,318r-14,l5850,325r7,l5857,318xe" fillcolor="black" stroked="f">
              <v:stroke joinstyle="round"/>
              <v:formulas/>
              <v:path arrowok="t" o:connecttype="segments"/>
            </v:shape>
            <v:rect id="_x0000_s1519" style="position:absolute;left:2653;top:1534;width:1154;height:761" stroked="f"/>
            <v:rect id="_x0000_s1520" style="position:absolute;left:2653;top:1534;width:1154;height:760" filled="f"/>
            <v:rect id="_x0000_s1521" style="position:absolute;left:2601;top:2536;width:1092;height:764" stroked="f"/>
            <v:rect id="_x0000_s1522" style="position:absolute;left:2601;top:2536;width:1091;height:764" filled="f"/>
            <v:shape id="_x0000_s1523" style="position:absolute;left:3798;top:1916;width:698;height:771" coordorigin="3798,1916" coordsize="698,771" o:spt="100" adj="0,,0" path="m4409,2602r-39,35l4495,2686r-18,-66l4428,2620r-6,-3l4409,2602xm4420,2592r-11,10l4422,2617r6,3l4433,2618r2,-5l4434,2607r-14,-15xm4459,2557r-39,35l4434,2607r1,6l4433,2618r-5,2l4477,2620r-18,-63xm3806,1916r-6,2l3798,1923r2,6l4409,2602r11,-10l3811,1918r-5,-2xe" fillcolor="black" stroked="f">
              <v:stroke joinstyle="round"/>
              <v:formulas/>
              <v:path arrowok="t" o:connecttype="segments"/>
            </v:shape>
            <v:shape id="_x0000_s1524" style="position:absolute;left:3685;top:2920;width:881;height:120" coordorigin="3685,2920" coordsize="881,120" o:spt="100" adj="0,,0" path="m4446,2989r-4,51l4563,2990r-98,l4446,2989xm4446,2973r,16l4465,2990r6,-2l4474,2983r-2,-6l4466,2974r-20,-1xm4450,2920r-4,53l4466,2974r6,3l4474,2983r-3,5l4465,2990r98,l4566,2989r-116,-69xm3694,2924r-6,2l3685,2931r3,5l3692,2940r754,49l4446,2973r-752,-49xe" fillcolor="black" stroked="f">
              <v:stroke joinstyle="round"/>
              <v:formulas/>
              <v:path arrowok="t" o:connecttype="segments"/>
            </v:shape>
            <v:shape id="_x0000_s1525" type="#_x0000_t202" style="position:absolute;left:2601;top:2536;width:1092;height:764" filled="f" stroked="f">
              <v:textbox style="mso-next-textbox:#_x0000_s1525" inset="0,0,0,0">
                <w:txbxContent>
                  <w:p w:rsidR="005915DE" w:rsidRDefault="005915DE" w:rsidP="005915DE">
                    <w:pPr>
                      <w:spacing w:before="77" w:line="244" w:lineRule="auto"/>
                      <w:ind w:left="346" w:right="210" w:hanging="118"/>
                    </w:pPr>
                    <w:r>
                      <w:t>Part to trim</w:t>
                    </w:r>
                  </w:p>
                </w:txbxContent>
              </v:textbox>
            </v:shape>
            <v:shape id="_x0000_s1526" type="#_x0000_t202" style="position:absolute;left:2653;top:1534;width:1154;height:761" filled="f" stroked="f">
              <v:textbox style="mso-next-textbox:#_x0000_s1526" inset="0,0,0,0">
                <w:txbxContent>
                  <w:p w:rsidR="005915DE" w:rsidRDefault="005915DE" w:rsidP="005915DE">
                    <w:pPr>
                      <w:spacing w:before="77" w:line="244" w:lineRule="auto"/>
                      <w:ind w:left="350" w:right="198" w:hanging="135"/>
                    </w:pPr>
                    <w:r>
                      <w:t>Cutting edge</w:t>
                    </w:r>
                  </w:p>
                </w:txbxContent>
              </v:textbox>
            </v:shape>
            <w10:wrap type="topAndBottom" anchorx="page"/>
          </v:group>
        </w:pict>
      </w:r>
      <w:r w:rsidR="00445639">
        <w:rPr>
          <w:rFonts w:ascii="Courier New"/>
          <w:sz w:val="20"/>
        </w:rPr>
        <w:t xml:space="preserve">       </w:t>
      </w:r>
      <w:r w:rsidR="005915DE">
        <w:rPr>
          <w:rFonts w:ascii="Courier New"/>
          <w:sz w:val="20"/>
        </w:rPr>
        <w:t>Select</w:t>
      </w:r>
      <w:r w:rsidR="005915DE">
        <w:rPr>
          <w:rFonts w:ascii="Courier New"/>
          <w:spacing w:val="-6"/>
          <w:sz w:val="20"/>
        </w:rPr>
        <w:t xml:space="preserve"> </w:t>
      </w:r>
      <w:r w:rsidR="005915DE">
        <w:rPr>
          <w:rFonts w:ascii="Courier New"/>
          <w:sz w:val="20"/>
        </w:rPr>
        <w:t>objects:</w:t>
      </w:r>
      <w:r w:rsidR="005915DE">
        <w:rPr>
          <w:rFonts w:ascii="Courier New"/>
          <w:sz w:val="20"/>
        </w:rPr>
        <w:tab/>
      </w:r>
      <w:r w:rsidR="005915DE">
        <w:rPr>
          <w:rFonts w:ascii="Liberation Sans Narrow"/>
          <w:b/>
          <w:i/>
          <w:sz w:val="20"/>
        </w:rPr>
        <w:t xml:space="preserve">{select upper half of isocircle} </w:t>
      </w:r>
      <w:r w:rsidR="005915DE">
        <w:rPr>
          <w:rFonts w:ascii="Courier New"/>
          <w:sz w:val="20"/>
        </w:rPr>
        <w:t>Select object</w:t>
      </w:r>
      <w:r w:rsidR="005915DE">
        <w:rPr>
          <w:rFonts w:ascii="Courier New"/>
          <w:spacing w:val="-7"/>
          <w:sz w:val="20"/>
        </w:rPr>
        <w:t xml:space="preserve"> </w:t>
      </w:r>
      <w:r w:rsidR="005915DE">
        <w:rPr>
          <w:rFonts w:ascii="Courier New"/>
          <w:sz w:val="20"/>
        </w:rPr>
        <w:t>to</w:t>
      </w:r>
      <w:r w:rsidR="005915DE">
        <w:rPr>
          <w:rFonts w:ascii="Courier New"/>
          <w:spacing w:val="-4"/>
          <w:sz w:val="20"/>
        </w:rPr>
        <w:t xml:space="preserve"> </w:t>
      </w:r>
      <w:r w:rsidR="005915DE">
        <w:rPr>
          <w:rFonts w:ascii="Courier New"/>
          <w:sz w:val="20"/>
        </w:rPr>
        <w:t>trim</w:t>
      </w:r>
      <w:r w:rsidR="005915DE">
        <w:rPr>
          <w:rFonts w:ascii="Courier New"/>
          <w:sz w:val="20"/>
        </w:rPr>
        <w:tab/>
      </w:r>
      <w:r w:rsidR="005915DE">
        <w:rPr>
          <w:rFonts w:ascii="Liberation Sans Narrow"/>
          <w:b/>
          <w:i/>
          <w:sz w:val="20"/>
        </w:rPr>
        <w:t xml:space="preserve">{Select the line through the isocircle} </w:t>
      </w:r>
      <w:r w:rsidR="005915DE">
        <w:rPr>
          <w:rFonts w:ascii="Courier New"/>
          <w:sz w:val="20"/>
        </w:rPr>
        <w:t>Select object to</w:t>
      </w:r>
      <w:r w:rsidR="005915DE">
        <w:rPr>
          <w:rFonts w:ascii="Courier New"/>
          <w:spacing w:val="-5"/>
          <w:sz w:val="20"/>
        </w:rPr>
        <w:t xml:space="preserve"> </w:t>
      </w:r>
      <w:r w:rsidR="005915DE">
        <w:rPr>
          <w:rFonts w:ascii="Courier New"/>
          <w:sz w:val="20"/>
        </w:rPr>
        <w:t>tri</w:t>
      </w:r>
      <w:r w:rsidR="00746FB5">
        <w:rPr>
          <w:rFonts w:ascii="Courier New"/>
          <w:sz w:val="20"/>
        </w:rPr>
        <w:t>m</w:t>
      </w:r>
    </w:p>
    <w:p w:rsidR="00746FB5" w:rsidRDefault="00746FB5" w:rsidP="00746FB5">
      <w:pPr>
        <w:pStyle w:val="BodyText"/>
        <w:spacing w:before="90"/>
        <w:ind w:right="3934"/>
        <w:rPr>
          <w:rFonts w:ascii="Courier New" w:eastAsiaTheme="minorEastAsia"/>
          <w:sz w:val="20"/>
        </w:rPr>
      </w:pPr>
    </w:p>
    <w:p w:rsidR="00746FB5" w:rsidRDefault="00746FB5" w:rsidP="00746FB5">
      <w:pPr>
        <w:pStyle w:val="BodyText"/>
        <w:spacing w:before="90"/>
        <w:ind w:right="3934"/>
        <w:rPr>
          <w:rFonts w:ascii="Courier New" w:eastAsiaTheme="minorEastAsia"/>
          <w:sz w:val="20"/>
        </w:rPr>
      </w:pPr>
    </w:p>
    <w:p w:rsidR="00746FB5" w:rsidRDefault="00F74729" w:rsidP="00746FB5">
      <w:pPr>
        <w:pStyle w:val="BodyText"/>
        <w:spacing w:before="90"/>
        <w:ind w:right="3934"/>
      </w:pPr>
      <w:r>
        <w:pict>
          <v:group id="_x0000_s1566" style="position:absolute;margin-left:343.1pt;margin-top:-35.95pt;width:180.75pt;height:152.1pt;z-index:251678720;mso-position-horizontal-relative:page" coordorigin="6862,-719" coordsize="3615,3525">
            <v:shape id="_x0000_s1567" style="position:absolute;left:6967;top:47;width:3404;height:2652" coordorigin="6967,48" coordsize="3404,2652" path="m9236,2700l6967,1374r,-1326l9236,1374r,1326l9463,2568r,-33l9467,2503r12,-68l9500,2364r29,-71l9565,2224r43,-67l9656,2096r52,-55l9765,1995r61,-36l9955,1924r70,13l10080,1976r39,61l10140,2119r4,50l10370,2037r,-1326l9236,1374e" filled="f" strokecolor="#0000a8" strokeweight=".1171mm">
              <v:path arrowok="t"/>
            </v:shape>
            <v:line id="_x0000_s1568" style="position:absolute" from="8782,1374" to="10144,2169" strokecolor="#0000a8" strokeweight=".1171mm"/>
            <v:shape id="_x0000_s1569" style="position:absolute;left:6967;top:-616;width:3404;height:1328" coordorigin="6967,-616" coordsize="3404,1328" path="m10370,711l8101,-616,6967,48e" filled="f" strokecolor="#0000a8" strokeweight=".1171mm">
              <v:path arrowok="t"/>
            </v:shape>
            <v:shape id="_x0000_s1570" style="position:absolute;left:6861;top:-720;width:3615;height:3525" coordorigin="6862,-719" coordsize="3615,3525" o:spt="100" adj="0,,0" path="m10476,-719r-3614,l6862,2805r3614,l10476,2797r-3600,l6869,2790r7,l6876,-705r-7,l6876,-712r3600,l10476,-719xm6876,2790r-7,l6876,2797r,-7xm10462,2790r-3586,l6876,2797r3586,l10462,2790xm10462,-712r,3509l10469,2790r7,l10476,-705r-7,l10462,-712xm10476,2790r-7,l10462,2797r14,l10476,2790xm6876,-712r-7,7l6876,-705r,-7xm10462,-712r-3586,l6876,-705r3586,l10462,-712xm10476,-712r-14,l10469,-705r7,l10476,-712xe" fillcolor="black" stroked="f">
              <v:stroke joinstyle="round"/>
              <v:formulas/>
              <v:path arrowok="t" o:connecttype="segments"/>
            </v:shape>
            <v:rect id="_x0000_s1571" style="position:absolute;left:7291;top:912;width:1095;height:750" stroked="f"/>
            <v:rect id="_x0000_s1572" style="position:absolute;left:7291;top:911;width:1095;height:750" filled="f"/>
            <v:shape id="_x0000_s1573" type="#_x0000_t75" style="position:absolute;left:8378;top:1252;width:377;height:122">
              <v:imagedata r:id="rId13" o:title=""/>
            </v:shape>
            <v:shape id="_x0000_s1574" type="#_x0000_t202" style="position:absolute;left:7291;top:912;width:1095;height:750" filled="f" stroked="f">
              <v:textbox inset="0,0,0,0">
                <w:txbxContent>
                  <w:p w:rsidR="00746FB5" w:rsidRDefault="00746FB5" w:rsidP="00746FB5">
                    <w:pPr>
                      <w:spacing w:before="76" w:line="242" w:lineRule="auto"/>
                      <w:ind w:left="163" w:right="145" w:firstLine="177"/>
                    </w:pPr>
                    <w:r>
                      <w:t>Add this line</w:t>
                    </w:r>
                  </w:p>
                </w:txbxContent>
              </v:textbox>
            </v:shape>
            <w10:wrap anchorx="page"/>
          </v:group>
        </w:pict>
      </w:r>
      <w:r w:rsidR="00746FB5">
        <w:t xml:space="preserve">We need to add a line at the bottom edge of the arc. We can do this by drawing a line that is too long then trimming it with the </w:t>
      </w:r>
      <w:r w:rsidR="00746FB5">
        <w:rPr>
          <w:rFonts w:ascii="Courier New"/>
          <w:b/>
        </w:rPr>
        <w:t xml:space="preserve">TRIM </w:t>
      </w:r>
      <w:r w:rsidR="00746FB5">
        <w:t>command. This will complete the bottom part of the object.</w:t>
      </w:r>
    </w:p>
    <w:p w:rsidR="00746FB5" w:rsidRDefault="00746FB5" w:rsidP="00746FB5">
      <w:pPr>
        <w:pStyle w:val="BodyText"/>
        <w:rPr>
          <w:sz w:val="26"/>
        </w:rPr>
      </w:pPr>
    </w:p>
    <w:p w:rsidR="00746FB5" w:rsidRDefault="00746FB5" w:rsidP="00445639">
      <w:pPr>
        <w:rPr>
          <w:rFonts w:ascii="Courier New"/>
          <w:b/>
          <w:sz w:val="20"/>
        </w:rPr>
      </w:pPr>
      <w:r>
        <w:rPr>
          <w:rFonts w:ascii="Courier New"/>
          <w:b/>
          <w:sz w:val="20"/>
        </w:rPr>
        <w:t>LINE</w:t>
      </w:r>
    </w:p>
    <w:p w:rsidR="00746FB5" w:rsidRDefault="00746FB5" w:rsidP="00746FB5">
      <w:pPr>
        <w:ind w:left="860"/>
        <w:rPr>
          <w:rFonts w:ascii="Courier New"/>
          <w:b/>
          <w:sz w:val="20"/>
        </w:rPr>
      </w:pPr>
      <w:r>
        <w:rPr>
          <w:rFonts w:ascii="Courier New"/>
          <w:sz w:val="20"/>
        </w:rPr>
        <w:t xml:space="preserve">From point: </w:t>
      </w:r>
      <w:r>
        <w:rPr>
          <w:rFonts w:ascii="Courier New"/>
          <w:b/>
          <w:sz w:val="20"/>
        </w:rPr>
        <w:t>END</w:t>
      </w:r>
    </w:p>
    <w:p w:rsidR="00746FB5" w:rsidRDefault="00746FB5" w:rsidP="00746FB5">
      <w:pPr>
        <w:tabs>
          <w:tab w:val="left" w:pos="2299"/>
        </w:tabs>
        <w:spacing w:before="4" w:line="245" w:lineRule="exact"/>
        <w:ind w:left="860"/>
        <w:rPr>
          <w:rFonts w:ascii="Liberation Sans Narrow"/>
          <w:b/>
          <w:i/>
          <w:sz w:val="20"/>
        </w:rPr>
      </w:pPr>
      <w:proofErr w:type="gramStart"/>
      <w:r>
        <w:rPr>
          <w:rFonts w:ascii="Courier New"/>
          <w:sz w:val="20"/>
        </w:rPr>
        <w:t>of</w:t>
      </w:r>
      <w:proofErr w:type="gramEnd"/>
      <w:r>
        <w:rPr>
          <w:rFonts w:ascii="Courier New"/>
          <w:sz w:val="20"/>
        </w:rPr>
        <w:tab/>
      </w:r>
      <w:r>
        <w:rPr>
          <w:rFonts w:ascii="Liberation Sans Narrow"/>
          <w:b/>
          <w:i/>
          <w:sz w:val="20"/>
        </w:rPr>
        <w:t>{select end of</w:t>
      </w:r>
      <w:r>
        <w:rPr>
          <w:rFonts w:ascii="Liberation Sans Narrow"/>
          <w:b/>
          <w:i/>
          <w:spacing w:val="-2"/>
          <w:sz w:val="20"/>
        </w:rPr>
        <w:t xml:space="preserve"> </w:t>
      </w:r>
      <w:r>
        <w:rPr>
          <w:rFonts w:ascii="Liberation Sans Narrow"/>
          <w:b/>
          <w:i/>
          <w:sz w:val="20"/>
        </w:rPr>
        <w:t>arc}</w:t>
      </w:r>
    </w:p>
    <w:p w:rsidR="00445639" w:rsidRDefault="00746FB5" w:rsidP="00445639">
      <w:pPr>
        <w:tabs>
          <w:tab w:val="left" w:pos="2299"/>
        </w:tabs>
        <w:spacing w:line="224" w:lineRule="exact"/>
        <w:ind w:left="860"/>
        <w:rPr>
          <w:rFonts w:ascii="Courier New"/>
          <w:b/>
          <w:sz w:val="20"/>
        </w:rPr>
      </w:pPr>
      <w:r>
        <w:rPr>
          <w:rFonts w:ascii="Courier New"/>
          <w:sz w:val="20"/>
        </w:rPr>
        <w:t>To</w:t>
      </w:r>
      <w:r>
        <w:rPr>
          <w:rFonts w:ascii="Courier New"/>
          <w:spacing w:val="-4"/>
          <w:sz w:val="20"/>
        </w:rPr>
        <w:t xml:space="preserve"> </w:t>
      </w:r>
      <w:r>
        <w:rPr>
          <w:rFonts w:ascii="Courier New"/>
          <w:sz w:val="20"/>
        </w:rPr>
        <w:t>point:</w:t>
      </w:r>
      <w:r>
        <w:rPr>
          <w:rFonts w:ascii="Courier New"/>
          <w:sz w:val="20"/>
        </w:rPr>
        <w:tab/>
      </w:r>
      <w:r>
        <w:rPr>
          <w:rFonts w:ascii="Courier New"/>
          <w:b/>
          <w:sz w:val="20"/>
        </w:rPr>
        <w:t>@3&lt;150</w:t>
      </w:r>
    </w:p>
    <w:p w:rsidR="00445639" w:rsidRDefault="00746FB5" w:rsidP="00445639">
      <w:pPr>
        <w:tabs>
          <w:tab w:val="left" w:pos="2299"/>
        </w:tabs>
        <w:spacing w:line="224" w:lineRule="exact"/>
        <w:ind w:left="860"/>
        <w:rPr>
          <w:rFonts w:ascii="Courier New"/>
          <w:b/>
          <w:sz w:val="20"/>
        </w:rPr>
      </w:pPr>
      <w:r>
        <w:rPr>
          <w:rFonts w:ascii="Courier New"/>
          <w:b/>
          <w:sz w:val="20"/>
        </w:rPr>
        <w:t>TRIM</w:t>
      </w:r>
      <w:r>
        <w:rPr>
          <w:rFonts w:ascii="Courier New"/>
          <w:b/>
          <w:sz w:val="20"/>
        </w:rPr>
        <w:tab/>
      </w:r>
      <w:r>
        <w:rPr>
          <w:rFonts w:ascii="Liberation Sans Narrow"/>
          <w:b/>
          <w:i/>
          <w:sz w:val="20"/>
        </w:rPr>
        <w:t>{Select</w:t>
      </w:r>
      <w:r>
        <w:rPr>
          <w:rFonts w:ascii="Liberation Sans Narrow"/>
          <w:b/>
          <w:i/>
          <w:spacing w:val="-3"/>
          <w:sz w:val="20"/>
        </w:rPr>
        <w:t xml:space="preserve"> </w:t>
      </w:r>
      <w:r>
        <w:rPr>
          <w:rFonts w:ascii="Liberation Sans Narrow"/>
          <w:b/>
          <w:i/>
          <w:sz w:val="20"/>
        </w:rPr>
        <w:t>the</w:t>
      </w:r>
      <w:r>
        <w:rPr>
          <w:rFonts w:ascii="Liberation Sans Narrow"/>
          <w:b/>
          <w:i/>
          <w:spacing w:val="-2"/>
          <w:sz w:val="20"/>
        </w:rPr>
        <w:t xml:space="preserve"> </w:t>
      </w:r>
      <w:r>
        <w:rPr>
          <w:rFonts w:ascii="Liberation Sans Narrow"/>
          <w:b/>
          <w:i/>
          <w:sz w:val="20"/>
        </w:rPr>
        <w:t>arc</w:t>
      </w:r>
      <w:r>
        <w:rPr>
          <w:rFonts w:ascii="Liberation Sans Narrow"/>
          <w:b/>
          <w:i/>
          <w:spacing w:val="-4"/>
          <w:sz w:val="20"/>
        </w:rPr>
        <w:t xml:space="preserve"> </w:t>
      </w:r>
      <w:r>
        <w:rPr>
          <w:rFonts w:ascii="Liberation Sans Narrow"/>
          <w:b/>
          <w:i/>
          <w:sz w:val="20"/>
        </w:rPr>
        <w:t>as</w:t>
      </w:r>
      <w:r>
        <w:rPr>
          <w:rFonts w:ascii="Liberation Sans Narrow"/>
          <w:b/>
          <w:i/>
          <w:spacing w:val="-2"/>
          <w:sz w:val="20"/>
        </w:rPr>
        <w:t xml:space="preserve"> </w:t>
      </w:r>
      <w:r>
        <w:rPr>
          <w:rFonts w:ascii="Liberation Sans Narrow"/>
          <w:b/>
          <w:i/>
          <w:sz w:val="20"/>
        </w:rPr>
        <w:t>the</w:t>
      </w:r>
      <w:r>
        <w:rPr>
          <w:rFonts w:ascii="Liberation Sans Narrow"/>
          <w:b/>
          <w:i/>
          <w:spacing w:val="-2"/>
          <w:sz w:val="20"/>
        </w:rPr>
        <w:t xml:space="preserve"> </w:t>
      </w:r>
      <w:r>
        <w:rPr>
          <w:rFonts w:ascii="Liberation Sans Narrow"/>
          <w:b/>
          <w:i/>
          <w:sz w:val="20"/>
        </w:rPr>
        <w:t>cutting</w:t>
      </w:r>
      <w:r>
        <w:rPr>
          <w:rFonts w:ascii="Liberation Sans Narrow"/>
          <w:b/>
          <w:i/>
          <w:spacing w:val="-3"/>
          <w:sz w:val="20"/>
        </w:rPr>
        <w:t xml:space="preserve"> </w:t>
      </w:r>
      <w:r>
        <w:rPr>
          <w:rFonts w:ascii="Liberation Sans Narrow"/>
          <w:b/>
          <w:i/>
          <w:sz w:val="20"/>
        </w:rPr>
        <w:t>surface</w:t>
      </w:r>
      <w:r>
        <w:rPr>
          <w:rFonts w:ascii="Liberation Sans Narrow"/>
          <w:b/>
          <w:i/>
          <w:spacing w:val="-2"/>
          <w:sz w:val="20"/>
        </w:rPr>
        <w:t xml:space="preserve"> </w:t>
      </w:r>
      <w:r>
        <w:rPr>
          <w:rFonts w:ascii="Liberation Sans Narrow"/>
          <w:b/>
          <w:i/>
          <w:sz w:val="20"/>
        </w:rPr>
        <w:t>and</w:t>
      </w:r>
      <w:r>
        <w:rPr>
          <w:rFonts w:ascii="Liberation Sans Narrow"/>
          <w:b/>
          <w:i/>
          <w:spacing w:val="-3"/>
          <w:sz w:val="20"/>
        </w:rPr>
        <w:t xml:space="preserve"> </w:t>
      </w:r>
      <w:r>
        <w:rPr>
          <w:rFonts w:ascii="Liberation Sans Narrow"/>
          <w:b/>
          <w:i/>
          <w:sz w:val="20"/>
        </w:rPr>
        <w:t>trim</w:t>
      </w:r>
      <w:r>
        <w:rPr>
          <w:rFonts w:ascii="Liberation Sans Narrow"/>
          <w:b/>
          <w:i/>
          <w:spacing w:val="-3"/>
          <w:sz w:val="20"/>
        </w:rPr>
        <w:t xml:space="preserve"> </w:t>
      </w:r>
      <w:r>
        <w:rPr>
          <w:rFonts w:ascii="Liberation Sans Narrow"/>
          <w:b/>
          <w:i/>
          <w:sz w:val="20"/>
        </w:rPr>
        <w:t>the</w:t>
      </w:r>
      <w:r>
        <w:rPr>
          <w:rFonts w:ascii="Liberation Sans Narrow"/>
          <w:b/>
          <w:i/>
          <w:spacing w:val="-1"/>
          <w:sz w:val="20"/>
        </w:rPr>
        <w:t xml:space="preserve"> </w:t>
      </w:r>
      <w:r>
        <w:rPr>
          <w:rFonts w:ascii="Liberation Sans Narrow"/>
          <w:b/>
          <w:i/>
          <w:sz w:val="20"/>
        </w:rPr>
        <w:t>line</w:t>
      </w:r>
      <w:r>
        <w:rPr>
          <w:rFonts w:ascii="Liberation Sans Narrow"/>
          <w:b/>
          <w:i/>
          <w:spacing w:val="-2"/>
          <w:sz w:val="20"/>
        </w:rPr>
        <w:t xml:space="preserve"> </w:t>
      </w:r>
      <w:r>
        <w:rPr>
          <w:rFonts w:ascii="Liberation Sans Narrow"/>
          <w:b/>
          <w:i/>
          <w:sz w:val="20"/>
        </w:rPr>
        <w:t>that</w:t>
      </w:r>
      <w:r>
        <w:rPr>
          <w:rFonts w:ascii="Liberation Sans Narrow"/>
          <w:b/>
          <w:i/>
          <w:spacing w:val="-3"/>
          <w:sz w:val="20"/>
        </w:rPr>
        <w:t xml:space="preserve"> </w:t>
      </w:r>
      <w:r>
        <w:rPr>
          <w:rFonts w:ascii="Liberation Sans Narrow"/>
          <w:b/>
          <w:i/>
          <w:sz w:val="20"/>
        </w:rPr>
        <w:t>we</w:t>
      </w:r>
      <w:r>
        <w:rPr>
          <w:rFonts w:ascii="Liberation Sans Narrow"/>
          <w:b/>
          <w:i/>
          <w:spacing w:val="-2"/>
          <w:sz w:val="20"/>
        </w:rPr>
        <w:t xml:space="preserve"> </w:t>
      </w:r>
      <w:r>
        <w:rPr>
          <w:rFonts w:ascii="Liberation Sans Narrow"/>
          <w:b/>
          <w:i/>
          <w:sz w:val="20"/>
        </w:rPr>
        <w:t>have</w:t>
      </w:r>
      <w:r>
        <w:rPr>
          <w:rFonts w:ascii="Liberation Sans Narrow"/>
          <w:b/>
          <w:i/>
          <w:spacing w:val="-1"/>
          <w:sz w:val="20"/>
        </w:rPr>
        <w:t xml:space="preserve"> </w:t>
      </w:r>
      <w:r>
        <w:rPr>
          <w:rFonts w:ascii="Liberation Sans Narrow"/>
          <w:b/>
          <w:i/>
          <w:sz w:val="20"/>
        </w:rPr>
        <w:t>just</w:t>
      </w:r>
      <w:r>
        <w:rPr>
          <w:rFonts w:ascii="Liberation Sans Narrow"/>
          <w:b/>
          <w:i/>
          <w:spacing w:val="-3"/>
          <w:sz w:val="20"/>
        </w:rPr>
        <w:t xml:space="preserve"> </w:t>
      </w:r>
      <w:r>
        <w:rPr>
          <w:rFonts w:ascii="Liberation Sans Narrow"/>
          <w:b/>
          <w:i/>
          <w:sz w:val="20"/>
        </w:rPr>
        <w:t>drawn.</w:t>
      </w:r>
      <w:r>
        <w:rPr>
          <w:rFonts w:ascii="Liberation Sans Narrow"/>
          <w:b/>
          <w:i/>
          <w:spacing w:val="-4"/>
          <w:sz w:val="20"/>
        </w:rPr>
        <w:t xml:space="preserve"> </w:t>
      </w:r>
      <w:r>
        <w:rPr>
          <w:rFonts w:ascii="Liberation Sans Narrow"/>
          <w:b/>
          <w:i/>
          <w:sz w:val="20"/>
        </w:rPr>
        <w:t>The arc and line are shown in the figure</w:t>
      </w:r>
      <w:r>
        <w:rPr>
          <w:rFonts w:ascii="Liberation Sans Narrow"/>
          <w:b/>
          <w:i/>
          <w:spacing w:val="-3"/>
          <w:sz w:val="20"/>
        </w:rPr>
        <w:t xml:space="preserve"> </w:t>
      </w:r>
      <w:r>
        <w:rPr>
          <w:rFonts w:ascii="Liberation Sans Narrow"/>
          <w:b/>
          <w:i/>
          <w:sz w:val="20"/>
        </w:rPr>
        <w:t>below</w:t>
      </w:r>
    </w:p>
    <w:p w:rsidR="005915DE" w:rsidRPr="00445639" w:rsidRDefault="005915DE" w:rsidP="00445639">
      <w:pPr>
        <w:rPr>
          <w:rFonts w:ascii="Courier New"/>
          <w:sz w:val="20"/>
        </w:rPr>
        <w:sectPr w:rsidR="005915DE" w:rsidRPr="00445639">
          <w:pgSz w:w="12240" w:h="15840"/>
          <w:pgMar w:top="1360" w:right="1660" w:bottom="1940" w:left="1660" w:header="0" w:footer="1741" w:gutter="0"/>
          <w:cols w:space="720"/>
        </w:sectPr>
      </w:pPr>
    </w:p>
    <w:p w:rsidR="005915DE" w:rsidRDefault="00F74729" w:rsidP="00746FB5">
      <w:pPr>
        <w:pStyle w:val="BodyText"/>
        <w:ind w:right="275"/>
      </w:pPr>
      <w:r>
        <w:lastRenderedPageBreak/>
        <w:pict>
          <v:group id="_x0000_s1540" style="position:absolute;margin-left:270.35pt;margin-top:24.7pt;width:182.3pt;height:185.5pt;z-index:-251640832;mso-wrap-distance-left:0;mso-wrap-distance-right:0;mso-position-horizontal-relative:margin;mso-position-vertical-relative:margin" coordorigin="4306,213" coordsize="3646,3710">
            <v:shape id="_x0000_s1541" style="position:absolute;left:4357;top:1169;width:3306;height:2700" coordorigin="4357,1169" coordsize="3306,2700" path="m6719,3869l4357,2519r,-1350l6719,2519r,1350l6954,3734r10,-102l6981,3562r26,-71l7040,3421r39,-66l7123,3292r49,-57l7225,3185r55,-42l7309,3126r354,203l7662,3304r-14,-78l7621,3164r-89,-74l7473,3079r-68,8l7331,3114r-22,12e" filled="f" strokecolor="#0000a8" strokeweight=".1295mm">
              <v:path arrowok="t"/>
            </v:shape>
            <v:shape id="_x0000_s1542" style="position:absolute;left:6718;top:1844;width:1180;height:1485" coordorigin="6719,1845" coordsize="1180,1485" path="m7663,3329r235,-134l7898,1845,6719,2519e" filled="f" strokecolor="#0000a8" strokeweight=".1295mm">
              <v:path arrowok="t"/>
            </v:shape>
            <v:shape id="_x0000_s1543" style="position:absolute;left:5065;top:1241;width:945;height:1206" coordorigin="5066,1242" coordsize="945,1206" path="m5921,2380r36,-49l5985,2266r18,-69l6010,2126r-2,-73l5998,1979r-18,-73l5957,1833r-29,-69l5896,1697r-35,-62l5824,1578r-54,-72l5731,1459r-48,-47l5629,1366r-59,-41l5507,1289r-65,-27l5375,1246r-65,-4l5246,1253r-60,29l5142,1324r-47,85l5074,1482r-8,76l5068,1636r11,79l5098,1793r26,76l5155,1942r35,68l5227,2073r52,74l5317,2197r47,51l5417,2298r59,46l5539,2384r66,33l5673,2438r68,9l5807,2441r65,-24l5888,2406r17,-13l5921,2380e" filled="f" strokecolor="#0000a8" strokeweight=".1295mm">
              <v:path arrowok="t"/>
            </v:shape>
            <v:shape id="_x0000_s1544" style="position:absolute;left:4829;top:940;width:1417;height:1807" coordorigin="4829,941" coordsize="1417,1807" path="m6230,2402r6,-38l6242,2326r3,-38l6246,2216r-5,-74l6231,2068r-15,-76l6195,1916r-25,-77l6141,1764r-34,-75l6070,1615r-40,-72l5986,1473r-47,-67l5890,1343r-51,-61l5786,1226r-55,-52l5674,1127r-57,-42l5538,1035r-66,-34l5404,975r-67,-20l5271,944r-65,-3l5143,947r-59,16l5029,989r-51,38l4934,1076r-38,62l4866,1212r-20,75l4834,1362r-5,72l4831,1508r7,75l4851,1658r18,76l4892,1811r27,76l4950,1962r35,73l5024,2108r42,70l5110,2245r47,65l5207,2372r51,58l5311,2483r54,50l5420,2577r77,53l5560,2666r65,30l5691,2721r68,17l5825,2747r66,l5954,2737r59,-20l6068,2685r50,-44l6161,2584r36,-72l6221,2439r9,-37e" filled="f" strokecolor="#0000a8" strokeweight=".1295mm">
              <v:path arrowok="t"/>
            </v:shape>
            <v:shape id="_x0000_s1545" style="position:absolute;left:6246;top:566;width:945;height:1206" coordorigin="6246,567" coordsize="945,1206" path="m6546,1575r53,50l6683,1688r63,35l6812,1751r69,17l6949,1772r65,-12l7074,1728r53,-54l7172,1573r14,-69l7190,1433r-4,-73l7175,1287r-19,-73l7131,1143r-29,-70l7068,1006r-37,-63l6991,885r-41,-53l6892,765r-54,-51l6784,671r-62,-39l6654,599r-71,-23l6512,567r-70,6l6378,600r-56,50l6269,752r-17,74l6246,901r4,77l6263,1055r20,76l6309,1206r32,73l6378,1348r39,65l6458,1473r88,102e" filled="f" strokecolor="#0000a8" strokeweight=".1295mm">
              <v:path arrowok="t"/>
            </v:shape>
            <v:shape id="_x0000_s1546" style="position:absolute;left:6010;top:265;width:1417;height:1808" coordorigin="6010,265" coordsize="1417,1808" path="m6527,1842r73,60l6696,1966r61,33l6820,2027r66,23l6951,2065r66,8l7081,2072r62,-11l7202,2038r55,-34l7307,1956r44,-62l7376,1838r23,-67l7415,1702r9,-70l7427,1560r-3,-74l7415,1413r-13,-74l7383,1265r-23,-74l7334,1119r-31,-72l7270,977r-36,-68l7195,843r-41,-63l7111,720r-44,-57l7022,611r-45,-49l6910,497r-74,-60l6781,398r-60,-37l6658,329r-66,-27l6524,282r-69,-13l6388,265r-66,7l6259,290r-59,30l6145,365r-48,59l6047,535r-20,72l6015,680r-5,75l6012,831r7,77l6032,985r18,77l6073,1139r27,75l6132,1288r34,73l6204,1431r40,67l6286,1563r43,61l6374,1681r46,53l6527,1842e" filled="f" strokecolor="#0000a8" strokeweight=".1295mm">
              <v:path arrowok="t"/>
            </v:shape>
            <v:shape id="_x0000_s1547" style="position:absolute;left:4357;top:494;width:3542;height:1350" coordorigin="4357,495" coordsize="3542,1350" path="m7898,1845l5538,495,4357,1169e" filled="f" strokecolor="#0000a8" strokeweight=".1295mm">
              <v:path arrowok="t"/>
            </v:shape>
            <v:shape id="_x0000_s1548" style="position:absolute;left:4305;top:212;width:3646;height:3710" coordorigin="4306,213" coordsize="3646,3710" o:spt="100" adj="0,,0" path="m7951,213r-3645,l4306,3922r3645,l7951,3915r-3631,l4313,3906r7,l4320,228r-7,l4320,220r3631,l7951,213xm4320,3906r-7,l4320,3915r,-9xm7937,3906r-3617,l4320,3915r3617,l7937,3906xm7937,220r,3695l7944,3906r7,l7951,228r-7,l7937,220xm7951,3906r-7,l7937,3915r14,l7951,3906xm4320,220r-7,8l4320,228r,-8xm7937,220r-3617,l4320,228r3617,l7937,220xm7951,220r-14,l7944,228r7,l7951,220xe" fillcolor="black" stroked="f">
              <v:stroke joinstyle="round"/>
              <v:formulas/>
              <v:path arrowok="t" o:connecttype="segments"/>
            </v:shape>
            <w10:wrap type="square" anchorx="margin" anchory="margin"/>
          </v:group>
        </w:pict>
      </w:r>
      <w:r w:rsidR="005915DE">
        <w:t xml:space="preserve">We must start on the half cylinder that intersects the top of the block. We will do this by drawing four ellipses along the side of the block. Use the </w:t>
      </w:r>
      <w:r w:rsidR="005915DE">
        <w:rPr>
          <w:rFonts w:ascii="Courier New"/>
          <w:b/>
        </w:rPr>
        <w:t xml:space="preserve">CTRL E </w:t>
      </w:r>
      <w:r w:rsidR="005915DE">
        <w:t>command to place the mouse pointer lines parallel to the edges of the left face of the box.</w:t>
      </w:r>
    </w:p>
    <w:p w:rsidR="005915DE" w:rsidRDefault="005915DE" w:rsidP="005915DE">
      <w:pPr>
        <w:pStyle w:val="BodyText"/>
        <w:spacing w:before="4"/>
        <w:rPr>
          <w:sz w:val="29"/>
        </w:rPr>
      </w:pPr>
    </w:p>
    <w:p w:rsidR="005915DE" w:rsidRDefault="005915DE" w:rsidP="00746FB5">
      <w:pPr>
        <w:rPr>
          <w:rFonts w:ascii="Courier New"/>
          <w:b/>
          <w:sz w:val="20"/>
        </w:rPr>
      </w:pPr>
      <w:r>
        <w:rPr>
          <w:rFonts w:ascii="Courier New"/>
          <w:b/>
          <w:sz w:val="20"/>
        </w:rPr>
        <w:t>ELLIPSE</w:t>
      </w:r>
    </w:p>
    <w:p w:rsidR="005915DE" w:rsidRDefault="005915DE" w:rsidP="00746FB5">
      <w:pPr>
        <w:rPr>
          <w:rFonts w:ascii="Courier New"/>
          <w:b/>
          <w:sz w:val="20"/>
        </w:rPr>
      </w:pPr>
      <w:r>
        <w:rPr>
          <w:rFonts w:ascii="Courier New"/>
          <w:sz w:val="20"/>
        </w:rPr>
        <w:t xml:space="preserve">&lt;Axis endpoint 1&gt;/Center/Isocircle: </w:t>
      </w:r>
      <w:r>
        <w:rPr>
          <w:rFonts w:ascii="Courier New"/>
          <w:b/>
          <w:sz w:val="20"/>
        </w:rPr>
        <w:t>I</w:t>
      </w:r>
    </w:p>
    <w:p w:rsidR="005915DE" w:rsidRDefault="005915DE" w:rsidP="00746FB5">
      <w:pPr>
        <w:tabs>
          <w:tab w:val="left" w:pos="5179"/>
        </w:tabs>
        <w:rPr>
          <w:rFonts w:ascii="Courier New"/>
          <w:b/>
          <w:sz w:val="20"/>
        </w:rPr>
      </w:pPr>
      <w:r>
        <w:rPr>
          <w:rFonts w:ascii="Courier New"/>
          <w:sz w:val="20"/>
        </w:rPr>
        <w:t>Center</w:t>
      </w:r>
      <w:r>
        <w:rPr>
          <w:rFonts w:ascii="Courier New"/>
          <w:spacing w:val="-4"/>
          <w:sz w:val="20"/>
        </w:rPr>
        <w:t xml:space="preserve"> </w:t>
      </w:r>
      <w:r>
        <w:rPr>
          <w:rFonts w:ascii="Courier New"/>
          <w:sz w:val="20"/>
        </w:rPr>
        <w:t>of</w:t>
      </w:r>
      <w:r>
        <w:rPr>
          <w:rFonts w:ascii="Courier New"/>
          <w:spacing w:val="-4"/>
          <w:sz w:val="20"/>
        </w:rPr>
        <w:t xml:space="preserve"> </w:t>
      </w:r>
      <w:r>
        <w:rPr>
          <w:rFonts w:ascii="Courier New"/>
          <w:sz w:val="20"/>
        </w:rPr>
        <w:t>circle</w:t>
      </w:r>
      <w:proofErr w:type="gramStart"/>
      <w:r>
        <w:rPr>
          <w:rFonts w:ascii="Courier New"/>
          <w:sz w:val="20"/>
        </w:rPr>
        <w:t>:</w:t>
      </w:r>
      <w:r>
        <w:rPr>
          <w:rFonts w:ascii="Courier New"/>
          <w:b/>
          <w:sz w:val="20"/>
        </w:rPr>
        <w:t>ID</w:t>
      </w:r>
      <w:proofErr w:type="gramEnd"/>
      <w:r w:rsidR="00746FB5">
        <w:rPr>
          <w:rFonts w:ascii="Courier New"/>
          <w:b/>
          <w:sz w:val="20"/>
        </w:rPr>
        <w:t xml:space="preserve"> </w:t>
      </w:r>
      <w:r>
        <w:rPr>
          <w:rFonts w:ascii="Courier New"/>
          <w:sz w:val="20"/>
        </w:rPr>
        <w:t>of</w:t>
      </w:r>
      <w:r w:rsidR="00746FB5">
        <w:rPr>
          <w:rFonts w:ascii="Courier New"/>
          <w:sz w:val="20"/>
        </w:rPr>
        <w:t xml:space="preserve"> </w:t>
      </w:r>
      <w:r>
        <w:rPr>
          <w:rFonts w:ascii="Liberation Sans Narrow"/>
          <w:b/>
          <w:i/>
          <w:sz w:val="20"/>
        </w:rPr>
        <w:t>elect top left edge of</w:t>
      </w:r>
      <w:r>
        <w:rPr>
          <w:rFonts w:ascii="Liberation Sans Narrow"/>
          <w:b/>
          <w:i/>
          <w:spacing w:val="-5"/>
          <w:sz w:val="20"/>
        </w:rPr>
        <w:t xml:space="preserve"> </w:t>
      </w:r>
      <w:r>
        <w:rPr>
          <w:rFonts w:ascii="Liberation Sans Narrow"/>
          <w:b/>
          <w:i/>
          <w:sz w:val="20"/>
        </w:rPr>
        <w:t>box}</w:t>
      </w:r>
      <w:r>
        <w:rPr>
          <w:rFonts w:ascii="Courier New"/>
          <w:sz w:val="20"/>
        </w:rPr>
        <w:t>&lt;Circle</w:t>
      </w:r>
      <w:r>
        <w:rPr>
          <w:rFonts w:ascii="Courier New"/>
          <w:spacing w:val="-3"/>
          <w:sz w:val="20"/>
        </w:rPr>
        <w:t xml:space="preserve"> </w:t>
      </w:r>
      <w:r>
        <w:rPr>
          <w:rFonts w:ascii="Courier New"/>
          <w:sz w:val="20"/>
        </w:rPr>
        <w:t>radius&gt;/Diameter:</w:t>
      </w:r>
      <w:r>
        <w:rPr>
          <w:rFonts w:ascii="Courier New"/>
          <w:b/>
          <w:sz w:val="20"/>
        </w:rPr>
        <w:t>1</w:t>
      </w:r>
    </w:p>
    <w:p w:rsidR="00746FB5" w:rsidRDefault="00F74729" w:rsidP="00746FB5">
      <w:pPr>
        <w:pStyle w:val="BodyText"/>
        <w:spacing w:before="79"/>
        <w:ind w:right="3982"/>
      </w:pPr>
      <w:r>
        <w:pict>
          <v:group id="_x0000_s1585" style="position:absolute;margin-left:272.9pt;margin-top:233.15pt;width:180.75pt;height:176.8pt;z-index:251680768;mso-position-horizontal-relative:margin;mso-position-vertical-relative:margin" coordorigin="6826,95" coordsize="3615,3536">
            <v:shape id="_x0000_s1586" style="position:absolute;left:7246;top:1027;width:2158;height:2289" coordorigin="7247,1028" coordsize="2158,2289" path="m9208,3316r,-1145l7247,1028r,1143l9208,3316r196,-115e" filled="f" strokecolor="blue" strokeweight=".06pt">
              <v:path arrowok="t"/>
            </v:shape>
            <v:shape id="_x0000_s1587" style="position:absolute;left:9207;top:1599;width:981;height:1259" coordorigin="9208,1599" coordsize="981,1259" path="m9992,2858r196,-114l10188,1599r-980,572e" filled="f" strokecolor="blue" strokeweight=".06pt">
              <v:path arrowok="t"/>
            </v:shape>
            <v:shape id="_x0000_s1588" style="position:absolute;left:7246;top:455;width:2942;height:1144" coordorigin="7247,455" coordsize="2942,1144" path="m10188,1599l8227,455r-980,573e" filled="f" strokecolor="blue" strokeweight=".06pt">
              <v:path arrowok="t"/>
            </v:shape>
            <v:shape id="_x0000_s1589" style="position:absolute;left:-588;top:14270;width:588;height:553" coordorigin="-588,14271" coordsize="588,553" o:spt="100" adj="0,,0" path="m9992,2858r-1,-27l9989,2806r-24,-77l9922,2677r-57,-27l9797,2649r-76,25l9698,2686r-22,15l9618,2746r-52,55l9518,2863r-40,68l9445,3002r-23,72l9408,3146r-4,27l9404,3201t588,-343l9698,2686e" filled="f" strokecolor="blue" strokeweight=".06pt">
              <v:stroke joinstyle="round"/>
              <v:formulas/>
              <v:path arrowok="t" o:connecttype="segments"/>
            </v:shape>
            <v:shape id="_x0000_s1590" style="position:absolute;left:7834;top:1369;width:785;height:742" coordorigin="7835,1370" coordsize="785,742" path="m7835,1370r13,126l7866,1567r24,70l7921,1706r36,67l7998,1837r46,60l8094,1952r53,48l8203,2042r126,59l8401,2111r65,-9l8522,2074r44,-46l8599,1963r18,-82l8618,1856r2,-28e" filled="f" strokecolor="blue" strokeweight=".06pt">
              <v:path arrowok="t"/>
            </v:shape>
            <v:shape id="_x0000_s1591" style="position:absolute;left:7639;top:1255;width:1178;height:1111" coordorigin="7639,1256" coordsize="1178,1111" path="m7639,1256r,35l7642,1325r8,71l7663,1467r19,72l7705,1611r28,71l7765,1753r35,69l7840,1890r43,65l7929,2017r49,59l8030,2131r54,50l8140,2227r58,40l8256,2302r77,34l8407,2358r70,8l8542,2363r61,-16l8657,2319r48,-40l8745,2228r32,-62l8800,2092r13,-84l8815,1976r1,-34e" filled="f" strokecolor="blue" strokeweight=".06pt">
              <v:path arrowok="t"/>
            </v:shape>
            <v:shape id="_x0000_s1592" style="position:absolute;left:8816;top:798;width:784;height:741" coordorigin="8816,799" coordsize="784,741" path="m8816,799r,27l8819,855r10,69l8847,995r24,70l8901,1134r37,67l8979,1265r46,60l9075,1380r53,49l9185,1471r124,58l9381,1539r64,-9l9501,1502r46,-46l9579,1391r19,-81l9600,1283r,-27e" filled="f" strokecolor="blue" strokeweight=".06pt">
              <v:path arrowok="t"/>
            </v:shape>
            <v:shape id="_x0000_s1593" style="position:absolute;left:8619;top:683;width:1178;height:1111" coordorigin="8620,683" coordsize="1178,1111" path="m8620,683r1,35l8622,753r9,71l8645,896r18,72l8686,1040r28,71l8745,1182r36,69l8820,1318r43,64l8909,1444r49,59l9009,1558r55,51l9120,1655r59,41l9236,1730r71,32l9375,1783r65,11l9502,1793r109,-31l9700,1691r34,-50l9762,1582r20,-69l9793,1436r3,-33l9797,1370e" filled="f" strokecolor="blue" strokeweight=".06pt">
              <v:path arrowok="t"/>
            </v:shape>
            <v:shape id="_x0000_s1594" style="position:absolute;left:6825;top:95;width:3615;height:3536" coordorigin="6826,95" coordsize="3615,3536" o:spt="100" adj="0,,0" path="m10432,95r-3599,l6828,98r-2,5l6826,3623r2,5l6833,3631r3599,l10438,3628r2,-5l6840,3623r-7,-8l6840,3615r,-3505l6833,110r7,-7l10440,103r-2,-5l10432,95xm6840,3615r-7,l6840,3623r,-8xm10424,3615r-3584,l6840,3623r3584,l10424,3615xm10424,103r,3520l10432,3615r8,l10440,110r-8,l10424,103xm10440,3615r-8,l10424,3623r16,l10440,3615xm6840,103r-7,7l6840,110r,-7xm10424,103r-3584,l6840,110r3584,l10424,103xm10440,103r-16,l10432,110r8,l10440,103xe" fillcolor="black" stroked="f">
              <v:stroke joinstyle="round"/>
              <v:formulas/>
              <v:path arrowok="t" o:connecttype="segments"/>
            </v:shape>
            <w10:wrap type="square" anchorx="margin" anchory="margin"/>
          </v:group>
        </w:pict>
      </w:r>
      <w:r w:rsidR="00746FB5">
        <w:t xml:space="preserve">Repeat the </w:t>
      </w:r>
      <w:r w:rsidR="00746FB5">
        <w:rPr>
          <w:rFonts w:ascii="Courier New"/>
          <w:b/>
        </w:rPr>
        <w:t xml:space="preserve">ELLIPSE </w:t>
      </w:r>
      <w:r w:rsidR="00746FB5">
        <w:t xml:space="preserve">command to create the larger, 3 inch diameter ellipse then repeat it two more times to create the ellipses on the other side of the box. After you have </w:t>
      </w:r>
      <w:proofErr w:type="gramStart"/>
      <w:r w:rsidR="00746FB5">
        <w:t>draw</w:t>
      </w:r>
      <w:proofErr w:type="gramEnd"/>
      <w:r w:rsidR="00746FB5">
        <w:t xml:space="preserve"> the ellipses, trim their tops with the </w:t>
      </w:r>
      <w:r w:rsidR="00746FB5">
        <w:rPr>
          <w:rFonts w:ascii="Courier New"/>
          <w:b/>
        </w:rPr>
        <w:t xml:space="preserve">TRIM </w:t>
      </w:r>
      <w:r w:rsidR="00746FB5">
        <w:t xml:space="preserve">command. Use the edges of the box as the cutting planes. The figure on the right shows the </w:t>
      </w:r>
      <w:r w:rsidR="00746FB5">
        <w:rPr>
          <w:rFonts w:ascii="Courier New"/>
          <w:b/>
        </w:rPr>
        <w:t xml:space="preserve">isocircles </w:t>
      </w:r>
      <w:r w:rsidR="00746FB5">
        <w:t>after trimming.</w:t>
      </w:r>
    </w:p>
    <w:p w:rsidR="00746FB5" w:rsidRDefault="00746FB5" w:rsidP="00746FB5">
      <w:pPr>
        <w:pStyle w:val="BodyText"/>
        <w:spacing w:before="181"/>
        <w:ind w:right="548"/>
      </w:pPr>
      <w:r>
        <w:t>The next step is to form the ends of the half cylinder shape. We can do this by moving the inside diameter arcs to the ends of the cylinder and copying the outside diameter arcs to the ends of the cylinder.</w:t>
      </w:r>
    </w:p>
    <w:p w:rsidR="0011114D" w:rsidRDefault="0011114D" w:rsidP="0011114D">
      <w:pPr>
        <w:rPr>
          <w:rFonts w:ascii="Courier New"/>
          <w:sz w:val="15"/>
        </w:rPr>
      </w:pPr>
    </w:p>
    <w:p w:rsidR="0011114D" w:rsidRDefault="00746FB5" w:rsidP="0011114D">
      <w:pPr>
        <w:rPr>
          <w:rFonts w:ascii="Courier New"/>
          <w:b/>
          <w:sz w:val="20"/>
        </w:rPr>
      </w:pPr>
      <w:r>
        <w:rPr>
          <w:rFonts w:ascii="Courier New"/>
          <w:b/>
          <w:sz w:val="20"/>
        </w:rPr>
        <w:t>MOVE</w:t>
      </w:r>
    </w:p>
    <w:p w:rsidR="0011114D" w:rsidRDefault="00746FB5" w:rsidP="0011114D">
      <w:pPr>
        <w:rPr>
          <w:rFonts w:ascii="Courier New"/>
          <w:b/>
          <w:sz w:val="20"/>
        </w:rPr>
      </w:pPr>
      <w:r>
        <w:rPr>
          <w:rFonts w:ascii="Courier New"/>
          <w:sz w:val="20"/>
        </w:rPr>
        <w:t>Select</w:t>
      </w:r>
      <w:r>
        <w:rPr>
          <w:rFonts w:ascii="Courier New"/>
          <w:spacing w:val="-6"/>
          <w:sz w:val="20"/>
        </w:rPr>
        <w:t xml:space="preserve"> </w:t>
      </w:r>
      <w:r>
        <w:rPr>
          <w:rFonts w:ascii="Courier New"/>
          <w:sz w:val="20"/>
        </w:rPr>
        <w:t>objects:</w:t>
      </w:r>
      <w:r>
        <w:rPr>
          <w:rFonts w:ascii="Courier New"/>
          <w:sz w:val="20"/>
        </w:rPr>
        <w:tab/>
      </w:r>
      <w:r>
        <w:rPr>
          <w:rFonts w:ascii="Liberation Sans Narrow"/>
          <w:b/>
          <w:i/>
          <w:sz w:val="20"/>
        </w:rPr>
        <w:t>{Select the inner circles on the left</w:t>
      </w:r>
      <w:r>
        <w:rPr>
          <w:rFonts w:ascii="Liberation Sans Narrow"/>
          <w:b/>
          <w:i/>
          <w:spacing w:val="-8"/>
          <w:sz w:val="20"/>
        </w:rPr>
        <w:t xml:space="preserve"> </w:t>
      </w:r>
      <w:r>
        <w:rPr>
          <w:rFonts w:ascii="Liberation Sans Narrow"/>
          <w:b/>
          <w:i/>
          <w:sz w:val="20"/>
        </w:rPr>
        <w:t>side}</w:t>
      </w:r>
    </w:p>
    <w:p w:rsidR="00746FB5" w:rsidRPr="0011114D" w:rsidRDefault="00746FB5" w:rsidP="0011114D">
      <w:pPr>
        <w:rPr>
          <w:rFonts w:ascii="Courier New"/>
          <w:b/>
          <w:sz w:val="20"/>
        </w:rPr>
      </w:pPr>
      <w:r>
        <w:rPr>
          <w:rFonts w:ascii="Courier New"/>
          <w:sz w:val="20"/>
        </w:rPr>
        <w:t>Base point</w:t>
      </w:r>
      <w:r>
        <w:rPr>
          <w:rFonts w:ascii="Courier New"/>
          <w:spacing w:val="-10"/>
          <w:sz w:val="20"/>
        </w:rPr>
        <w:t xml:space="preserve"> </w:t>
      </w:r>
      <w:r>
        <w:rPr>
          <w:rFonts w:ascii="Courier New"/>
          <w:sz w:val="20"/>
        </w:rPr>
        <w:t>or</w:t>
      </w:r>
      <w:r>
        <w:rPr>
          <w:rFonts w:ascii="Courier New"/>
          <w:spacing w:val="-5"/>
          <w:sz w:val="20"/>
        </w:rPr>
        <w:t xml:space="preserve"> </w:t>
      </w:r>
      <w:r w:rsidR="0011114D">
        <w:rPr>
          <w:rFonts w:ascii="Courier New"/>
          <w:sz w:val="20"/>
        </w:rPr>
        <w:t>displacement:</w:t>
      </w:r>
      <w:r w:rsidR="0011114D">
        <w:rPr>
          <w:rFonts w:ascii="Courier New"/>
          <w:b/>
          <w:sz w:val="20"/>
        </w:rPr>
        <w:t xml:space="preserve"> END</w:t>
      </w:r>
      <w:r>
        <w:rPr>
          <w:rFonts w:ascii="Courier New"/>
          <w:b/>
          <w:sz w:val="20"/>
        </w:rPr>
        <w:t xml:space="preserve"> </w:t>
      </w:r>
      <w:r w:rsidR="0011114D">
        <w:rPr>
          <w:rFonts w:ascii="Courier New"/>
          <w:sz w:val="20"/>
        </w:rPr>
        <w:t>of</w:t>
      </w:r>
      <w:r w:rsidR="0011114D">
        <w:rPr>
          <w:rFonts w:ascii="Liberation Sans Narrow"/>
          <w:b/>
          <w:i/>
          <w:sz w:val="20"/>
        </w:rPr>
        <w:t xml:space="preserve"> {</w:t>
      </w:r>
      <w:r>
        <w:rPr>
          <w:rFonts w:ascii="Liberation Sans Narrow"/>
          <w:b/>
          <w:i/>
          <w:sz w:val="20"/>
        </w:rPr>
        <w:t>Select the end of the inside</w:t>
      </w:r>
      <w:r>
        <w:rPr>
          <w:rFonts w:ascii="Liberation Sans Narrow"/>
          <w:b/>
          <w:i/>
          <w:spacing w:val="-5"/>
          <w:sz w:val="20"/>
        </w:rPr>
        <w:t xml:space="preserve"> </w:t>
      </w:r>
      <w:r>
        <w:rPr>
          <w:rFonts w:ascii="Liberation Sans Narrow"/>
          <w:b/>
          <w:i/>
          <w:sz w:val="20"/>
        </w:rPr>
        <w:t>arc}</w:t>
      </w:r>
    </w:p>
    <w:p w:rsidR="00746FB5" w:rsidRDefault="00746FB5" w:rsidP="00746FB5">
      <w:pPr>
        <w:spacing w:line="224" w:lineRule="exact"/>
        <w:rPr>
          <w:rFonts w:ascii="Courier New"/>
          <w:b/>
          <w:sz w:val="20"/>
        </w:rPr>
      </w:pPr>
      <w:r>
        <w:rPr>
          <w:rFonts w:ascii="Courier New"/>
          <w:sz w:val="20"/>
        </w:rPr>
        <w:t xml:space="preserve">Second point of displacement: </w:t>
      </w:r>
      <w:r>
        <w:rPr>
          <w:rFonts w:ascii="Courier New"/>
          <w:b/>
          <w:sz w:val="20"/>
        </w:rPr>
        <w:t>@.75&lt;210</w:t>
      </w:r>
    </w:p>
    <w:p w:rsidR="0011114D" w:rsidRDefault="0011114D" w:rsidP="0011114D">
      <w:pPr>
        <w:pStyle w:val="BodyText"/>
        <w:spacing w:before="1"/>
        <w:ind w:right="375"/>
      </w:pPr>
      <w:r>
        <w:t xml:space="preserve">Repeat this command for the other side and move the inside arc .75 inches at an angle of 30 degrees. Next copy the outside diameter arcs to their end positions on the cylinder. You can do this with the </w:t>
      </w:r>
      <w:r>
        <w:rPr>
          <w:rFonts w:ascii="Courier New"/>
          <w:b/>
        </w:rPr>
        <w:t>COPY</w:t>
      </w:r>
      <w:r>
        <w:rPr>
          <w:rFonts w:ascii="Courier New"/>
          <w:b/>
          <w:spacing w:val="-91"/>
        </w:rPr>
        <w:t xml:space="preserve"> </w:t>
      </w:r>
      <w:r>
        <w:t>command.</w:t>
      </w:r>
    </w:p>
    <w:p w:rsidR="0011114D" w:rsidRPr="0011114D" w:rsidRDefault="00F74729" w:rsidP="0011114D">
      <w:pPr>
        <w:pStyle w:val="BodyText"/>
        <w:spacing w:before="1"/>
        <w:ind w:right="375"/>
        <w:rPr>
          <w:b/>
        </w:rPr>
      </w:pPr>
      <w:r w:rsidRPr="00F74729">
        <w:rPr>
          <w:sz w:val="22"/>
        </w:rPr>
        <w:pict>
          <v:group id="_x0000_s1595" style="position:absolute;margin-left:386.5pt;margin-top:1pt;width:163.7pt;height:157.7pt;z-index:251682816;mso-position-horizontal-relative:page" coordorigin="6826,180" coordsize="3615,3465">
            <v:shape id="_x0000_s1596" style="position:absolute;left:6931;top:933;width:3174;height:2608" coordorigin="6931,933" coordsize="3174,2608" path="m9199,3541l6931,2238r,-1305l9199,2238r,1303l9425,3410r11,-106l9457,3227r30,-77l9526,3076r45,-70l9623,2942r56,-56l9739,2840r27,-16l10105,3019r,-24l10091,2919r-25,-60l9981,2788r-57,-10l9860,2786r-73,26l9766,2824e" filled="f" strokecolor="#0000a8" strokeweight=".1249mm">
              <v:path arrowok="t"/>
            </v:shape>
            <v:shape id="_x0000_s1597" style="position:absolute;left:9199;top:1584;width:1134;height:1434" coordorigin="9199,1585" coordsize="1134,1434" path="m10105,3019r228,-130l10333,1585,9199,2238e" filled="f" strokecolor="#0000a8" strokeweight=".1249mm">
              <v:path arrowok="t"/>
            </v:shape>
            <v:shape id="_x0000_s1598" style="position:absolute;left:-1313;top:4629;width:1361;height:1265" coordorigin="-1313,4629" coordsize="1361,1265" o:spt="100" adj="0,,0" path="m8698,2230r13,-34l8724,2149r9,-43l8740,2062r4,-49l8746,1976t-48,254l8683,2264r-11,22l8625,2351r-54,49l8511,2433r-64,19l8379,2458r-69,-4l8239,2439r-71,-23l8098,2385r-33,-18l8027,2343r-61,-41l7906,2256r-57,-52l7793,2147r-54,-61l7689,2021r-48,-68l7596,1882r-41,-73l7517,1735r-33,-76l7455,1583r-24,-76l7411,1432r-14,-74l7388,1285r-2,-46l7385,1194e" filled="f" strokecolor="#0000a8" strokeweight=".1249mm">
              <v:stroke joinstyle="round"/>
              <v:formulas/>
              <v:path arrowok="t" o:connecttype="segments"/>
            </v:shape>
            <v:shape id="_x0000_s1599" style="position:absolute;left:7272;top:1520;width:906;height:843" coordorigin="7272,1520" coordsize="906,843" path="m7272,1520r,35l7274,1591r11,69l7303,1730r23,71l7356,1871r35,70l7430,2008r45,64l7523,2133r52,55l7631,2238r58,42l7750,2316r127,42l7944,2363r61,-11l8101,2289r34,-52l8160,2174r14,-76l8178,2070r,-28e" filled="f" strokecolor="#0000a8" strokeweight=".1249mm">
              <v:path arrowok="t"/>
            </v:shape>
            <v:shape id="_x0000_s1600" style="position:absolute;left:8982;top:1324;width:898;height:482" coordorigin="8982,1324" coordsize="898,482" path="m8982,1552r90,79l9130,1673r58,36l9248,1741r59,25l9366,1786r115,20l9536,1806r103,-23l9728,1730r72,-86l9829,1587r23,-65l9868,1446r10,-84l9880,1324e" filled="f" strokecolor="#0000a8" strokeweight=".1249mm">
              <v:path arrowok="t"/>
            </v:shape>
            <v:shape id="_x0000_s1601" type="#_x0000_t75" style="position:absolute;left:9872;top:994;width:124;height:290">
              <v:imagedata r:id="rId14" o:title=""/>
            </v:shape>
            <v:shape id="_x0000_s1602" style="position:absolute;left:9085;top:477;width:791;height:842" coordorigin="9085,477" coordsize="791,842" path="m9876,1280r-17,11l9842,1300r-65,19l9707,1318r-70,-16l9569,1275r-63,-35l9451,1201r-53,-47l9348,1102r-49,-58l9254,980r-42,-69l9175,840r-31,-74l9118,692r-18,-73l9089,547r-3,-35l9085,477e" filled="f" strokecolor="#0000a8" strokeweight=".1249mm">
              <v:path arrowok="t"/>
            </v:shape>
            <v:shape id="_x0000_s1603" style="position:absolute;left:9057;top:1014;width:1162;height:597" coordorigin="9058,1015" coordsize="1162,597" path="m9058,1015r58,93l9160,1170r47,60l9257,1288r53,56l9366,1397r59,49l9488,1490r65,38l9621,1560r71,25l9766,1603r78,8l9866,1611r99,-19l10029,1562r53,-41l10125,1471r34,-58l10185,1348r18,-70l10216,1203r2,-37l10219,1129e" filled="f" strokecolor="#0000a8" strokeweight=".1249mm">
              <v:path arrowok="t"/>
            </v:shape>
            <v:shape id="_x0000_s1604" style="position:absolute;left:6931;top:281;width:3402;height:1304" coordorigin="6931,282" coordsize="3402,1304" path="m10333,1585l8065,282,6931,933e" filled="f" strokecolor="#0000a8" strokeweight=".1249mm">
              <v:path arrowok="t"/>
            </v:shape>
            <v:shape id="_x0000_s1605" style="position:absolute;left:7045;top:1389;width:1360;height:1265" coordorigin="7045,1389" coordsize="1360,1265" path="m7045,1389r,46l7049,1479r8,70l7070,1621r18,72l7111,1767r27,74l7170,1914r36,73l7245,2059r43,69l7334,2196r49,65l7435,2322r54,58l7546,2434r59,49l7665,2527r63,38l7792,2596r69,27l7943,2645r76,9l8089,2650r64,-15l8210,2609r50,-37l8303,2525r36,-57l8367,2402r21,-74l8401,2246r3,-37l8405,2172e" filled="f" strokecolor="#0000a8" strokeweight=".1249mm">
              <v:path arrowok="t"/>
            </v:shape>
            <v:shape id="_x0000_s1606" style="position:absolute;left:8518;top:542;width:464;height:1011" coordorigin="8519,542" coordsize="464,1011" path="m8982,1552r-83,-87l8849,1404r-48,-64l8756,1272r-43,-71l8673,1127r-36,-75l8605,975r-28,-78l8555,819r-18,-78l8525,664r-5,-76l8519,542e" filled="f" strokecolor="#0000a8" strokeweight=".1249mm">
              <v:path arrowok="t"/>
            </v:shape>
            <v:shape id="_x0000_s1607" style="position:absolute;left:-16;top:5486;width:200;height:669" coordorigin="-16,5486" coordsize="200,669" o:spt="100" adj="0,,0" path="m8874,526r8,45l8903,653r25,81l8959,813r34,77l9031,966r27,49m8874,526r-7,-44l8863,438r-3,-46l8858,346e" filled="f" strokecolor="#0000a8" strokeweight=".1249mm">
              <v:stroke joinstyle="round"/>
              <v:formulas/>
              <v:path arrowok="t" o:connecttype="segments"/>
            </v:shape>
            <v:shape id="_x0000_s1608" style="position:absolute;left:6825;top:179;width:3615;height:3465" coordorigin="6826,180" coordsize="3615,3465" o:spt="100" adj="0,,0" path="m10440,180r-3614,l6826,3644r3614,l10440,3636r-3600,l6833,3628r7,l6840,195r-7,l6840,187r3600,l10440,180xm6840,3628r-7,l6840,3636r,-8xm10424,3628r-3584,l6840,3636r3584,l10424,3628xm10424,187r,3449l10432,3628r8,l10440,195r-8,l10424,187xm10440,3628r-8,l10424,3636r16,l10440,3628xm6840,187r-7,8l6840,195r,-8xm10424,187r-3584,l6840,195r3584,l10424,187xm10440,187r-16,l10432,195r8,l10440,187xe" fillcolor="#002060" stroked="f">
              <v:stroke joinstyle="round"/>
              <v:formulas/>
              <v:path arrowok="t" o:connecttype="segments"/>
            </v:shape>
            <v:shape id="_x0000_s1609" style="position:absolute;left:7462;top:926;width:2560;height:1958" coordorigin="7463,926" coordsize="2560,1958" o:spt="100" adj="0,,0" path="m7783,934r-1,-4l7777,926r-5,1l7769,931,7514,2006r-51,-12l7494,2125r75,-90l7580,2022r-51,-12l7783,934t916,1940l8695,2869,8301,2675r5,-10l8324,2628r-134,l8272,2734r22,-46l8689,2883r5,l8699,2880r,-6m9354,1140r-17,-15l9251,1054r-12,51l8460,926r-6,1l8450,931r2,6l8456,940r779,181l9223,1172r131,-32m10022,1729r-11,-36l9980,1600r-76,111l9956,1719r-147,955l9810,2680r5,4l9821,2682r2,-5l9970,1721r52,8e" fillcolor="black" stroked="f">
              <v:stroke joinstyle="round"/>
              <v:formulas/>
              <v:path arrowok="t" o:connecttype="segments"/>
            </v:shape>
            <v:shape id="_x0000_s1610" type="#_x0000_t202" style="position:absolute;left:8691;top:2675;width:1427;height:413">
              <v:textbox style="mso-next-textbox:#_x0000_s1610" inset="0,0,0,0">
                <w:txbxContent>
                  <w:p w:rsidR="0011114D" w:rsidRDefault="0011114D" w:rsidP="0011114D">
                    <w:pPr>
                      <w:spacing w:before="69"/>
                      <w:ind w:left="144"/>
                    </w:pPr>
                    <w:r>
                      <w:t>Copy these</w:t>
                    </w:r>
                  </w:p>
                </w:txbxContent>
              </v:textbox>
            </v:shape>
            <v:shape id="_x0000_s1611" type="#_x0000_t202" style="position:absolute;left:7009;top:491;width:1449;height:442">
              <v:textbox style="mso-next-textbox:#_x0000_s1611" inset="0,0,0,0">
                <w:txbxContent>
                  <w:p w:rsidR="0011114D" w:rsidRDefault="0011114D" w:rsidP="0011114D">
                    <w:pPr>
                      <w:spacing w:before="74"/>
                      <w:ind w:left="144"/>
                    </w:pPr>
                    <w:r>
                      <w:t>Move these</w:t>
                    </w:r>
                  </w:p>
                </w:txbxContent>
              </v:textbox>
            </v:shape>
            <w10:wrap anchorx="page"/>
          </v:group>
        </w:pict>
      </w:r>
      <w:r w:rsidR="0011114D" w:rsidRPr="0011114D">
        <w:rPr>
          <w:rFonts w:ascii="Courier New"/>
          <w:b/>
          <w:sz w:val="20"/>
        </w:rPr>
        <w:t>COPY</w:t>
      </w:r>
    </w:p>
    <w:p w:rsidR="0011114D" w:rsidRDefault="0011114D" w:rsidP="0011114D">
      <w:pPr>
        <w:tabs>
          <w:tab w:val="left" w:pos="5179"/>
        </w:tabs>
        <w:spacing w:before="7" w:line="235" w:lineRule="auto"/>
        <w:ind w:right="456"/>
        <w:rPr>
          <w:rFonts w:ascii="Liberation Sans Narrow"/>
          <w:b/>
          <w:i/>
          <w:sz w:val="20"/>
        </w:rPr>
      </w:pPr>
      <w:r>
        <w:rPr>
          <w:rFonts w:ascii="Courier New"/>
          <w:sz w:val="20"/>
        </w:rPr>
        <w:t>Select</w:t>
      </w:r>
      <w:r>
        <w:rPr>
          <w:rFonts w:ascii="Courier New"/>
          <w:spacing w:val="-6"/>
          <w:sz w:val="20"/>
        </w:rPr>
        <w:t xml:space="preserve"> </w:t>
      </w:r>
      <w:r>
        <w:rPr>
          <w:rFonts w:ascii="Courier New"/>
          <w:sz w:val="20"/>
        </w:rPr>
        <w:t xml:space="preserve">objects: </w:t>
      </w:r>
      <w:r>
        <w:rPr>
          <w:rFonts w:ascii="Liberation Sans Narrow"/>
          <w:b/>
          <w:i/>
          <w:sz w:val="20"/>
        </w:rPr>
        <w:t>{Select the outer arc on the left side of the object}</w:t>
      </w:r>
    </w:p>
    <w:p w:rsidR="0011114D" w:rsidRPr="0011114D" w:rsidRDefault="0011114D" w:rsidP="0011114D">
      <w:pPr>
        <w:tabs>
          <w:tab w:val="left" w:pos="5179"/>
        </w:tabs>
        <w:spacing w:before="1"/>
        <w:rPr>
          <w:rFonts w:ascii="Courier New"/>
          <w:b/>
          <w:sz w:val="20"/>
        </w:rPr>
      </w:pPr>
      <w:r>
        <w:rPr>
          <w:rFonts w:ascii="Courier New"/>
          <w:sz w:val="20"/>
        </w:rPr>
        <w:t>&lt;Base point</w:t>
      </w:r>
      <w:r>
        <w:rPr>
          <w:rFonts w:ascii="Courier New"/>
          <w:spacing w:val="-11"/>
          <w:sz w:val="20"/>
        </w:rPr>
        <w:t xml:space="preserve"> </w:t>
      </w:r>
      <w:r>
        <w:rPr>
          <w:rFonts w:ascii="Courier New"/>
          <w:sz w:val="20"/>
        </w:rPr>
        <w:t>of</w:t>
      </w:r>
      <w:r>
        <w:rPr>
          <w:rFonts w:ascii="Courier New"/>
          <w:spacing w:val="-5"/>
          <w:sz w:val="20"/>
        </w:rPr>
        <w:t xml:space="preserve"> </w:t>
      </w:r>
      <w:r>
        <w:rPr>
          <w:rFonts w:ascii="Courier New"/>
          <w:sz w:val="20"/>
        </w:rPr>
        <w:t>displacement&gt;</w:t>
      </w:r>
      <w:proofErr w:type="gramStart"/>
      <w:r>
        <w:rPr>
          <w:rFonts w:ascii="Courier New"/>
          <w:sz w:val="20"/>
        </w:rPr>
        <w:t>:</w:t>
      </w:r>
      <w:r>
        <w:rPr>
          <w:rFonts w:ascii="Courier New"/>
          <w:b/>
          <w:sz w:val="20"/>
        </w:rPr>
        <w:t>END</w:t>
      </w:r>
      <w:proofErr w:type="gramEnd"/>
      <w:r>
        <w:rPr>
          <w:rFonts w:ascii="Liberation Sans Narrow"/>
          <w:b/>
          <w:i/>
          <w:sz w:val="20"/>
        </w:rPr>
        <w:t>{Select the end of the</w:t>
      </w:r>
      <w:r>
        <w:rPr>
          <w:rFonts w:ascii="Liberation Sans Narrow"/>
          <w:b/>
          <w:i/>
          <w:spacing w:val="-4"/>
          <w:sz w:val="20"/>
        </w:rPr>
        <w:t xml:space="preserve"> </w:t>
      </w:r>
      <w:r>
        <w:rPr>
          <w:rFonts w:ascii="Liberation Sans Narrow"/>
          <w:b/>
          <w:i/>
          <w:sz w:val="20"/>
        </w:rPr>
        <w:t>arc}</w:t>
      </w:r>
    </w:p>
    <w:p w:rsidR="0011114D" w:rsidRPr="0011114D" w:rsidRDefault="0011114D" w:rsidP="0011114D">
      <w:pPr>
        <w:spacing w:before="168" w:line="224" w:lineRule="exact"/>
        <w:rPr>
          <w:rFonts w:ascii="Courier New"/>
          <w:sz w:val="20"/>
        </w:rPr>
        <w:sectPr w:rsidR="0011114D" w:rsidRPr="0011114D">
          <w:pgSz w:w="12240" w:h="15840"/>
          <w:pgMar w:top="1460" w:right="1660" w:bottom="1960" w:left="1660" w:header="0" w:footer="1741" w:gutter="0"/>
          <w:cols w:space="720"/>
        </w:sectPr>
      </w:pPr>
      <w:r>
        <w:rPr>
          <w:rFonts w:ascii="Courier New"/>
          <w:sz w:val="20"/>
        </w:rPr>
        <w:t>Second point of displacement:</w:t>
      </w:r>
      <w:r>
        <w:rPr>
          <w:rFonts w:ascii="Courier New"/>
          <w:b/>
          <w:sz w:val="20"/>
        </w:rPr>
        <w:t>@.75&lt;210</w:t>
      </w:r>
    </w:p>
    <w:p w:rsidR="005915DE" w:rsidRDefault="005915DE" w:rsidP="005915DE">
      <w:pPr>
        <w:pStyle w:val="BodyText"/>
        <w:spacing w:before="2"/>
        <w:rPr>
          <w:rFonts w:ascii="Courier New"/>
          <w:b/>
        </w:rPr>
      </w:pPr>
    </w:p>
    <w:p w:rsidR="0011114D" w:rsidRDefault="005915DE" w:rsidP="0011114D">
      <w:pPr>
        <w:pStyle w:val="BodyText"/>
        <w:ind w:right="4061"/>
        <w:jc w:val="both"/>
      </w:pPr>
      <w:r>
        <w:t>Copy the arc on the other side of the object using a similar command sequence. When you finish you should have the picture shown on the right.</w:t>
      </w:r>
    </w:p>
    <w:p w:rsidR="0011114D" w:rsidRDefault="00F74729" w:rsidP="0011114D">
      <w:pPr>
        <w:pStyle w:val="BodyText"/>
        <w:spacing w:before="92" w:line="237" w:lineRule="auto"/>
        <w:ind w:right="3848"/>
        <w:jc w:val="both"/>
      </w:pPr>
      <w:r>
        <w:pict>
          <v:group id="_x0000_s1612" style="position:absolute;left:0;text-align:left;margin-left:754.4pt;margin-top:0;width:176.2pt;height:168.7pt;z-index:251684864;mso-position-horizontal:right;mso-position-horizontal-relative:margin;mso-position-vertical:top;mso-position-vertical-relative:margin" coordorigin="6916,-722" coordsize="3524,3374">
            <v:shape id="_x0000_s1613" style="position:absolute;left:7018;top:12;width:2211;height:2538" coordorigin="7019,13" coordsize="2211,2538" path="m9229,2551l7019,1282r,-1269l7462,266e" filled="f" strokecolor="#0000a8" strokeweight=".1217mm">
              <v:path arrowok="t"/>
            </v:shape>
            <v:line id="_x0000_s1614" style="position:absolute" from="7019,13" to="8124,-622" strokecolor="#0000a8" strokeweight=".1217mm"/>
            <v:shape id="_x0000_s1615" style="position:absolute;left:7461;top:266;width:1325;height:1231" coordorigin="7462,266" coordsize="1325,1231" path="m7462,266r,44l7464,354r8,68l7485,491r18,71l7526,634r26,72l7583,777r35,71l7656,918r42,67l7742,1051r48,63l7841,1174r53,56l7949,1282r57,48l8066,1373r61,37l8189,1441r67,26l8336,1488r75,9l8479,1494r62,-15l8596,1453r49,-36l8687,1372r35,-55l8750,1253r20,-73l8783,1100r3,-36l8786,1028e" filled="f" strokecolor="#0000a8" strokeweight=".1217mm">
              <v:path arrowok="t"/>
            </v:shape>
            <v:shape id="_x0000_s1616" style="position:absolute;left:7351;top:584;width:884;height:819" coordorigin="7351,584" coordsize="884,819" path="m8234,1092r-20,136l8184,1296r-42,53l8088,1385r-65,18l7949,1401r-82,-21l7753,1321r-62,-47l7633,1220r-54,-61l7529,1093r-45,-70l7444,950r-33,-75l7384,800r-19,-75l7354,652r-3,-34l7351,584e" filled="f" strokecolor="#0000a8" strokeweight=".1217mm">
              <v:path arrowok="t"/>
            </v:shape>
            <v:shape id="_x0000_s1617" style="position:absolute;left:8986;top:393;width:1348;height:2158" coordorigin="8987,393" coordsize="1348,2158" path="m8987,584r85,80l9128,709r58,39l9245,782r59,29l9363,834r59,16l9536,863r54,-5l9689,826r84,-66l9839,657r24,-65l9881,516r11,-87l9892,393r442,255l9229,1282r,1269l9450,2424r,-30l9460,2320r20,-74l9510,2171r37,-72l9591,2031r50,-63l9696,1914r59,-45l9781,1852r331,191l10112,2019r-17,-84l10063,1871r-48,-42l9955,1810r-71,4l9803,1842r-22,10e" filled="f" strokecolor="#0000a8" strokeweight=".1217mm">
              <v:path arrowok="t"/>
            </v:shape>
            <v:shape id="_x0000_s1618" style="position:absolute;left:10112;top:647;width:222;height:1396" coordorigin="10112,648" coordsize="222,1396" path="m10112,2043r222,-127l10334,648e" filled="f" strokecolor="#0000a8" strokeweight=".1217mm">
              <v:path arrowok="t"/>
            </v:shape>
            <v:shape id="_x0000_s1619" style="position:absolute;left:-800;top:12905;width:884;height:821" coordorigin="-799,12906" coordsize="884,821" o:spt="100" adj="0,,0" path="m9918,326r13,-14l9961,265r20,-52l9994,159r7,-55l10002,76t-84,250l9905,338r-16,12l9827,380r-67,9l9691,381r-68,-21l9560,329r-57,-35l9475,272r-26,-22l9394,197r-52,-59l9294,75,9251,7r-38,-71l9180,-138r-27,-75l9133,-288r-12,-76l9120,-398r-1,-33e" filled="f" strokecolor="#0000a8" strokeweight=".1217mm">
              <v:stroke joinstyle="round"/>
              <v:formulas/>
              <v:path arrowok="t" o:connecttype="segments"/>
            </v:shape>
            <v:shape id="_x0000_s1620" style="position:absolute;left:-1962;top:13012;width:3095;height:1232" coordorigin="-1962,13012" coordsize="3095,1232" o:spt="100" adj="0,,0" path="m9091,92r58,91l9191,243r46,58l9285,358r52,54l9392,464r58,47l9510,554r64,38l9641,623r69,25l9782,664r75,9l9880,673r22,-1l9976,654r63,-29l10090,585r42,-49l10165,480r24,-64l10207,348r12,-72l10222,240r2,-36m9091,92l9065,44r-38,-75l8993,-108r-29,-79l8939,-267r-20,-82l8905,-431r-7,-84l8897,-558r222,127l7351,584,7129,457,7462,266e" filled="f" strokecolor="#0000a8" strokeweight=".1217mm">
              <v:stroke joinstyle="round"/>
              <v:formulas/>
              <v:path arrowok="t" o:connecttype="segments"/>
            </v:shape>
            <v:shape id="_x0000_s1621" style="position:absolute;left:7129;top:76;width:3095;height:1611" coordorigin="7129,76" coordsize="3095,1611" path="m7129,457r4,87l7141,612r13,70l7172,753r22,71l7221,896r31,72l7286,1038r39,70l7367,1176r45,66l7459,1305r51,60l7563,1421r55,53l7676,1521r59,43l7796,1601r62,31l7925,1657r80,21l8079,1687r68,-3l8209,1670r56,-26l8313,1608r42,-46l8390,1507r28,-64l8439,1371r13,-80l8455,1218,8234,1092,10002,76r222,128l9892,393e" filled="f" strokecolor="#0000a8" strokeweight=".1217mm">
              <v:path arrowok="t"/>
            </v:shape>
            <v:shape id="_x0000_s1622" style="position:absolute;left:8848;top:418;width:138;height:166" coordorigin="8849,418" coordsize="138,166" path="m8849,418r32,42l8915,504r35,40l8987,584e" filled="f" strokecolor="#0000a8" strokeweight=".1217mm">
              <v:path arrowok="t"/>
            </v:shape>
            <v:shape id="_x0000_s1623" style="position:absolute;left:8124;top:-622;width:725;height:1041" coordorigin="8124,-622" coordsize="725,1041" path="m8849,418l8779,314r-37,-65l8707,182r-33,-69l8645,41r-25,-73l8599,-105r-16,-74l8572,-252r-5,-72l8566,-369,8124,-622e" filled="f" strokecolor="#0000a8" strokeweight=".1217mm">
              <v:path arrowok="t"/>
            </v:shape>
            <v:line id="_x0000_s1624" style="position:absolute" from="8566,-369" to="8897,-558" strokecolor="#0000a8" strokeweight=".1217mm"/>
            <v:shape id="_x0000_s1625" style="position:absolute;left:-332;top:13662;width:774;height:255" coordorigin="-331,13663" coordsize="774,255" o:spt="100" adj="0,,0" path="m8786,1028r443,254m8786,1028r-331,190e" filled="f" strokecolor="#0000a8" strokeweight=".1217mm">
              <v:stroke joinstyle="round"/>
              <v:formulas/>
              <v:path arrowok="t" o:connecttype="segments"/>
            </v:shape>
            <v:shape id="_x0000_s1626" style="position:absolute;left:6915;top:-722;width:3524;height:3374" coordorigin="6916,-722" coordsize="3524,3374" o:spt="100" adj="0,,0" path="m10439,-722r-3523,l6916,2652r3523,l10439,2644r-3509,l6923,2636r7,l6930,-707r-7,l6930,-714r3509,l10439,-722xm6930,2636r-7,l6930,2644r,-8xm10423,2636r-3493,l6930,2644r3493,l10423,2636xm10423,-714r,3358l10432,2636r7,l10439,-707r-7,l10423,-714xm10439,2636r-7,l10423,2644r16,l10439,2636xm6930,-714r-7,7l6930,-707r,-7xm10423,-714r-3493,l6930,-707r3493,l10423,-714xm10439,-714r-16,l10432,-707r7,l10439,-714xe" fillcolor="black" stroked="f">
              <v:stroke joinstyle="round"/>
              <v:formulas/>
              <v:path arrowok="t" o:connecttype="segments"/>
            </v:shape>
            <v:shape id="_x0000_s1627" style="position:absolute;left:7268;top:-63;width:3005;height:2433" coordorigin="7268,-63" coordsize="3005,2433" o:spt="100" adj="0,,0" path="m8536,1900r-1268,l7268,2370r1268,l8536,1900xm10273,-63r-1640,l8633,364r1640,l10273,-63xe" filled="f">
              <v:stroke joinstyle="round"/>
              <v:formulas/>
              <v:path arrowok="t" o:connecttype="segments"/>
            </v:shape>
            <v:shape id="_x0000_s1628" type="#_x0000_t75" style="position:absolute;left:7909;top:1646;width:374;height:262">
              <v:imagedata r:id="rId15" o:title=""/>
            </v:shape>
            <v:shape id="_x0000_s1629" style="position:absolute;left:8730;top:357;width:759;height:978" coordorigin="8730,357" coordsize="759,978" o:spt="100" adj="0,,0" path="m8756,1204r-26,131l8851,1278r-17,-14l8792,1264r-6,-1l8784,1257r1,-5l8798,1236r-42,-32xm8798,1236r-13,16l8784,1257r2,6l8792,1264r5,-3l8809,1245r-11,-9xm8809,1245r-12,16l8792,1264r42,l8809,1245xm9480,357r-5,4l8798,1236r11,9l9487,369r1,-6l9486,358r-6,-1xe" fillcolor="black" stroked="f">
              <v:stroke joinstyle="round"/>
              <v:formulas/>
              <v:path arrowok="t" o:connecttype="segments"/>
            </v:shape>
            <v:shape id="_x0000_s1630" type="#_x0000_t202" style="position:absolute;left:8632;top:24;width:1661;height:266" filled="f" stroked="f">
              <v:textbox inset="0,0,0,0">
                <w:txbxContent>
                  <w:p w:rsidR="0011114D" w:rsidRDefault="0011114D" w:rsidP="0011114D">
                    <w:pPr>
                      <w:tabs>
                        <w:tab w:val="left" w:pos="1640"/>
                      </w:tabs>
                      <w:spacing w:line="266" w:lineRule="exact"/>
                    </w:pPr>
                    <w:r>
                      <w:rPr>
                        <w:shd w:val="clear" w:color="auto" w:fill="FFFFFF"/>
                      </w:rPr>
                      <w:t xml:space="preserve">  </w:t>
                    </w:r>
                    <w:r>
                      <w:rPr>
                        <w:spacing w:val="-28"/>
                        <w:shd w:val="clear" w:color="auto" w:fill="FFFFFF"/>
                      </w:rPr>
                      <w:t xml:space="preserve"> </w:t>
                    </w:r>
                    <w:r>
                      <w:rPr>
                        <w:shd w:val="clear" w:color="auto" w:fill="FFFFFF"/>
                      </w:rPr>
                      <w:t>Tangent</w:t>
                    </w:r>
                    <w:r>
                      <w:rPr>
                        <w:spacing w:val="-1"/>
                        <w:shd w:val="clear" w:color="auto" w:fill="FFFFFF"/>
                      </w:rPr>
                      <w:t xml:space="preserve"> </w:t>
                    </w:r>
                    <w:r>
                      <w:rPr>
                        <w:shd w:val="clear" w:color="auto" w:fill="FFFFFF"/>
                      </w:rPr>
                      <w:t>here</w:t>
                    </w:r>
                    <w:r>
                      <w:rPr>
                        <w:shd w:val="clear" w:color="auto" w:fill="FFFFFF"/>
                      </w:rPr>
                      <w:tab/>
                    </w:r>
                  </w:p>
                </w:txbxContent>
              </v:textbox>
            </v:shape>
            <v:shape id="_x0000_s1631" type="#_x0000_t202" style="position:absolute;left:7269;top:1991;width:1286;height:266" filled="f" stroked="f">
              <v:textbox inset="0,0,0,0">
                <w:txbxContent>
                  <w:p w:rsidR="0011114D" w:rsidRDefault="0011114D" w:rsidP="0011114D">
                    <w:pPr>
                      <w:spacing w:line="266" w:lineRule="exact"/>
                    </w:pPr>
                    <w:r>
                      <w:rPr>
                        <w:shd w:val="clear" w:color="auto" w:fill="FFFFFF"/>
                      </w:rPr>
                      <w:t xml:space="preserve">   Near here </w:t>
                    </w:r>
                  </w:p>
                </w:txbxContent>
              </v:textbox>
            </v:shape>
            <w10:wrap type="square" anchorx="margin" anchory="margin"/>
          </v:group>
        </w:pict>
      </w:r>
      <w:r w:rsidR="0011114D">
        <w:t xml:space="preserve">Use the </w:t>
      </w:r>
      <w:r w:rsidR="0011114D">
        <w:rPr>
          <w:rFonts w:ascii="Courier New"/>
          <w:b/>
        </w:rPr>
        <w:t xml:space="preserve">TRIM </w:t>
      </w:r>
      <w:r w:rsidR="0011114D">
        <w:t xml:space="preserve">and the </w:t>
      </w:r>
      <w:r w:rsidR="0011114D">
        <w:rPr>
          <w:rFonts w:ascii="Courier New"/>
          <w:b/>
        </w:rPr>
        <w:t xml:space="preserve">ERASE </w:t>
      </w:r>
      <w:r w:rsidR="00445639">
        <w:t xml:space="preserve">commands </w:t>
      </w:r>
      <w:r w:rsidR="0011114D">
        <w:t>to remove the edges of the box that cannot be seen.</w:t>
      </w:r>
    </w:p>
    <w:p w:rsidR="0011114D" w:rsidRDefault="0011114D" w:rsidP="0011114D">
      <w:pPr>
        <w:pStyle w:val="BodyText"/>
        <w:spacing w:before="185"/>
        <w:ind w:right="4061"/>
        <w:jc w:val="both"/>
      </w:pPr>
      <w:r>
        <w:t xml:space="preserve">Next, we will draw the line tangent to the arcs. This line forms the outside edge of the cylinder. Press </w:t>
      </w:r>
      <w:r>
        <w:rPr>
          <w:rFonts w:ascii="Courier New"/>
          <w:b/>
        </w:rPr>
        <w:t>CTRL E</w:t>
      </w:r>
      <w:r>
        <w:rPr>
          <w:rFonts w:ascii="Courier New"/>
          <w:b/>
          <w:spacing w:val="-94"/>
        </w:rPr>
        <w:t xml:space="preserve"> </w:t>
      </w:r>
      <w:r>
        <w:t>until the mouse pointer lines are parallel to the right face of the box and then type:</w:t>
      </w:r>
    </w:p>
    <w:p w:rsidR="0011114D" w:rsidRDefault="0011114D" w:rsidP="0011114D">
      <w:pPr>
        <w:spacing w:before="230"/>
        <w:ind w:left="860"/>
        <w:rPr>
          <w:rFonts w:ascii="Courier New"/>
          <w:b/>
          <w:sz w:val="20"/>
        </w:rPr>
      </w:pPr>
      <w:r>
        <w:rPr>
          <w:rFonts w:ascii="Courier New"/>
          <w:b/>
          <w:sz w:val="20"/>
        </w:rPr>
        <w:t>LINE</w:t>
      </w:r>
    </w:p>
    <w:p w:rsidR="0011114D" w:rsidRPr="0011114D" w:rsidRDefault="0011114D" w:rsidP="0011114D">
      <w:pPr>
        <w:ind w:left="860"/>
        <w:rPr>
          <w:rFonts w:ascii="Courier New"/>
          <w:b/>
          <w:sz w:val="20"/>
        </w:rPr>
      </w:pPr>
      <w:r>
        <w:rPr>
          <w:rFonts w:ascii="Courier New"/>
          <w:sz w:val="20"/>
        </w:rPr>
        <w:t xml:space="preserve">Point from: </w:t>
      </w:r>
      <w:r>
        <w:rPr>
          <w:rFonts w:ascii="Courier New"/>
          <w:b/>
          <w:sz w:val="20"/>
        </w:rPr>
        <w:t xml:space="preserve">NEAR </w:t>
      </w:r>
      <w:r>
        <w:rPr>
          <w:rFonts w:ascii="Courier New"/>
          <w:sz w:val="20"/>
        </w:rPr>
        <w:t xml:space="preserve">of </w:t>
      </w:r>
      <w:r>
        <w:rPr>
          <w:rFonts w:ascii="Liberation Sans Narrow"/>
          <w:b/>
          <w:i/>
          <w:sz w:val="20"/>
        </w:rPr>
        <w:t>{Click on one of the arcs as close as you can to the tangent point</w:t>
      </w:r>
      <w:proofErr w:type="gramStart"/>
      <w:r>
        <w:rPr>
          <w:rFonts w:ascii="Liberation Sans Narrow"/>
          <w:b/>
          <w:i/>
          <w:sz w:val="20"/>
        </w:rPr>
        <w:t>..</w:t>
      </w:r>
      <w:proofErr w:type="gramEnd"/>
      <w:r>
        <w:rPr>
          <w:rFonts w:ascii="Liberation Sans Narrow"/>
          <w:b/>
          <w:i/>
          <w:sz w:val="20"/>
        </w:rPr>
        <w:t xml:space="preserve"> You may have to zoom in on the arc to select</w:t>
      </w:r>
      <w:r>
        <w:rPr>
          <w:rFonts w:ascii="Liberation Sans Narrow"/>
          <w:b/>
          <w:i/>
          <w:spacing w:val="-13"/>
          <w:sz w:val="20"/>
        </w:rPr>
        <w:t xml:space="preserve"> </w:t>
      </w:r>
      <w:r>
        <w:rPr>
          <w:rFonts w:ascii="Liberation Sans Narrow"/>
          <w:b/>
          <w:i/>
          <w:sz w:val="20"/>
        </w:rPr>
        <w:t>it.}</w:t>
      </w:r>
    </w:p>
    <w:p w:rsidR="0011114D" w:rsidRDefault="0011114D" w:rsidP="0011114D">
      <w:pPr>
        <w:tabs>
          <w:tab w:val="left" w:pos="2299"/>
        </w:tabs>
        <w:spacing w:before="1"/>
        <w:ind w:left="860"/>
        <w:rPr>
          <w:rFonts w:ascii="Liberation Sans Narrow"/>
          <w:b/>
          <w:i/>
          <w:sz w:val="20"/>
        </w:rPr>
      </w:pPr>
      <w:r>
        <w:rPr>
          <w:rFonts w:ascii="Courier New"/>
          <w:sz w:val="20"/>
        </w:rPr>
        <w:t>Point</w:t>
      </w:r>
      <w:r>
        <w:rPr>
          <w:rFonts w:ascii="Courier New"/>
          <w:spacing w:val="-4"/>
          <w:sz w:val="20"/>
        </w:rPr>
        <w:t xml:space="preserve"> </w:t>
      </w:r>
      <w:r>
        <w:rPr>
          <w:rFonts w:ascii="Courier New"/>
          <w:sz w:val="20"/>
        </w:rPr>
        <w:t>to:</w:t>
      </w:r>
      <w:r>
        <w:rPr>
          <w:rFonts w:ascii="Courier New"/>
          <w:sz w:val="20"/>
        </w:rPr>
        <w:tab/>
      </w:r>
      <w:r>
        <w:rPr>
          <w:rFonts w:ascii="Courier New"/>
          <w:b/>
          <w:sz w:val="20"/>
        </w:rPr>
        <w:t xml:space="preserve">TAN </w:t>
      </w:r>
      <w:r>
        <w:rPr>
          <w:rFonts w:ascii="Courier New"/>
          <w:sz w:val="20"/>
        </w:rPr>
        <w:t>of</w:t>
      </w:r>
      <w:r>
        <w:rPr>
          <w:rFonts w:ascii="Courier New"/>
          <w:sz w:val="20"/>
        </w:rPr>
        <w:tab/>
      </w:r>
      <w:r>
        <w:rPr>
          <w:rFonts w:ascii="Liberation Sans Narrow"/>
          <w:b/>
          <w:i/>
          <w:sz w:val="20"/>
        </w:rPr>
        <w:t>{Select the other arc. You should move the mouse pointer as close to the tangent point as</w:t>
      </w:r>
      <w:r>
        <w:rPr>
          <w:rFonts w:ascii="Liberation Sans Narrow"/>
          <w:b/>
          <w:i/>
          <w:spacing w:val="-11"/>
          <w:sz w:val="20"/>
        </w:rPr>
        <w:t xml:space="preserve"> </w:t>
      </w:r>
      <w:r>
        <w:rPr>
          <w:rFonts w:ascii="Liberation Sans Narrow"/>
          <w:b/>
          <w:i/>
          <w:sz w:val="20"/>
        </w:rPr>
        <w:t>possible.}</w:t>
      </w:r>
    </w:p>
    <w:p w:rsidR="005915DE" w:rsidRPr="0011114D" w:rsidRDefault="0011114D" w:rsidP="006927C2">
      <w:pPr>
        <w:tabs>
          <w:tab w:val="left" w:pos="2299"/>
        </w:tabs>
        <w:spacing w:before="1"/>
        <w:ind w:left="860"/>
      </w:pPr>
      <w:r>
        <w:t>Finally we do a little more trimming and erasing of the arcs on the cylinder and we have the finished drawing shown below. We can now place the view on the drawing sheet by selecting the “Layout1” tab at the bottom of the screen and following the procedure.</w:t>
      </w:r>
    </w:p>
    <w:sectPr w:rsidR="005915DE" w:rsidRPr="0011114D" w:rsidSect="00DF0F6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Liberation Sans Narrow">
    <w:altName w:val="Arial Narrow"/>
    <w:charset w:val="00"/>
    <w:family w:val="swiss"/>
    <w:pitch w:val="variable"/>
    <w:sig w:usb0="00000001" w:usb1="500078FB"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useFELayout/>
  </w:compat>
  <w:docVars>
    <w:docVar w:name="__Grammarly_42____i" w:val="H4sIAAAAAAAEAKtWckksSQxILCpxzi/NK1GyMqwFAAEhoTITAAAA"/>
    <w:docVar w:name="__Grammarly_42___1" w:val="H4sIAAAAAAAEAKtWcslP9kxRslIyNDa0MDY2NzExMDexMAAiCyUdpeDU4uLM/DyQAqNaAJBtYNksAAAA"/>
  </w:docVars>
  <w:rsids>
    <w:rsidRoot w:val="009966D5"/>
    <w:rsid w:val="0011114D"/>
    <w:rsid w:val="004107B2"/>
    <w:rsid w:val="00445639"/>
    <w:rsid w:val="0045729E"/>
    <w:rsid w:val="004B6E81"/>
    <w:rsid w:val="005915DE"/>
    <w:rsid w:val="006927C2"/>
    <w:rsid w:val="00746FB5"/>
    <w:rsid w:val="0091634F"/>
    <w:rsid w:val="0096358F"/>
    <w:rsid w:val="009966D5"/>
    <w:rsid w:val="00A15C85"/>
    <w:rsid w:val="00B65473"/>
    <w:rsid w:val="00DF0F65"/>
    <w:rsid w:val="00F7472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0F6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1634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iPriority w:val="1"/>
    <w:qFormat/>
    <w:rsid w:val="0091634F"/>
    <w:pPr>
      <w:widowControl w:val="0"/>
      <w:autoSpaceDE w:val="0"/>
      <w:autoSpaceDN w:val="0"/>
      <w:spacing w:after="0" w:line="240" w:lineRule="auto"/>
    </w:pPr>
    <w:rPr>
      <w:rFonts w:eastAsia="Times New Roman"/>
    </w:rPr>
  </w:style>
  <w:style w:type="character" w:customStyle="1" w:styleId="BodyTextChar">
    <w:name w:val="Body Text Char"/>
    <w:basedOn w:val="DefaultParagraphFont"/>
    <w:link w:val="BodyText"/>
    <w:uiPriority w:val="1"/>
    <w:rsid w:val="0091634F"/>
    <w:rPr>
      <w:rFonts w:eastAsia="Times New Roma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5</Pages>
  <Words>902</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v</dc:creator>
  <cp:keywords/>
  <dc:description/>
  <cp:lastModifiedBy>Nguyen Truong</cp:lastModifiedBy>
  <cp:revision>7</cp:revision>
  <dcterms:created xsi:type="dcterms:W3CDTF">2018-10-07T08:26:00Z</dcterms:created>
  <dcterms:modified xsi:type="dcterms:W3CDTF">2019-09-10T08:56:00Z</dcterms:modified>
</cp:coreProperties>
</file>